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187688">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187688">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187688">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187688">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187688">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187688">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187688">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187688">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187688">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187688">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187688">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187688">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187688">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187688">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187688">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187688">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187688">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187688">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187688">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187688">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187688">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187688">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187688">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187688">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187688">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187688">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187688">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187688">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187688">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187688">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187688">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187688">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187688">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187688">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187688">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187688">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187688">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187688">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187688">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187688">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187688">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187688">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187688">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187688">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187688">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187688">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187688">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187688">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187688">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187688">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187688">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187688">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187688">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187688">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187688">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187688">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187688">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187688">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187688">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187688">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187688">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187688">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187688">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187688">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187688">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187688">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187688">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187688">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187688">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187688">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187688">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187688">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187688">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187688">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187688">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187688">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187688">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187688">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187688">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187688">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187688">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187688">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187688">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187688">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187688">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187688">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187688">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187688">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187688">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187688">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187688">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187688">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187688">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187688">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187688">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187688">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187688">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187688">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187688">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187688">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187688">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187688">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187688">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187688">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187688">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187688">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187688">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187688">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187688">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187688">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187688">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187688">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187688">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187688">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187688">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187688">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187688">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187688">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187688">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187688">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187688">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187688">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187688">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187688">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187688">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187688">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187688">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187688">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187688">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187688">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187688">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187688">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187688">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187688">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187688">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187688">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187688">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187688">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187688">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187688">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187688">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187688">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187688">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187688">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187688">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187688">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187688">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187688">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187688">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187688">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187688">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187688">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187688">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187688">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187688">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187688">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187688">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187688">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187688">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187688">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187688">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187688">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187688">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187688">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187688">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187688">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187688">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187688">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187688">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187688">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187688">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187688">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187688">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187688">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187688">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187688">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187688">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187688">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187688">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187688">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187688">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187688">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187688">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187688">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187688">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187688">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187688">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187688">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187688">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187688">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187688">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187688">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187688">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187688">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187688">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187688">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187688">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187688">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187688">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187688">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187688">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187688">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187688">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187688">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187688">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187688">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187688">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187688">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187688">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187688">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187688">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187688">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187688">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187688">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187688">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187688">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187688">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187688">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187688">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187688">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187688">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187688">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187688">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187688">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187688">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187688">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187688">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187688">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187688">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187688">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187688">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187688">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187688">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187688">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187688">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187688">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187688">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187688">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187688">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187688">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187688">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187688">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187688">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187688">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187688">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187688">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187688">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187688">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187688">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187688">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187688">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187688">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187688">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187688">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187688">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187688">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187688">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187688">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187688">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187688">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187688">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187688">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187688">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187688">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187688">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187688">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187688">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187688">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187688">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187688">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187688">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187688">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187688">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187688">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187688">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187688">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187688">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187688">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187688">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187688">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187688">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187688">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187688">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187688">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187688">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187688">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187688">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187688">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187688">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187688">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187688">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187688">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187688">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187688">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187688">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187688">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187688">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187688">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187688">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187688">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187688">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187688"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187688"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187688"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187688"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187688"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187688"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187688"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187688"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187688"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187688"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55pt;height:48.85pt" o:ole="">
            <v:imagedata r:id="rId136" o:title=""/>
          </v:shape>
          <o:OLEObject Type="Embed" ProgID="Package" ShapeID="_x0000_i1027" DrawAspect="Icon" ObjectID="_1735989924"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Pr="00187688"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bookmarkStart w:id="443" w:name="_GoBack"/>
      <w:bookmarkEnd w:id="443"/>
    </w:p>
    <w:p w14:paraId="68A8B028" w14:textId="4AB58F7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4" w:name="_Toc122005858"/>
      <w:r w:rsidRPr="00A84258">
        <w:rPr>
          <w:rFonts w:cstheme="minorHAnsi"/>
        </w:rPr>
        <w:lastRenderedPageBreak/>
        <w:t>D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D0136" w14:textId="77777777" w:rsidR="00953AF1" w:rsidRDefault="00953AF1" w:rsidP="00EE2C65">
      <w:pPr>
        <w:spacing w:after="0" w:line="240" w:lineRule="auto"/>
      </w:pPr>
      <w:r>
        <w:separator/>
      </w:r>
    </w:p>
  </w:endnote>
  <w:endnote w:type="continuationSeparator" w:id="0">
    <w:p w14:paraId="3905CA36" w14:textId="77777777" w:rsidR="00953AF1" w:rsidRDefault="00953AF1"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187688" w:rsidRDefault="00187688">
        <w:pPr>
          <w:pStyle w:val="Footer"/>
        </w:pPr>
        <w:r>
          <w:t xml:space="preserve">Page | </w:t>
        </w:r>
        <w:r>
          <w:fldChar w:fldCharType="begin"/>
        </w:r>
        <w:r>
          <w:instrText xml:space="preserve"> PAGE   \* MERGEFORMAT </w:instrText>
        </w:r>
        <w:r>
          <w:fldChar w:fldCharType="separate"/>
        </w:r>
        <w:r w:rsidR="004631B8">
          <w:rPr>
            <w:noProof/>
          </w:rPr>
          <w:t>215</w:t>
        </w:r>
        <w:r>
          <w:rPr>
            <w:noProof/>
          </w:rPr>
          <w:fldChar w:fldCharType="end"/>
        </w:r>
      </w:p>
    </w:sdtContent>
  </w:sdt>
  <w:p w14:paraId="3873BF72" w14:textId="77777777" w:rsidR="00187688" w:rsidRDefault="001876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A7055" w14:textId="77777777" w:rsidR="00953AF1" w:rsidRDefault="00953AF1" w:rsidP="00EE2C65">
      <w:pPr>
        <w:spacing w:after="0" w:line="240" w:lineRule="auto"/>
      </w:pPr>
      <w:r>
        <w:separator/>
      </w:r>
    </w:p>
  </w:footnote>
  <w:footnote w:type="continuationSeparator" w:id="0">
    <w:p w14:paraId="33D2DE1B" w14:textId="77777777" w:rsidR="00953AF1" w:rsidRDefault="00953AF1"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62585"/>
    <w:rsid w:val="001631F2"/>
    <w:rsid w:val="00164575"/>
    <w:rsid w:val="00172C96"/>
    <w:rsid w:val="00172E83"/>
    <w:rsid w:val="00174713"/>
    <w:rsid w:val="00175121"/>
    <w:rsid w:val="001759F4"/>
    <w:rsid w:val="001777B1"/>
    <w:rsid w:val="00181B6E"/>
    <w:rsid w:val="0018593D"/>
    <w:rsid w:val="00187688"/>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1ED"/>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4CA5"/>
    <w:rsid w:val="003B56E9"/>
    <w:rsid w:val="003C1533"/>
    <w:rsid w:val="003C1FDA"/>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631B8"/>
    <w:rsid w:val="00471802"/>
    <w:rsid w:val="00477585"/>
    <w:rsid w:val="00477C59"/>
    <w:rsid w:val="00481CB5"/>
    <w:rsid w:val="00490F30"/>
    <w:rsid w:val="004920A1"/>
    <w:rsid w:val="004B158E"/>
    <w:rsid w:val="004C3A64"/>
    <w:rsid w:val="004C3B95"/>
    <w:rsid w:val="004D4443"/>
    <w:rsid w:val="004D6C1B"/>
    <w:rsid w:val="004E016F"/>
    <w:rsid w:val="004E04E8"/>
    <w:rsid w:val="004E3BD5"/>
    <w:rsid w:val="004E74A0"/>
    <w:rsid w:val="004F28EF"/>
    <w:rsid w:val="004F3BB9"/>
    <w:rsid w:val="00506BF9"/>
    <w:rsid w:val="00510417"/>
    <w:rsid w:val="00516DA0"/>
    <w:rsid w:val="00517874"/>
    <w:rsid w:val="00517CDA"/>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B1A7F"/>
    <w:rsid w:val="005B383F"/>
    <w:rsid w:val="005B6825"/>
    <w:rsid w:val="005B7FA0"/>
    <w:rsid w:val="005C07A3"/>
    <w:rsid w:val="005C0DF4"/>
    <w:rsid w:val="005C1FF4"/>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95114"/>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600A"/>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2ADE"/>
    <w:rsid w:val="00986B6A"/>
    <w:rsid w:val="009904B7"/>
    <w:rsid w:val="00993A15"/>
    <w:rsid w:val="00996CAA"/>
    <w:rsid w:val="0099759B"/>
    <w:rsid w:val="009976D8"/>
    <w:rsid w:val="009A2F8E"/>
    <w:rsid w:val="009A6441"/>
    <w:rsid w:val="009B3A2C"/>
    <w:rsid w:val="009B67B8"/>
    <w:rsid w:val="009C4892"/>
    <w:rsid w:val="009C4EE9"/>
    <w:rsid w:val="009D4686"/>
    <w:rsid w:val="009D4F2B"/>
    <w:rsid w:val="009D57B5"/>
    <w:rsid w:val="009D6448"/>
    <w:rsid w:val="009E1188"/>
    <w:rsid w:val="009E48AF"/>
    <w:rsid w:val="009E5527"/>
    <w:rsid w:val="00A00BD1"/>
    <w:rsid w:val="00A0105C"/>
    <w:rsid w:val="00A01B16"/>
    <w:rsid w:val="00A02473"/>
    <w:rsid w:val="00A02EE4"/>
    <w:rsid w:val="00A035BF"/>
    <w:rsid w:val="00A05399"/>
    <w:rsid w:val="00A073C1"/>
    <w:rsid w:val="00A1199D"/>
    <w:rsid w:val="00A2472F"/>
    <w:rsid w:val="00A24749"/>
    <w:rsid w:val="00A26B20"/>
    <w:rsid w:val="00A36026"/>
    <w:rsid w:val="00A4095F"/>
    <w:rsid w:val="00A4586D"/>
    <w:rsid w:val="00A47B74"/>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78C"/>
    <w:rsid w:val="00B03CC6"/>
    <w:rsid w:val="00B05036"/>
    <w:rsid w:val="00B0554D"/>
    <w:rsid w:val="00B1586C"/>
    <w:rsid w:val="00B16625"/>
    <w:rsid w:val="00B2129C"/>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976"/>
    <w:rsid w:val="00BE15CE"/>
    <w:rsid w:val="00BE2405"/>
    <w:rsid w:val="00BE2ACA"/>
    <w:rsid w:val="00BE4322"/>
    <w:rsid w:val="00BF076A"/>
    <w:rsid w:val="00BF10F9"/>
    <w:rsid w:val="00C001D5"/>
    <w:rsid w:val="00C02D68"/>
    <w:rsid w:val="00C02D9F"/>
    <w:rsid w:val="00C043F2"/>
    <w:rsid w:val="00C06219"/>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3BD1"/>
    <w:rsid w:val="00C46397"/>
    <w:rsid w:val="00C5100D"/>
    <w:rsid w:val="00C55491"/>
    <w:rsid w:val="00C61777"/>
    <w:rsid w:val="00C62D8F"/>
    <w:rsid w:val="00C63417"/>
    <w:rsid w:val="00C63469"/>
    <w:rsid w:val="00C71AA0"/>
    <w:rsid w:val="00C72358"/>
    <w:rsid w:val="00C8668D"/>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67EE"/>
    <w:rsid w:val="00E2724F"/>
    <w:rsid w:val="00E3132F"/>
    <w:rsid w:val="00E322CB"/>
    <w:rsid w:val="00E344AD"/>
    <w:rsid w:val="00E35B9B"/>
    <w:rsid w:val="00E3634F"/>
    <w:rsid w:val="00E406E8"/>
    <w:rsid w:val="00E43948"/>
    <w:rsid w:val="00E453D0"/>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image" Target="media/image14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73" Type="http://schemas.openxmlformats.org/officeDocument/2006/relationships/image" Target="media/image15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theme" Target="theme/theme1.xml"/><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8F8311C8-9E46-4AB9-88D5-AEDF91AAE331}" type="presOf" srcId="{195AD2AA-0331-45A7-BD08-3F2D69E7DECA}" destId="{321BECB2-8802-473F-BD7C-427A6532EB74}" srcOrd="0" destOrd="0" presId="urn:microsoft.com/office/officeart/2005/8/layout/orgChart1"/>
    <dgm:cxn modelId="{AB015293-B955-4694-9CDD-55D5849055F4}" type="presOf" srcId="{9344D49A-2C9A-4328-A935-7109079E88F1}" destId="{46C37208-7CB1-45FE-98CF-24A799F814F6}" srcOrd="0" destOrd="0" presId="urn:microsoft.com/office/officeart/2005/8/layout/orgChart1"/>
    <dgm:cxn modelId="{13AAEFCC-10ED-4054-B786-F030E2D933DF}" type="presOf" srcId="{0FC75A7D-3FB4-4995-96A7-FBDDABEAB6A4}" destId="{0F4D36C7-0916-44FD-81F6-DBE988E0C813}" srcOrd="0" destOrd="0" presId="urn:microsoft.com/office/officeart/2005/8/layout/orgChart1"/>
    <dgm:cxn modelId="{8702F2D2-BA8C-4DD1-9C91-9539EE3DEF82}" type="presOf" srcId="{5FBC66E1-34C0-40F7-91C5-B7BE59DBAE0C}" destId="{22850415-31A2-43B3-8019-BA1DEC434E23}" srcOrd="0" destOrd="0" presId="urn:microsoft.com/office/officeart/2005/8/layout/orgChart1"/>
    <dgm:cxn modelId="{26003DCD-12D8-4A95-B31C-48D49476B368}" type="presOf" srcId="{8291F786-70EA-4916-A753-3A2DBEE9AFBE}" destId="{A9ED4FE4-CB74-4854-A300-8D2B45FA0EDE}" srcOrd="0" destOrd="0" presId="urn:microsoft.com/office/officeart/2005/8/layout/orgChart1"/>
    <dgm:cxn modelId="{3838AED6-E348-4A35-B1B5-9CEF7F7AD19A}" type="presOf" srcId="{1C5BE247-A347-4D91-AB38-0A821A2F82C6}" destId="{B5C72B8F-5E22-4EB7-8DEA-743080C46244}" srcOrd="0" destOrd="0" presId="urn:microsoft.com/office/officeart/2005/8/layout/orgChart1"/>
    <dgm:cxn modelId="{19744FF8-402B-4B0C-B26D-71180C55EDD4}" type="presOf" srcId="{A874176F-B27A-4687-B906-32E42BD53E0E}" destId="{98103316-F1B0-4E3A-8371-3B709AED0E71}" srcOrd="0" destOrd="0" presId="urn:microsoft.com/office/officeart/2005/8/layout/orgChart1"/>
    <dgm:cxn modelId="{B1D275FE-7B0E-47BC-A61E-7C6939CD65F4}" type="presOf" srcId="{4BE1ADFF-EFFA-4AF0-A666-F60995085558}" destId="{AFEADCE2-29F4-4E5C-9301-2E065CB3F698}" srcOrd="0" destOrd="0" presId="urn:microsoft.com/office/officeart/2005/8/layout/orgChart1"/>
    <dgm:cxn modelId="{C84F1C54-39AC-4FE8-99EA-B97F69AC9262}" type="presOf" srcId="{C3C818E4-A4E2-48E2-8BD4-677703B3094B}" destId="{EBB45397-F6A7-43E9-BC85-DF76FFF93101}" srcOrd="0" destOrd="0" presId="urn:microsoft.com/office/officeart/2005/8/layout/orgChart1"/>
    <dgm:cxn modelId="{FE065425-4CA7-4E5E-A0CD-4BA0ACF93535}" type="presOf" srcId="{EF1D1D4C-3361-4EBC-9D1F-FD1932346B70}" destId="{3E35F573-B8DB-4497-87DD-B3FBDF20AC66}" srcOrd="1" destOrd="0" presId="urn:microsoft.com/office/officeart/2005/8/layout/orgChart1"/>
    <dgm:cxn modelId="{05B8A66E-5665-4523-9263-F73602704E6D}" type="presOf" srcId="{E1B76E91-90E1-457F-B8D1-F2C102589C6B}" destId="{1CF85554-8EEC-4D5E-8E74-A1718FB67B66}" srcOrd="1" destOrd="0" presId="urn:microsoft.com/office/officeart/2005/8/layout/orgChart1"/>
    <dgm:cxn modelId="{D586E8E1-6ACB-46FB-A44A-7AD1A548589B}" type="presOf" srcId="{AFFD3460-6A62-42DF-A0F0-A8172745676E}" destId="{A23E8AC0-73A0-414E-8EF4-3803ED3B13F6}"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2563BF4A-B8A1-4AC5-BE78-B868558B431C}" type="presOf" srcId="{E7CFB4D5-F1E7-4EDE-A984-DF5F55AF5140}" destId="{BC15E9F1-A4BE-4028-9F21-A1A86C769955}" srcOrd="0" destOrd="0" presId="urn:microsoft.com/office/officeart/2005/8/layout/orgChart1"/>
    <dgm:cxn modelId="{CD4534D2-8929-4E07-A1A1-8EC3F357AB7F}" type="presOf" srcId="{5943F5F5-9324-45CB-8B9D-4FB495A83960}" destId="{AAE0C62C-3265-4AA3-AE17-94AC6569D7F5}" srcOrd="0" destOrd="0" presId="urn:microsoft.com/office/officeart/2005/8/layout/orgChart1"/>
    <dgm:cxn modelId="{4EE3CC56-A40D-4181-92B4-1B9785BCD7ED}" type="presOf" srcId="{03BF16A3-69C8-45ED-8B31-8186F4F5B223}" destId="{6ADA9F45-205D-47E3-9036-5871D3E79FA2}" srcOrd="0" destOrd="0" presId="urn:microsoft.com/office/officeart/2005/8/layout/orgChart1"/>
    <dgm:cxn modelId="{6AD52355-EB8A-46D8-A9B0-AD6266BA3A6B}" type="presOf" srcId="{90F13D62-4243-4948-9014-E8C874B96C9A}" destId="{CA0B1C3A-0C89-45EF-81FE-A8B27F9A299E}" srcOrd="0" destOrd="0" presId="urn:microsoft.com/office/officeart/2005/8/layout/orgChart1"/>
    <dgm:cxn modelId="{81220C4F-B472-4118-BF62-67FC12D919E0}" type="presOf" srcId="{64EDED6B-9FD1-453E-95BD-28D098779489}" destId="{092A7EB8-65DB-4D15-9713-965934D05954}" srcOrd="0" destOrd="0" presId="urn:microsoft.com/office/officeart/2005/8/layout/orgChart1"/>
    <dgm:cxn modelId="{95305913-5D5C-4DD5-8FD7-D14479D2EE0F}" type="presOf" srcId="{E5F746AA-A45F-4D12-BAD2-8898C837D0D4}" destId="{4841F9A3-3255-4539-BC16-D30FA63EE3A4}" srcOrd="1" destOrd="0" presId="urn:microsoft.com/office/officeart/2005/8/layout/orgChart1"/>
    <dgm:cxn modelId="{9582EACA-3675-4190-B26F-A9B2C378FF0A}" type="presOf" srcId="{7E3F8A8D-B681-486B-8C2E-44BA9C5FDBFA}" destId="{470995F0-D9A7-441E-8C2B-3C47210887AE}" srcOrd="0" destOrd="0" presId="urn:microsoft.com/office/officeart/2005/8/layout/orgChart1"/>
    <dgm:cxn modelId="{9BC39863-1E6F-42BB-AAE1-49FD93C942CF}" type="presOf" srcId="{86915BF0-9CC9-40A6-9C4C-28CB430CBD01}" destId="{30C7C204-467F-4EB8-8CD7-D358455FF975}" srcOrd="1" destOrd="0" presId="urn:microsoft.com/office/officeart/2005/8/layout/orgChart1"/>
    <dgm:cxn modelId="{61064506-F813-4418-85F5-63549D28C58C}" type="presOf" srcId="{45EF1FD7-2623-4B06-81D3-7139873E5FBC}" destId="{BD52E612-E5A3-4F61-8947-8F658FF51236}"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FA275CF1-E1D7-4224-AC2C-FF5FD84BA33C}" type="presOf" srcId="{6E3E0666-931C-4B5B-AD0F-F4D270CAD011}" destId="{733AF98C-6CD0-43A4-99F5-A47BF12A8425}" srcOrd="0" destOrd="0" presId="urn:microsoft.com/office/officeart/2005/8/layout/orgChart1"/>
    <dgm:cxn modelId="{F507CCE9-A914-43AF-96CA-7748553C8303}" type="presOf" srcId="{7E3F8A8D-B681-486B-8C2E-44BA9C5FDBFA}" destId="{7FD2EF77-A4E5-4035-9519-5C7DC94D1E38}" srcOrd="1" destOrd="0" presId="urn:microsoft.com/office/officeart/2005/8/layout/orgChart1"/>
    <dgm:cxn modelId="{38F12645-0354-43BC-8CD5-EFDEA8F171C6}" type="presOf" srcId="{3196EB04-6664-4A6B-BFE0-6BDFC6CDE301}" destId="{2180F046-742D-4D78-ACB6-5F3C1EE60401}" srcOrd="0" destOrd="0" presId="urn:microsoft.com/office/officeart/2005/8/layout/orgChart1"/>
    <dgm:cxn modelId="{FACA71DE-F317-4CB5-B076-B02A2927C13F}" type="presOf" srcId="{E5F746AA-A45F-4D12-BAD2-8898C837D0D4}" destId="{632F89DD-700E-48C2-9CB0-1599D0012A3A}" srcOrd="0" destOrd="0" presId="urn:microsoft.com/office/officeart/2005/8/layout/orgChart1"/>
    <dgm:cxn modelId="{FB252E85-98E6-493D-BA1F-A8EB4D005F51}" type="presOf" srcId="{86915BF0-9CC9-40A6-9C4C-28CB430CBD01}" destId="{3801EDE1-E50C-44D2-A1CB-FD7582C285D6}"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6D3237E0-ACC7-4812-A21D-756E66A2619D}" type="presOf" srcId="{38B440D8-B0FE-4A72-B956-E263E0442189}" destId="{8264CD75-129F-4E59-A6B2-5BA94E93287E}"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4550A75D-5C9F-4CBD-B537-4EE6EFA74FD0}" type="presOf" srcId="{5943F5F5-9324-45CB-8B9D-4FB495A83960}" destId="{54F12044-88FD-4CB9-8717-67B2B8221EEE}"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11F8116-A2E5-41CA-A29A-6F6328AC89B7}" type="presOf" srcId="{F797498C-A402-4A51-BBA1-D9DB816F2F08}" destId="{B93034BC-FA44-4BD1-8759-AC74204A72F5}" srcOrd="0" destOrd="0" presId="urn:microsoft.com/office/officeart/2005/8/layout/orgChart1"/>
    <dgm:cxn modelId="{4B9C3A5C-0B42-4734-9079-5AB032188286}" type="presOf" srcId="{AE7D9CF6-F71F-4E12-BBBA-200FB19E8701}" destId="{9EDE99AA-48AE-48FC-A82D-8817ABAAB30D}"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C3788A3F-F8F8-45C9-89DA-AC71A133B014}" type="presOf" srcId="{C0E71A07-9DB6-4AFC-AC44-03F6328BD834}" destId="{933F7788-B424-47E0-A2E6-9603FED5C1D8}" srcOrd="0" destOrd="0" presId="urn:microsoft.com/office/officeart/2005/8/layout/orgChart1"/>
    <dgm:cxn modelId="{6C9C333D-F47E-4C73-AEA9-E80F929F23A9}" type="presOf" srcId="{CDA65A44-A27B-41FC-B016-3143D89D6D89}" destId="{4CA25496-4DB7-4444-9994-BEABC2AB26E4}" srcOrd="0" destOrd="0" presId="urn:microsoft.com/office/officeart/2005/8/layout/orgChart1"/>
    <dgm:cxn modelId="{85D5ED6B-E602-49DE-A90E-04F22773F2A0}" type="presOf" srcId="{B12863E6-1C89-4871-832F-ABD841D859A3}" destId="{C515A046-F717-4EEC-906F-ADB58F1B415F}"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C3F3DF1D-D32E-4B9A-B535-2A87FFAFD32D}" type="presOf" srcId="{5021EAD1-358A-40CE-BD76-888CB8D4E13E}" destId="{255F3B05-3221-48C5-BEAA-93D7716E0480}" srcOrd="0" destOrd="0" presId="urn:microsoft.com/office/officeart/2005/8/layout/orgChart1"/>
    <dgm:cxn modelId="{0203FC4F-43E3-46AB-98AD-AEE6F1F2776E}" type="presOf" srcId="{E53CA303-A4B9-40F3-AA4D-AE57C3F3FAE6}" destId="{EC0F227A-A213-459B-A0AA-06A5383F2F2D}" srcOrd="0" destOrd="0" presId="urn:microsoft.com/office/officeart/2005/8/layout/orgChart1"/>
    <dgm:cxn modelId="{97E50797-C0B1-4F73-A54A-A89BC5F33DF7}" type="presOf" srcId="{D685A6AF-4D6E-4172-B5B7-15B99DFE96A4}" destId="{7EEBDE34-F95B-4A44-8321-B56812580736}"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37980AFE-59D9-4EDB-B73B-BAA9854BF5E6}" type="presOf" srcId="{F1B2F675-1F52-49E1-8661-F041CE80BC61}" destId="{1EFBFA3E-152E-412F-B063-EC280DDB3BA8}" srcOrd="0" destOrd="0" presId="urn:microsoft.com/office/officeart/2005/8/layout/orgChart1"/>
    <dgm:cxn modelId="{A7249A37-AD00-4948-8A24-49C6256717BE}" type="presOf" srcId="{478D4AF2-2370-4018-9D8F-DB8D346E12B9}" destId="{FD709827-B823-42C7-99E5-4F0C876B50A8}"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314753BB-0F87-46F7-B151-612E62970C56}" type="presOf" srcId="{C3C818E4-A4E2-48E2-8BD4-677703B3094B}" destId="{A9CC9904-34CA-4BB5-9EB3-5740E0BC1793}" srcOrd="1" destOrd="0" presId="urn:microsoft.com/office/officeart/2005/8/layout/orgChart1"/>
    <dgm:cxn modelId="{5F6AAA84-40A8-43CE-B0FB-9A4CA8E94799}" type="presOf" srcId="{CF28D7AB-5DB6-48AD-BF80-9B9F71047A83}" destId="{45790D66-2D65-4A65-94CB-F936CDF3560B}" srcOrd="1" destOrd="0" presId="urn:microsoft.com/office/officeart/2005/8/layout/orgChart1"/>
    <dgm:cxn modelId="{827C86AD-74E4-4492-90F9-3979F154BC7E}" type="presOf" srcId="{90F13D62-4243-4948-9014-E8C874B96C9A}" destId="{630C8904-6FB2-41B7-A62D-ACD0DDA8313C}" srcOrd="1" destOrd="0" presId="urn:microsoft.com/office/officeart/2005/8/layout/orgChart1"/>
    <dgm:cxn modelId="{5FC64DDB-4BC3-424D-A2BF-31AD450714EF}" type="presOf" srcId="{A2CA5940-BBE8-4479-B060-3B4ED52A342B}" destId="{C4869CF1-B41B-4263-95D6-48E272D1120F}" srcOrd="0" destOrd="0" presId="urn:microsoft.com/office/officeart/2005/8/layout/orgChart1"/>
    <dgm:cxn modelId="{3D78B93C-DFCA-4990-A101-FDFC88A79B0F}" type="presOf" srcId="{1818AEE2-18FF-4B61-9B8B-5BBDBB2C21B2}" destId="{07F93F11-71E3-4FDA-816C-BB3E348F3103}" srcOrd="0" destOrd="0" presId="urn:microsoft.com/office/officeart/2005/8/layout/orgChart1"/>
    <dgm:cxn modelId="{77CFBEBB-4BE7-4AAB-8C2A-7E52DE8EF424}" type="presOf" srcId="{722786BE-FBA5-4406-9EDB-87B427A05708}" destId="{23445395-A926-4BD4-9EE3-40E618F6C200}" srcOrd="0" destOrd="0" presId="urn:microsoft.com/office/officeart/2005/8/layout/orgChart1"/>
    <dgm:cxn modelId="{AA1D2A80-50D6-438C-A534-BEAA3D3112A5}" type="presOf" srcId="{82D32540-5184-4642-AA16-21286E7D64A7}" destId="{3E406804-2F70-4EBB-A940-86121BF0941A}" srcOrd="0" destOrd="0" presId="urn:microsoft.com/office/officeart/2005/8/layout/orgChart1"/>
    <dgm:cxn modelId="{968BD672-46A8-4CA5-B2E1-DCA3EB453079}" type="presOf" srcId="{1634314E-E517-4305-893D-98C4C74A9131}" destId="{E7DEBBC3-0DDF-4B52-A4D9-76BAFBD14A41}"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5DA9213D-1BD6-40A1-AC52-1AF847B073A4}" type="presOf" srcId="{0FC75A7D-3FB4-4995-96A7-FBDDABEAB6A4}" destId="{A51F0247-BE36-40E9-8AB0-A9E005189AF1}" srcOrd="1"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3AD82B61-2441-4297-AA9B-3AE31854558B}" type="presOf" srcId="{F1B2F675-1F52-49E1-8661-F041CE80BC61}" destId="{E2DECF6B-6D05-4789-8C2C-7F61D672C650}" srcOrd="1" destOrd="0" presId="urn:microsoft.com/office/officeart/2005/8/layout/orgChart1"/>
    <dgm:cxn modelId="{BDA6D1DD-14F4-40B2-9638-ECF9E1048F89}" type="presOf" srcId="{470F97DA-700E-4DB7-9BD6-7978B74D2BCC}" destId="{14DA8251-00B2-4858-BDDC-33A8011FD811}" srcOrd="0" destOrd="0" presId="urn:microsoft.com/office/officeart/2005/8/layout/orgChart1"/>
    <dgm:cxn modelId="{D1816FBA-C33E-4839-8FC9-C6AF5B98B71E}" type="presOf" srcId="{732028C4-7C0E-4136-B3D4-60DDF4A13016}" destId="{79B6E7C5-9601-42FD-863C-EE35E558B232}" srcOrd="0" destOrd="0" presId="urn:microsoft.com/office/officeart/2005/8/layout/orgChart1"/>
    <dgm:cxn modelId="{8070305E-A3A6-4779-AC5C-1180D7494B5F}" type="presOf" srcId="{E3722A7C-5400-4433-8D6C-4C025528E7A5}" destId="{3FD41EFD-FC9E-4795-A546-59B698B57E3B}" srcOrd="1" destOrd="0" presId="urn:microsoft.com/office/officeart/2005/8/layout/orgChart1"/>
    <dgm:cxn modelId="{3DA9456C-D159-40FF-AEC2-CCC91B4F1C7A}" type="presOf" srcId="{732028C4-7C0E-4136-B3D4-60DDF4A13016}" destId="{229BCD2E-3467-4C2B-87E6-E9EED095C8D1}" srcOrd="1" destOrd="0" presId="urn:microsoft.com/office/officeart/2005/8/layout/orgChart1"/>
    <dgm:cxn modelId="{12898FA6-225F-4E2E-9E29-C240C28B72A1}" type="presOf" srcId="{616A5508-DAF7-47D8-9073-969D829E3DE7}" destId="{6C91A3EE-7AAE-41D2-B157-57B4A1122542}" srcOrd="0" destOrd="0" presId="urn:microsoft.com/office/officeart/2005/8/layout/orgChart1"/>
    <dgm:cxn modelId="{68270131-54FB-4F14-8EF1-4BECD4C5DC4D}" type="presOf" srcId="{C7DA50B6-FC5C-465D-83A3-835B3034FC94}" destId="{9245D962-09D3-485D-9DBF-5A45978DE845}" srcOrd="1"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14A9883B-72CE-4B99-975F-DFC2242DDD9B}" type="presOf" srcId="{FADBA842-0607-4F23-9B35-412FAD361C1A}" destId="{9A97F9F9-7B33-4D07-8169-95F27088006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6602F686-4924-414F-8239-3DD4B9D34E8C}" type="presOf" srcId="{AE7D9CF6-F71F-4E12-BBBA-200FB19E8701}" destId="{4ED0E83C-6440-4690-B2AE-F7D62B332372}"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386B5543-9841-4CAA-8719-E43535D670A6}" type="presOf" srcId="{49FB6925-14E5-4569-99E4-FC8DD9233FC0}" destId="{D4FA9F36-F915-4AD0-A7EE-EF88DB31F2C4}"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81B9C950-8A70-4979-96D5-6914ABFD25E4}" type="presOf" srcId="{751B9237-0737-44A5-95BE-C19B684506C2}" destId="{602E2331-13C1-4BB3-9BF4-CACA94D677F6}" srcOrd="0" destOrd="0" presId="urn:microsoft.com/office/officeart/2005/8/layout/orgChart1"/>
    <dgm:cxn modelId="{7B2B9F23-6756-41D8-864E-C6F9E85839A0}" type="presOf" srcId="{9AEC864D-C440-490D-A60A-EBCB5A2A5964}" destId="{1817C144-6ECA-4399-B05E-14D9D361161A}" srcOrd="0" destOrd="0" presId="urn:microsoft.com/office/officeart/2005/8/layout/orgChart1"/>
    <dgm:cxn modelId="{68C18504-4808-423E-8FC3-5339C5B45050}" type="presOf" srcId="{BCA5CE83-EEE6-407C-AE94-6220FA10CAD7}" destId="{CD3815C0-696D-4F1D-8926-18EFD089F16F}" srcOrd="0" destOrd="0" presId="urn:microsoft.com/office/officeart/2005/8/layout/orgChart1"/>
    <dgm:cxn modelId="{F9AE2D36-B93A-4B16-B045-778E75EFDA90}" type="presOf" srcId="{724E54B0-110A-44C9-84FD-013A65BB1C27}" destId="{5ABD6951-BEDD-4817-9022-04BA05DB526E}" srcOrd="0" destOrd="0" presId="urn:microsoft.com/office/officeart/2005/8/layout/orgChart1"/>
    <dgm:cxn modelId="{1779FF22-EE6C-4E42-9D34-1037FF270376}" type="presOf" srcId="{CF28D7AB-5DB6-48AD-BF80-9B9F71047A83}" destId="{2DE77C80-34AB-47B4-B926-B838358C6DBF}" srcOrd="0" destOrd="0" presId="urn:microsoft.com/office/officeart/2005/8/layout/orgChart1"/>
    <dgm:cxn modelId="{BF36CEB4-C867-4C5A-83C4-A87CBE69ECB4}" type="presOf" srcId="{BCA5CE83-EEE6-407C-AE94-6220FA10CAD7}" destId="{907AEEB7-2AAE-4155-A80C-E4FC94D3570F}" srcOrd="1" destOrd="0" presId="urn:microsoft.com/office/officeart/2005/8/layout/orgChart1"/>
    <dgm:cxn modelId="{BD67E26F-0B1B-41F9-AD8C-39B37212C37C}" type="presOf" srcId="{5A15ECBF-199E-4B32-8CF5-2CE344CEFD29}" destId="{CCE67DB1-0EC7-4BB6-8B3B-9BFD2308B380}" srcOrd="0" destOrd="0" presId="urn:microsoft.com/office/officeart/2005/8/layout/orgChart1"/>
    <dgm:cxn modelId="{15DB438E-C27C-4861-8A22-0C467F426D90}" type="presOf" srcId="{1818AEE2-18FF-4B61-9B8B-5BBDBB2C21B2}" destId="{DD892A93-F2F2-4F1B-9035-C91826664A5F}" srcOrd="1" destOrd="0" presId="urn:microsoft.com/office/officeart/2005/8/layout/orgChart1"/>
    <dgm:cxn modelId="{4F413730-2C27-43E4-8FBC-35ACBA73402D}" type="presOf" srcId="{E8028DA5-A12E-4747-9D1C-EE5DF8BA4D57}" destId="{606A03E4-86C6-45EC-A1E8-D1B9C0F2B133}" srcOrd="1" destOrd="0" presId="urn:microsoft.com/office/officeart/2005/8/layout/orgChart1"/>
    <dgm:cxn modelId="{CF11CB9F-B00E-4CFE-B97B-264517954258}" type="presOf" srcId="{610A5943-EF4B-43B8-85F3-49993823A251}" destId="{39DB70C0-07A1-42D1-9E6A-A6C783C4B9CC}" srcOrd="1" destOrd="0" presId="urn:microsoft.com/office/officeart/2005/8/layout/orgChart1"/>
    <dgm:cxn modelId="{DEB1D9AD-CB2D-461A-9303-27ADD85982EF}" type="presOf" srcId="{470F97DA-700E-4DB7-9BD6-7978B74D2BCC}" destId="{FF5B20B9-9E5C-4512-A7E7-E7B41B9DB8CB}" srcOrd="1" destOrd="0" presId="urn:microsoft.com/office/officeart/2005/8/layout/orgChart1"/>
    <dgm:cxn modelId="{D3D51537-6373-4DC4-881F-AE9C576B52CA}" type="presOf" srcId="{3F139723-B0AE-4BF3-B906-3A5D3165EE70}" destId="{AE610FB5-79C1-42B8-BBC2-886CE01D1895}" srcOrd="1" destOrd="0" presId="urn:microsoft.com/office/officeart/2005/8/layout/orgChart1"/>
    <dgm:cxn modelId="{8CF23E2C-3732-4B99-BC96-B0A8F5276181}" type="presOf" srcId="{C20AAE2D-9513-426F-951E-DCF02C6FD052}" destId="{559519C3-9E4C-4BE4-B7F4-23F74529AAE7}" srcOrd="0" destOrd="0" presId="urn:microsoft.com/office/officeart/2005/8/layout/orgChart1"/>
    <dgm:cxn modelId="{F5C3CDF7-CB55-4854-90A4-1714DEE1B793}" type="presOf" srcId="{3E2E13B3-89BE-4401-98A1-EAD8AD956B8C}" destId="{90FADBB2-348C-499C-934D-7E0234ABB7DC}" srcOrd="0" destOrd="0" presId="urn:microsoft.com/office/officeart/2005/8/layout/orgChart1"/>
    <dgm:cxn modelId="{739FA5BA-CB9F-4021-A148-E83A2683EDE3}" type="presOf" srcId="{F4F3723F-A12E-4068-9261-43D7D96B5F01}" destId="{693A74BA-5E54-47B7-86A9-A64D146D9A09}"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E686D54D-DE57-4AA4-9B3D-A3EB731A4C9C}" type="presOf" srcId="{3B47672D-36DB-4DA5-8248-5F83238CDCC9}" destId="{57EB8257-8C27-4295-B9DC-500A9FC1BD33}" srcOrd="0" destOrd="0" presId="urn:microsoft.com/office/officeart/2005/8/layout/orgChart1"/>
    <dgm:cxn modelId="{759706C7-DEAA-4D87-8994-FBF3A9C62193}" type="presOf" srcId="{A7920F66-9E37-4CC1-BB1C-4F0678326D82}" destId="{362FAA02-859C-477F-8BB4-F98E4E85B8F8}" srcOrd="0" destOrd="0" presId="urn:microsoft.com/office/officeart/2005/8/layout/orgChart1"/>
    <dgm:cxn modelId="{AED17AC9-3434-443F-B13F-D197EB90B700}" type="presOf" srcId="{DABE63B6-1392-401D-8841-663962BBA84A}" destId="{F31A0502-F4AE-473C-A8CA-494A1E015D55}" srcOrd="1" destOrd="0" presId="urn:microsoft.com/office/officeart/2005/8/layout/orgChart1"/>
    <dgm:cxn modelId="{7EDF679D-FEFB-4E6A-9556-25537367727D}" type="presOf" srcId="{46AAE9A1-4746-474B-96C6-BB15384E413E}" destId="{931CD951-24C6-4082-BC4C-8AEC7C7C3BE9}"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6F60CB4C-A0C7-45BB-B0BE-340B231162FA}" type="presOf" srcId="{D4446DE1-B950-4204-8D95-79A467AE6979}" destId="{9A2F3ECB-94A2-4867-ADF6-A829543E2D4B}" srcOrd="0" destOrd="0" presId="urn:microsoft.com/office/officeart/2005/8/layout/orgChart1"/>
    <dgm:cxn modelId="{06ED5C4B-62C5-42DA-B868-30BEFAB72388}" type="presOf" srcId="{2840A121-52ED-4493-BE00-E44CCBA34BBA}" destId="{6019D00C-2DD3-4EDD-B629-7B6220DE8AB6}" srcOrd="0" destOrd="0" presId="urn:microsoft.com/office/officeart/2005/8/layout/orgChart1"/>
    <dgm:cxn modelId="{A65931E7-B3F8-4432-804D-E36D7FFD167B}" type="presOf" srcId="{9A837DDA-DE42-4137-BD68-D0E9CD0AE415}" destId="{3E4D3771-E915-425A-A4C4-9EE8FC1F1F11}" srcOrd="1" destOrd="0" presId="urn:microsoft.com/office/officeart/2005/8/layout/orgChart1"/>
    <dgm:cxn modelId="{6998B191-1356-432B-B0D5-BD723AB685DD}" type="presOf" srcId="{C7DA50B6-FC5C-465D-83A3-835B3034FC94}" destId="{57C3870B-ACB4-423B-BFFC-6E503DD92EC5}"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6213592D-5F17-4E26-9C27-F08F91BFA15D}" type="presOf" srcId="{EB507908-DE6D-4A67-8322-2BBD319EDB39}" destId="{F08E63DA-E4B4-489B-8CD6-D1D8414B7610}" srcOrd="0" destOrd="0" presId="urn:microsoft.com/office/officeart/2005/8/layout/orgChart1"/>
    <dgm:cxn modelId="{567CCE7D-8CEB-4F3D-82D2-EC782A414303}" type="presOf" srcId="{7210F7A2-B4A2-4930-942C-A7F33B9DDEEE}" destId="{0AB9BDE0-14FD-46AF-9249-52A7E722B646}" srcOrd="1" destOrd="0" presId="urn:microsoft.com/office/officeart/2005/8/layout/orgChart1"/>
    <dgm:cxn modelId="{DE96E8CD-71F1-4553-8717-D3A1FBDFB802}" type="presOf" srcId="{80A1695F-B5E9-4F00-ABD9-0D56D43EC2DD}" destId="{A0A3DD4A-079D-4211-8D4A-384E69D38B56}" srcOrd="0" destOrd="0" presId="urn:microsoft.com/office/officeart/2005/8/layout/orgChart1"/>
    <dgm:cxn modelId="{7D1E6DFA-9585-4EE7-923D-5B526F64CEF0}" type="presOf" srcId="{B12863E6-1C89-4871-832F-ABD841D859A3}" destId="{B6DE3FBA-7B66-4B6C-B353-E7C686335BD5}" srcOrd="0" destOrd="0" presId="urn:microsoft.com/office/officeart/2005/8/layout/orgChart1"/>
    <dgm:cxn modelId="{E9202E67-444A-4813-8BF1-0F793F75BD97}" type="presOf" srcId="{EB507908-DE6D-4A67-8322-2BBD319EDB39}" destId="{1BE9CCA6-6C6C-46A4-B9ED-8A7BF88ABD59}" srcOrd="1" destOrd="0" presId="urn:microsoft.com/office/officeart/2005/8/layout/orgChart1"/>
    <dgm:cxn modelId="{8910C323-AA7D-4FE9-85FF-141970FBB0EB}" type="presOf" srcId="{82D32540-5184-4642-AA16-21286E7D64A7}" destId="{8704F6F5-3A45-49EC-962F-F70172F6840B}" srcOrd="1" destOrd="0" presId="urn:microsoft.com/office/officeart/2005/8/layout/orgChart1"/>
    <dgm:cxn modelId="{8D7F0CBE-95A6-4540-B5A4-001B39878B87}" type="presOf" srcId="{E1B76E91-90E1-457F-B8D1-F2C102589C6B}" destId="{05B88768-7857-459F-A065-EF1F204EEDEA}" srcOrd="0" destOrd="0" presId="urn:microsoft.com/office/officeart/2005/8/layout/orgChart1"/>
    <dgm:cxn modelId="{8D1AC6E6-B1B0-4E80-B1A4-8AF93DD11060}" type="presOf" srcId="{DB6D83F2-E9A9-4A17-A6AC-CF7CF1E2B579}" destId="{70BE378E-BDF8-4376-B51E-8777743B45F0}" srcOrd="0" destOrd="0" presId="urn:microsoft.com/office/officeart/2005/8/layout/orgChart1"/>
    <dgm:cxn modelId="{DA4CE35D-67B8-4604-B12F-BAF5277B3B6C}" type="presOf" srcId="{550FAA53-48A1-4272-8D5B-177170B57BB9}" destId="{3D93F33E-4844-4D86-814B-EB2C91E4CED3}" srcOrd="0" destOrd="0" presId="urn:microsoft.com/office/officeart/2005/8/layout/orgChart1"/>
    <dgm:cxn modelId="{13E3834C-2761-4773-A049-2297BDB1BD74}" type="presOf" srcId="{3F139723-B0AE-4BF3-B906-3A5D3165EE70}" destId="{1369280A-9A92-402C-8AA0-04BBE157D1D3}"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4CFAD8F8-2568-4275-AA7A-7B313807D4C8}" type="presOf" srcId="{DAD76C88-5D19-403D-BA58-0DF81B25F93B}" destId="{E11919B6-8327-4DE7-81DD-EF55B6BA921E}"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3662B85E-D2F7-4350-A408-06D89FAF9999}" type="presOf" srcId="{B73E49FB-AFB2-4093-8568-5352EF20B6D2}" destId="{7688A2C1-C59C-4108-AF10-55DCFBDA8871}" srcOrd="0" destOrd="0" presId="urn:microsoft.com/office/officeart/2005/8/layout/orgChart1"/>
    <dgm:cxn modelId="{D12E7AA5-607D-44A5-BEAD-539B3E97C6BE}" type="presOf" srcId="{195AD2AA-0331-45A7-BD08-3F2D69E7DECA}" destId="{8B05E2C5-F733-4A81-A258-6AF664A88FA4}"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9AFE767E-F5C7-4B45-BC18-894586D72E91}" type="presOf" srcId="{45EF1FD7-2623-4B06-81D3-7139873E5FBC}" destId="{6422E208-9640-48D6-B131-C15D4CB7C624}" srcOrd="1" destOrd="0" presId="urn:microsoft.com/office/officeart/2005/8/layout/orgChart1"/>
    <dgm:cxn modelId="{1D5DF7DE-AE37-49B3-8E34-1C01A0A18A4A}" type="presOf" srcId="{AF808549-98CF-4084-8E6E-0E8FE28433B1}" destId="{2EC03466-6334-4651-9A95-7E7DFA2E4805}" srcOrd="0" destOrd="0" presId="urn:microsoft.com/office/officeart/2005/8/layout/orgChart1"/>
    <dgm:cxn modelId="{023D0937-3749-4544-B7EB-180966FE0AA3}" type="presOf" srcId="{3B47672D-36DB-4DA5-8248-5F83238CDCC9}" destId="{C2A1DB71-9A06-4EC1-90E8-A314471533CB}"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97C19118-AD44-40C3-86BA-5492C6D7630D}" type="presOf" srcId="{9A837DDA-DE42-4137-BD68-D0E9CD0AE415}" destId="{CF841386-FE9A-4687-8DEC-964D08516718}" srcOrd="0" destOrd="0" presId="urn:microsoft.com/office/officeart/2005/8/layout/orgChart1"/>
    <dgm:cxn modelId="{BFC5ED4C-2D27-4859-90E8-613080D042E0}" type="presOf" srcId="{6A4EF8A4-5734-4B3E-9B77-346244478244}" destId="{2852ECCE-C5E2-4F35-A399-32B0C0CC0653}" srcOrd="1" destOrd="0" presId="urn:microsoft.com/office/officeart/2005/8/layout/orgChart1"/>
    <dgm:cxn modelId="{0503398C-18B2-40B4-A5C4-FED8781430B9}" type="presOf" srcId="{86206A03-C846-41F6-AF8C-666C8CFFF5B3}" destId="{2E6BAB13-A7FB-4F65-85F1-999564839247}" srcOrd="0" destOrd="0" presId="urn:microsoft.com/office/officeart/2005/8/layout/orgChart1"/>
    <dgm:cxn modelId="{AEFAC759-C69C-4EC8-9437-A54B38B87CB9}" type="presOf" srcId="{6A4EF8A4-5734-4B3E-9B77-346244478244}" destId="{DC2AE255-19BF-4E55-8A4B-B8DA5E24DFDD}" srcOrd="0" destOrd="0" presId="urn:microsoft.com/office/officeart/2005/8/layout/orgChart1"/>
    <dgm:cxn modelId="{897009D8-1437-44D0-8C1D-5AFED4AC9950}" type="presOf" srcId="{478D4AF2-2370-4018-9D8F-DB8D346E12B9}" destId="{4EE119FA-FAAD-4000-BD06-6267762D55F9}" srcOrd="1" destOrd="0" presId="urn:microsoft.com/office/officeart/2005/8/layout/orgChart1"/>
    <dgm:cxn modelId="{B5C643D3-99D0-47AB-8CB3-AA3683BFA34E}" type="presOf" srcId="{4AF09A47-FEE9-4BA2-9E50-78945F5991A4}" destId="{51C02D81-11B4-4B64-ADCB-B83673569BCE}"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DC79B181-0FEC-47B1-9A53-2A56C72F7F8A}" type="presOf" srcId="{7210F7A2-B4A2-4930-942C-A7F33B9DDEEE}" destId="{ACDEBD9B-611C-411A-885A-15CE3F3315BC}" srcOrd="0" destOrd="0" presId="urn:microsoft.com/office/officeart/2005/8/layout/orgChart1"/>
    <dgm:cxn modelId="{ED515C6D-DF0C-4C22-9B8D-6FA5A1BC7E6F}" type="presOf" srcId="{AFFD3460-6A62-42DF-A0F0-A8172745676E}" destId="{A01C0E44-C05B-4456-A062-AD67344F9E8A}" srcOrd="1" destOrd="0" presId="urn:microsoft.com/office/officeart/2005/8/layout/orgChart1"/>
    <dgm:cxn modelId="{B457B26E-0C65-429E-9E23-D1948806038F}" type="presOf" srcId="{EF1D1D4C-3361-4EBC-9D1F-FD1932346B70}" destId="{1A7CAD9E-5339-43F6-8E64-F7122F744592}" srcOrd="0" destOrd="0" presId="urn:microsoft.com/office/officeart/2005/8/layout/orgChart1"/>
    <dgm:cxn modelId="{575B6F4F-080A-411D-9FA7-F4B259B101F3}" type="presOf" srcId="{B6B66C2D-2D29-4F28-8021-658E6862DC47}" destId="{CA4877AA-3F92-4BA7-9AAB-770EDEA0C0CD}" srcOrd="0" destOrd="0" presId="urn:microsoft.com/office/officeart/2005/8/layout/orgChart1"/>
    <dgm:cxn modelId="{6F54CFF2-37F7-4AC1-86EE-AE35B91DD1BA}" type="presOf" srcId="{4AF09A47-FEE9-4BA2-9E50-78945F5991A4}" destId="{5CB5EAA4-325F-4B78-B8DE-82191DA83D87}"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8A776064-7DBC-43CD-87CE-6598DAA3F587}" type="presOf" srcId="{5FBC66E1-34C0-40F7-91C5-B7BE59DBAE0C}" destId="{D0CD7594-AA16-4151-8D32-12483A909702}"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BA93D1E2-6648-418C-98E6-539DA84A6E0F}" type="presOf" srcId="{4BEF06B8-16F3-48A3-813A-08EBEEDF9603}" destId="{EF0CCAE9-2F6C-4947-AB1A-8275B23822FB}" srcOrd="0" destOrd="0" presId="urn:microsoft.com/office/officeart/2005/8/layout/orgChart1"/>
    <dgm:cxn modelId="{C927A8A0-1BB2-4C7E-A9E0-CDCA857D0425}" type="presOf" srcId="{800A4E9C-D44C-4B89-B89F-5EACA7AF0045}" destId="{E9640F85-ADEF-42AD-BF99-DD846FA4AACF}" srcOrd="0" destOrd="0" presId="urn:microsoft.com/office/officeart/2005/8/layout/orgChart1"/>
    <dgm:cxn modelId="{C1A783C8-D5C8-41AF-B733-BF777EF7C2E1}" type="presOf" srcId="{610A5943-EF4B-43B8-85F3-49993823A251}" destId="{80B9726B-1F6D-480F-B41E-E1ACFAB8D924}" srcOrd="0" destOrd="0" presId="urn:microsoft.com/office/officeart/2005/8/layout/orgChart1"/>
    <dgm:cxn modelId="{FE9B1CEF-4EBC-4934-9044-28261A796A5C}" type="presOf" srcId="{F4F3723F-A12E-4068-9261-43D7D96B5F01}" destId="{40E86FF6-1EA4-44D9-BA56-594591EAA8A6}" srcOrd="1" destOrd="0" presId="urn:microsoft.com/office/officeart/2005/8/layout/orgChart1"/>
    <dgm:cxn modelId="{A532C739-AE03-4335-A3B9-D0259A54667C}" type="presOf" srcId="{7A70C496-BE0D-40F3-8B88-C498B6334E84}" destId="{48D2168B-C6BC-4112-A276-83040E35FFBC}"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927BC6AD-AA39-42A6-A50E-08A71570A406}" type="presOf" srcId="{E3722A7C-5400-4433-8D6C-4C025528E7A5}" destId="{4C706B72-F314-442E-A9AB-0D3AB904A4C8}" srcOrd="0" destOrd="0" presId="urn:microsoft.com/office/officeart/2005/8/layout/orgChart1"/>
    <dgm:cxn modelId="{53E3E75C-9CF1-45E0-86AF-D318D1361B3D}" type="presOf" srcId="{DABE63B6-1392-401D-8841-663962BBA84A}" destId="{F2CC11FA-53A5-45B3-997E-D220E749C8C7}" srcOrd="0" destOrd="0" presId="urn:microsoft.com/office/officeart/2005/8/layout/orgChart1"/>
    <dgm:cxn modelId="{FF8F12AA-91CA-44DD-9DDB-E7CEFC27FB94}" type="presOf" srcId="{46AAE9A1-4746-474B-96C6-BB15384E413E}" destId="{D23EB186-4C45-44A9-B70B-14E8B6CDC239}" srcOrd="0" destOrd="0" presId="urn:microsoft.com/office/officeart/2005/8/layout/orgChart1"/>
    <dgm:cxn modelId="{0F75A4C1-704D-4DA4-8C94-3CE653888E62}" type="presOf" srcId="{E8028DA5-A12E-4747-9D1C-EE5DF8BA4D57}" destId="{2282E745-FE61-4DD4-A215-ED5C72438478}" srcOrd="0" destOrd="0" presId="urn:microsoft.com/office/officeart/2005/8/layout/orgChart1"/>
    <dgm:cxn modelId="{AAA94771-3085-449D-BD69-3AE6B7CF89B1}" type="presOf" srcId="{5A15ECBF-199E-4B32-8CF5-2CE344CEFD29}" destId="{916BB611-4EBF-4A98-B256-548E386B6AE2}"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0F87503C-3044-4DB9-8139-F393A0D17AFD}" type="presOf" srcId="{4895DA8E-8B7A-4DC5-8FE2-E36A340D5358}" destId="{43BDDACC-62E9-4572-AB5C-5CD1ECE3CBB0}"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A77FA8BC-69AC-4418-9015-5C41F95B87DA}" type="presOf" srcId="{7A70C496-BE0D-40F3-8B88-C498B6334E84}" destId="{2A4D34CA-E003-4ED7-86AD-D79C71D1BB02}"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24AA889-2DB4-4E1E-A111-234FE0875889}" type="presOf" srcId="{61312A79-A4D1-4DF0-AA60-931B90D0EDA8}" destId="{51EE186C-0A84-45C0-A3B4-2B66CD3EB255}" srcOrd="0" destOrd="0" presId="urn:microsoft.com/office/officeart/2005/8/layout/orgChart1"/>
    <dgm:cxn modelId="{A17BD5C3-5976-41DE-9EB8-9CDC18C2FE92}" type="presOf" srcId="{7F05606F-BC6E-4832-B3F2-B38D2C6905A5}" destId="{D8C0E14E-D0D2-4C90-B2D9-28BBB418C65E}" srcOrd="0" destOrd="0" presId="urn:microsoft.com/office/officeart/2005/8/layout/orgChart1"/>
    <dgm:cxn modelId="{DBCA9EED-C8B1-40D3-BF06-FAA61FA61B2F}" type="presOf" srcId="{4BE1ADFF-EFFA-4AF0-A666-F60995085558}" destId="{85DF27D3-757D-4AAD-98A1-42C40125307B}" srcOrd="1" destOrd="0" presId="urn:microsoft.com/office/officeart/2005/8/layout/orgChart1"/>
    <dgm:cxn modelId="{F7DB6853-A43B-480F-8467-8287CD4AA90F}" type="presOf" srcId="{C20AAE2D-9513-426F-951E-DCF02C6FD052}" destId="{8D19FA06-33CF-4015-8006-B62B5077D648}"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0FAB531B-F4EF-4C63-AEB7-9D4C8C4E8DB8}" type="presOf" srcId="{B93F0AB1-4638-43C2-B9D7-826ECB09310D}" destId="{6A51C2EE-C51B-481B-8D8B-ED9AE9A89519}" srcOrd="0" destOrd="0" presId="urn:microsoft.com/office/officeart/2005/8/layout/orgChart1"/>
    <dgm:cxn modelId="{40477129-B805-4723-8D19-AB7C55869220}" type="presOf" srcId="{DAD76C88-5D19-403D-BA58-0DF81B25F93B}" destId="{D0198662-D54B-4D4B-AFFA-11A75C069A45}" srcOrd="1" destOrd="0" presId="urn:microsoft.com/office/officeart/2005/8/layout/orgChart1"/>
    <dgm:cxn modelId="{E6085836-0A3B-4262-8E4F-6F31D16C0603}" type="presParOf" srcId="{3D93F33E-4844-4D86-814B-EB2C91E4CED3}" destId="{B38BC602-F336-46A8-A79A-00E63AADBE83}" srcOrd="0" destOrd="0" presId="urn:microsoft.com/office/officeart/2005/8/layout/orgChart1"/>
    <dgm:cxn modelId="{C407B1BB-7B66-475D-9A35-821010A65A6B}" type="presParOf" srcId="{B38BC602-F336-46A8-A79A-00E63AADBE83}" destId="{946B99FC-393F-4D32-804A-1A2D19D2AB67}" srcOrd="0" destOrd="0" presId="urn:microsoft.com/office/officeart/2005/8/layout/orgChart1"/>
    <dgm:cxn modelId="{82535ED0-62AB-42D0-B0CB-C12E683DB4B2}" type="presParOf" srcId="{946B99FC-393F-4D32-804A-1A2D19D2AB67}" destId="{80B9726B-1F6D-480F-B41E-E1ACFAB8D924}" srcOrd="0" destOrd="0" presId="urn:microsoft.com/office/officeart/2005/8/layout/orgChart1"/>
    <dgm:cxn modelId="{0FBB9FE5-7980-48AE-9C4A-68CE8B14A78C}" type="presParOf" srcId="{946B99FC-393F-4D32-804A-1A2D19D2AB67}" destId="{39DB70C0-07A1-42D1-9E6A-A6C783C4B9CC}" srcOrd="1" destOrd="0" presId="urn:microsoft.com/office/officeart/2005/8/layout/orgChart1"/>
    <dgm:cxn modelId="{E0944726-DDC3-4F23-96C9-0E794382B1D5}" type="presParOf" srcId="{B38BC602-F336-46A8-A79A-00E63AADBE83}" destId="{B53DA2B4-0AAE-47E6-B66C-C86B47068F22}" srcOrd="1" destOrd="0" presId="urn:microsoft.com/office/officeart/2005/8/layout/orgChart1"/>
    <dgm:cxn modelId="{4CC71D67-74D5-42C7-8199-5ED273C0FDBE}" type="presParOf" srcId="{B53DA2B4-0AAE-47E6-B66C-C86B47068F22}" destId="{933F7788-B424-47E0-A2E6-9603FED5C1D8}" srcOrd="0" destOrd="0" presId="urn:microsoft.com/office/officeart/2005/8/layout/orgChart1"/>
    <dgm:cxn modelId="{1F055770-AF63-40F3-B25B-011A76D31B5F}" type="presParOf" srcId="{B53DA2B4-0AAE-47E6-B66C-C86B47068F22}" destId="{6830A113-344A-4995-91FA-A5DFA60D5C28}" srcOrd="1" destOrd="0" presId="urn:microsoft.com/office/officeart/2005/8/layout/orgChart1"/>
    <dgm:cxn modelId="{25AA9BF2-EA42-4A2E-B332-753207CD8849}" type="presParOf" srcId="{6830A113-344A-4995-91FA-A5DFA60D5C28}" destId="{CA1CA8DB-49B1-4E7C-9D9C-396A65E62388}" srcOrd="0" destOrd="0" presId="urn:microsoft.com/office/officeart/2005/8/layout/orgChart1"/>
    <dgm:cxn modelId="{1A29489C-32A1-4646-85A9-C1C10D404921}" type="presParOf" srcId="{CA1CA8DB-49B1-4E7C-9D9C-396A65E62388}" destId="{3801EDE1-E50C-44D2-A1CB-FD7582C285D6}" srcOrd="0" destOrd="0" presId="urn:microsoft.com/office/officeart/2005/8/layout/orgChart1"/>
    <dgm:cxn modelId="{FB3E02F4-D269-47BD-80E9-D75F62809780}" type="presParOf" srcId="{CA1CA8DB-49B1-4E7C-9D9C-396A65E62388}" destId="{30C7C204-467F-4EB8-8CD7-D358455FF975}" srcOrd="1" destOrd="0" presId="urn:microsoft.com/office/officeart/2005/8/layout/orgChart1"/>
    <dgm:cxn modelId="{BD28CA9D-1C8E-4060-A233-9D8BBA9C4D88}" type="presParOf" srcId="{6830A113-344A-4995-91FA-A5DFA60D5C28}" destId="{AFCDF888-9B4A-432A-92D3-09DCA9DB0F02}" srcOrd="1" destOrd="0" presId="urn:microsoft.com/office/officeart/2005/8/layout/orgChart1"/>
    <dgm:cxn modelId="{0BFB31F8-36B7-4A2B-BC39-8A477FD08BAA}" type="presParOf" srcId="{AFCDF888-9B4A-432A-92D3-09DCA9DB0F02}" destId="{EF0CCAE9-2F6C-4947-AB1A-8275B23822FB}" srcOrd="0" destOrd="0" presId="urn:microsoft.com/office/officeart/2005/8/layout/orgChart1"/>
    <dgm:cxn modelId="{CA853F4E-8919-481B-9FA0-F13F115D3F88}" type="presParOf" srcId="{AFCDF888-9B4A-432A-92D3-09DCA9DB0F02}" destId="{62CD040F-EF78-4524-8ACE-3FD163254209}" srcOrd="1" destOrd="0" presId="urn:microsoft.com/office/officeart/2005/8/layout/orgChart1"/>
    <dgm:cxn modelId="{98E77078-0995-486E-A407-3FAF3A437954}" type="presParOf" srcId="{62CD040F-EF78-4524-8ACE-3FD163254209}" destId="{BB47BCE9-E8F7-4F86-B5D4-299DEB48BD68}" srcOrd="0" destOrd="0" presId="urn:microsoft.com/office/officeart/2005/8/layout/orgChart1"/>
    <dgm:cxn modelId="{295CE0DF-3D5C-4AD5-856E-C4C6DC7CAC8F}" type="presParOf" srcId="{BB47BCE9-E8F7-4F86-B5D4-299DEB48BD68}" destId="{AFEADCE2-29F4-4E5C-9301-2E065CB3F698}" srcOrd="0" destOrd="0" presId="urn:microsoft.com/office/officeart/2005/8/layout/orgChart1"/>
    <dgm:cxn modelId="{4226FBAA-0F55-44D2-864E-398A39F64EAB}" type="presParOf" srcId="{BB47BCE9-E8F7-4F86-B5D4-299DEB48BD68}" destId="{85DF27D3-757D-4AAD-98A1-42C40125307B}" srcOrd="1" destOrd="0" presId="urn:microsoft.com/office/officeart/2005/8/layout/orgChart1"/>
    <dgm:cxn modelId="{6C9B63B7-E93A-41B2-A68C-592B008AC39B}" type="presParOf" srcId="{62CD040F-EF78-4524-8ACE-3FD163254209}" destId="{DF81F3F8-51EE-494E-9D66-4305EA9C03FF}" srcOrd="1" destOrd="0" presId="urn:microsoft.com/office/officeart/2005/8/layout/orgChart1"/>
    <dgm:cxn modelId="{BB06CFB9-A7E6-4910-8993-DAD74208D9EF}" type="presParOf" srcId="{DF81F3F8-51EE-494E-9D66-4305EA9C03FF}" destId="{7688A2C1-C59C-4108-AF10-55DCFBDA8871}" srcOrd="0" destOrd="0" presId="urn:microsoft.com/office/officeart/2005/8/layout/orgChart1"/>
    <dgm:cxn modelId="{662754E2-AE79-4C3F-B850-62EDBF5B92F9}" type="presParOf" srcId="{DF81F3F8-51EE-494E-9D66-4305EA9C03FF}" destId="{B3C0F125-D7D7-4D13-AFE0-199FC2401243}" srcOrd="1" destOrd="0" presId="urn:microsoft.com/office/officeart/2005/8/layout/orgChart1"/>
    <dgm:cxn modelId="{B5084016-5B06-4CB1-B164-0B278686295B}" type="presParOf" srcId="{B3C0F125-D7D7-4D13-AFE0-199FC2401243}" destId="{EF4C2BBC-24C8-433D-9F92-58DED35850EF}" srcOrd="0" destOrd="0" presId="urn:microsoft.com/office/officeart/2005/8/layout/orgChart1"/>
    <dgm:cxn modelId="{6579D582-674D-4F8C-8D4B-0942D35DFBEE}" type="presParOf" srcId="{EF4C2BBC-24C8-433D-9F92-58DED35850EF}" destId="{51C02D81-11B4-4B64-ADCB-B83673569BCE}" srcOrd="0" destOrd="0" presId="urn:microsoft.com/office/officeart/2005/8/layout/orgChart1"/>
    <dgm:cxn modelId="{72F33827-0A04-4A03-A245-68EC86592923}" type="presParOf" srcId="{EF4C2BBC-24C8-433D-9F92-58DED35850EF}" destId="{5CB5EAA4-325F-4B78-B8DE-82191DA83D87}" srcOrd="1" destOrd="0" presId="urn:microsoft.com/office/officeart/2005/8/layout/orgChart1"/>
    <dgm:cxn modelId="{EC038FD4-0057-4E27-8645-6695457DCE2A}" type="presParOf" srcId="{B3C0F125-D7D7-4D13-AFE0-199FC2401243}" destId="{3978937C-ED6F-4DFE-ACD0-9CD1D86242CA}" srcOrd="1" destOrd="0" presId="urn:microsoft.com/office/officeart/2005/8/layout/orgChart1"/>
    <dgm:cxn modelId="{B5338E82-9618-4AEB-9FBB-CA253F333AFA}" type="presParOf" srcId="{B3C0F125-D7D7-4D13-AFE0-199FC2401243}" destId="{4304E283-055C-4905-85F4-42CC8101DC89}" srcOrd="2" destOrd="0" presId="urn:microsoft.com/office/officeart/2005/8/layout/orgChart1"/>
    <dgm:cxn modelId="{BF54E6EF-ECED-4690-80E2-8924ACE00093}" type="presParOf" srcId="{DF81F3F8-51EE-494E-9D66-4305EA9C03FF}" destId="{C4869CF1-B41B-4263-95D6-48E272D1120F}" srcOrd="2" destOrd="0" presId="urn:microsoft.com/office/officeart/2005/8/layout/orgChart1"/>
    <dgm:cxn modelId="{B1A0212E-93CF-4B16-9669-98DA220881CB}" type="presParOf" srcId="{DF81F3F8-51EE-494E-9D66-4305EA9C03FF}" destId="{0CC54EB6-27A9-4E28-AAE2-258E5BC087AA}" srcOrd="3" destOrd="0" presId="urn:microsoft.com/office/officeart/2005/8/layout/orgChart1"/>
    <dgm:cxn modelId="{02352497-4CD0-45B8-A16E-54972623ED0D}" type="presParOf" srcId="{0CC54EB6-27A9-4E28-AAE2-258E5BC087AA}" destId="{139310CC-BFC6-4EAF-8540-CF53093340F3}" srcOrd="0" destOrd="0" presId="urn:microsoft.com/office/officeart/2005/8/layout/orgChart1"/>
    <dgm:cxn modelId="{D749D715-4699-4A53-A695-0F47E73A1365}" type="presParOf" srcId="{139310CC-BFC6-4EAF-8540-CF53093340F3}" destId="{F2CC11FA-53A5-45B3-997E-D220E749C8C7}" srcOrd="0" destOrd="0" presId="urn:microsoft.com/office/officeart/2005/8/layout/orgChart1"/>
    <dgm:cxn modelId="{084E5287-3A51-40AB-8E30-A693C7213A0D}" type="presParOf" srcId="{139310CC-BFC6-4EAF-8540-CF53093340F3}" destId="{F31A0502-F4AE-473C-A8CA-494A1E015D55}" srcOrd="1" destOrd="0" presId="urn:microsoft.com/office/officeart/2005/8/layout/orgChart1"/>
    <dgm:cxn modelId="{6613FEAD-FFA2-481A-98E5-316C433D05EC}" type="presParOf" srcId="{0CC54EB6-27A9-4E28-AAE2-258E5BC087AA}" destId="{5493CE5B-E6BA-4483-A6C3-63E04FDA14D8}" srcOrd="1" destOrd="0" presId="urn:microsoft.com/office/officeart/2005/8/layout/orgChart1"/>
    <dgm:cxn modelId="{05798222-BC5B-4A65-B0C4-91231BD21D0C}" type="presParOf" srcId="{0CC54EB6-27A9-4E28-AAE2-258E5BC087AA}" destId="{BFD31CB0-C2EB-47A2-ACFE-07486CE5D745}" srcOrd="2" destOrd="0" presId="urn:microsoft.com/office/officeart/2005/8/layout/orgChart1"/>
    <dgm:cxn modelId="{E25BFD69-EF4F-44F8-B070-259C3ECB1729}" type="presParOf" srcId="{62CD040F-EF78-4524-8ACE-3FD163254209}" destId="{756C28C8-5B6D-483C-934D-AA06043C91E9}" srcOrd="2" destOrd="0" presId="urn:microsoft.com/office/officeart/2005/8/layout/orgChart1"/>
    <dgm:cxn modelId="{2288B2BA-241C-4EE0-9D07-3071807C5D20}" type="presParOf" srcId="{AFCDF888-9B4A-432A-92D3-09DCA9DB0F02}" destId="{6ADA9F45-205D-47E3-9036-5871D3E79FA2}" srcOrd="2" destOrd="0" presId="urn:microsoft.com/office/officeart/2005/8/layout/orgChart1"/>
    <dgm:cxn modelId="{FCE44B36-9E8A-4AEA-95C5-133B16E5661A}" type="presParOf" srcId="{AFCDF888-9B4A-432A-92D3-09DCA9DB0F02}" destId="{8790D9A9-6EF3-4E42-B4A4-48AFC213C45C}" srcOrd="3" destOrd="0" presId="urn:microsoft.com/office/officeart/2005/8/layout/orgChart1"/>
    <dgm:cxn modelId="{3855185E-631D-44A9-BF21-C5E09EAE36E6}" type="presParOf" srcId="{8790D9A9-6EF3-4E42-B4A4-48AFC213C45C}" destId="{1959B4AC-8661-499E-A55B-CFE5E866DF8F}" srcOrd="0" destOrd="0" presId="urn:microsoft.com/office/officeart/2005/8/layout/orgChart1"/>
    <dgm:cxn modelId="{630164B1-9110-4563-9104-45E6EF39FEA6}" type="presParOf" srcId="{1959B4AC-8661-499E-A55B-CFE5E866DF8F}" destId="{E11919B6-8327-4DE7-81DD-EF55B6BA921E}" srcOrd="0" destOrd="0" presId="urn:microsoft.com/office/officeart/2005/8/layout/orgChart1"/>
    <dgm:cxn modelId="{011B1E18-CDC2-4190-8AA3-A24F17AE9C65}" type="presParOf" srcId="{1959B4AC-8661-499E-A55B-CFE5E866DF8F}" destId="{D0198662-D54B-4D4B-AFFA-11A75C069A45}" srcOrd="1" destOrd="0" presId="urn:microsoft.com/office/officeart/2005/8/layout/orgChart1"/>
    <dgm:cxn modelId="{76F392BA-D504-4F15-92E6-68ABBCFE051D}" type="presParOf" srcId="{8790D9A9-6EF3-4E42-B4A4-48AFC213C45C}" destId="{6A14202C-B361-4469-B5DD-B19FED8F467E}" srcOrd="1" destOrd="0" presId="urn:microsoft.com/office/officeart/2005/8/layout/orgChart1"/>
    <dgm:cxn modelId="{E9B5174C-BD45-4444-8E84-3BE859E46916}" type="presParOf" srcId="{6A14202C-B361-4469-B5DD-B19FED8F467E}" destId="{23445395-A926-4BD4-9EE3-40E618F6C200}" srcOrd="0" destOrd="0" presId="urn:microsoft.com/office/officeart/2005/8/layout/orgChart1"/>
    <dgm:cxn modelId="{E87F4D03-FB21-4C93-9DE5-AA3A2119F291}" type="presParOf" srcId="{6A14202C-B361-4469-B5DD-B19FED8F467E}" destId="{E43E9BF4-070A-4904-A0D5-F5636C00AD10}" srcOrd="1" destOrd="0" presId="urn:microsoft.com/office/officeart/2005/8/layout/orgChart1"/>
    <dgm:cxn modelId="{B109B259-A2FF-4A51-8AE1-4226036B1BF5}" type="presParOf" srcId="{E43E9BF4-070A-4904-A0D5-F5636C00AD10}" destId="{B4F1B3F3-0D16-40B6-8EE3-0E7100C5A431}" srcOrd="0" destOrd="0" presId="urn:microsoft.com/office/officeart/2005/8/layout/orgChart1"/>
    <dgm:cxn modelId="{00017909-F123-4A84-9FF6-4C4C4D9181B8}" type="presParOf" srcId="{B4F1B3F3-0D16-40B6-8EE3-0E7100C5A431}" destId="{4C706B72-F314-442E-A9AB-0D3AB904A4C8}" srcOrd="0" destOrd="0" presId="urn:microsoft.com/office/officeart/2005/8/layout/orgChart1"/>
    <dgm:cxn modelId="{40B13F43-F032-4C84-9ED8-16884B9A4616}" type="presParOf" srcId="{B4F1B3F3-0D16-40B6-8EE3-0E7100C5A431}" destId="{3FD41EFD-FC9E-4795-A546-59B698B57E3B}" srcOrd="1" destOrd="0" presId="urn:microsoft.com/office/officeart/2005/8/layout/orgChart1"/>
    <dgm:cxn modelId="{A912011D-4FB6-4D86-B334-963E87599016}" type="presParOf" srcId="{E43E9BF4-070A-4904-A0D5-F5636C00AD10}" destId="{951853C7-35CD-4C51-AB5A-FC5F35ECB9E6}" srcOrd="1" destOrd="0" presId="urn:microsoft.com/office/officeart/2005/8/layout/orgChart1"/>
    <dgm:cxn modelId="{8583FA7C-A232-4A6E-A63C-39365AAA49C7}" type="presParOf" srcId="{E43E9BF4-070A-4904-A0D5-F5636C00AD10}" destId="{5FFA81DE-6E5B-4616-96E2-AC9059070606}" srcOrd="2" destOrd="0" presId="urn:microsoft.com/office/officeart/2005/8/layout/orgChart1"/>
    <dgm:cxn modelId="{E0AF6656-01CA-4B05-801F-57687EFCA5F6}" type="presParOf" srcId="{8790D9A9-6EF3-4E42-B4A4-48AFC213C45C}" destId="{4D52BCF5-8BCF-473B-91CA-9F2E62D76386}" srcOrd="2" destOrd="0" presId="urn:microsoft.com/office/officeart/2005/8/layout/orgChart1"/>
    <dgm:cxn modelId="{77CC9A29-BE42-4163-8BD2-D0C28E7CAB6E}" type="presParOf" srcId="{6830A113-344A-4995-91FA-A5DFA60D5C28}" destId="{5C674A50-DE0C-4402-9491-024124F7F474}" srcOrd="2" destOrd="0" presId="urn:microsoft.com/office/officeart/2005/8/layout/orgChart1"/>
    <dgm:cxn modelId="{B86346C9-5225-4A03-89B6-69C33C1EE5F1}" type="presParOf" srcId="{B53DA2B4-0AAE-47E6-B66C-C86B47068F22}" destId="{6A51C2EE-C51B-481B-8D8B-ED9AE9A89519}" srcOrd="2" destOrd="0" presId="urn:microsoft.com/office/officeart/2005/8/layout/orgChart1"/>
    <dgm:cxn modelId="{AA05051D-DBAC-433A-ADA0-265E052472B2}" type="presParOf" srcId="{B53DA2B4-0AAE-47E6-B66C-C86B47068F22}" destId="{99B33423-50B5-4B5A-A2A4-359E3FFB9A1E}" srcOrd="3" destOrd="0" presId="urn:microsoft.com/office/officeart/2005/8/layout/orgChart1"/>
    <dgm:cxn modelId="{DD246F12-7AEB-41C4-8DEF-0F594DFCAD3C}" type="presParOf" srcId="{99B33423-50B5-4B5A-A2A4-359E3FFB9A1E}" destId="{CFB6BCDD-BD13-4578-8F58-AC6037E4FAD7}" srcOrd="0" destOrd="0" presId="urn:microsoft.com/office/officeart/2005/8/layout/orgChart1"/>
    <dgm:cxn modelId="{EF10DF0E-D921-4E2E-80C3-DFE506F487B1}" type="presParOf" srcId="{CFB6BCDD-BD13-4578-8F58-AC6037E4FAD7}" destId="{1369280A-9A92-402C-8AA0-04BBE157D1D3}" srcOrd="0" destOrd="0" presId="urn:microsoft.com/office/officeart/2005/8/layout/orgChart1"/>
    <dgm:cxn modelId="{7516D5C0-0128-4DAE-A2B2-D2BC4978B539}" type="presParOf" srcId="{CFB6BCDD-BD13-4578-8F58-AC6037E4FAD7}" destId="{AE610FB5-79C1-42B8-BBC2-886CE01D1895}" srcOrd="1" destOrd="0" presId="urn:microsoft.com/office/officeart/2005/8/layout/orgChart1"/>
    <dgm:cxn modelId="{A18A9F0E-F383-460B-8ADC-3C29CEDE199A}" type="presParOf" srcId="{99B33423-50B5-4B5A-A2A4-359E3FFB9A1E}" destId="{E1D5488F-5F8A-4E46-882B-92DF88785316}" srcOrd="1" destOrd="0" presId="urn:microsoft.com/office/officeart/2005/8/layout/orgChart1"/>
    <dgm:cxn modelId="{0C08C2E8-F293-4778-B809-0C9D76D01B93}" type="presParOf" srcId="{99B33423-50B5-4B5A-A2A4-359E3FFB9A1E}" destId="{84964265-90C8-46AB-9577-A2DDEBB3A727}" srcOrd="2" destOrd="0" presId="urn:microsoft.com/office/officeart/2005/8/layout/orgChart1"/>
    <dgm:cxn modelId="{090A6B7E-2DFE-40A3-9A94-09E88435D662}" type="presParOf" srcId="{B53DA2B4-0AAE-47E6-B66C-C86B47068F22}" destId="{CA4877AA-3F92-4BA7-9AAB-770EDEA0C0CD}" srcOrd="4" destOrd="0" presId="urn:microsoft.com/office/officeart/2005/8/layout/orgChart1"/>
    <dgm:cxn modelId="{0EFB437A-F43E-410F-9432-E95352D241BD}" type="presParOf" srcId="{B53DA2B4-0AAE-47E6-B66C-C86B47068F22}" destId="{F292A9EF-F491-4585-848F-1C6F870F6841}" srcOrd="5" destOrd="0" presId="urn:microsoft.com/office/officeart/2005/8/layout/orgChart1"/>
    <dgm:cxn modelId="{039B9D04-F1C0-4111-B96F-D7E1E57784B2}" type="presParOf" srcId="{F292A9EF-F491-4585-848F-1C6F870F6841}" destId="{6C1CFCA4-AB54-4EEC-8F11-9A5EE02FB75A}" srcOrd="0" destOrd="0" presId="urn:microsoft.com/office/officeart/2005/8/layout/orgChart1"/>
    <dgm:cxn modelId="{D8F5D158-6939-4F62-B9BB-315601ED027A}" type="presParOf" srcId="{6C1CFCA4-AB54-4EEC-8F11-9A5EE02FB75A}" destId="{2DE77C80-34AB-47B4-B926-B838358C6DBF}" srcOrd="0" destOrd="0" presId="urn:microsoft.com/office/officeart/2005/8/layout/orgChart1"/>
    <dgm:cxn modelId="{2A475E0F-2207-49D1-B84C-506BE654EDFA}" type="presParOf" srcId="{6C1CFCA4-AB54-4EEC-8F11-9A5EE02FB75A}" destId="{45790D66-2D65-4A65-94CB-F936CDF3560B}" srcOrd="1" destOrd="0" presId="urn:microsoft.com/office/officeart/2005/8/layout/orgChart1"/>
    <dgm:cxn modelId="{8A145415-EC80-4FC8-8290-6E0AF299B7D8}" type="presParOf" srcId="{F292A9EF-F491-4585-848F-1C6F870F6841}" destId="{BB3A0E13-8CFF-499B-AAC2-B96A2605EFD3}" srcOrd="1" destOrd="0" presId="urn:microsoft.com/office/officeart/2005/8/layout/orgChart1"/>
    <dgm:cxn modelId="{F7C2B6D5-FEFA-4D6A-96FD-0E9FD7FDB13C}" type="presParOf" srcId="{BB3A0E13-8CFF-499B-AAC2-B96A2605EFD3}" destId="{D8C0E14E-D0D2-4C90-B2D9-28BBB418C65E}" srcOrd="0" destOrd="0" presId="urn:microsoft.com/office/officeart/2005/8/layout/orgChart1"/>
    <dgm:cxn modelId="{D16BD8FA-0B31-4CAE-B0D5-382EEED608D8}" type="presParOf" srcId="{BB3A0E13-8CFF-499B-AAC2-B96A2605EFD3}" destId="{1F59263E-F8F9-4106-A489-1D2D3B322098}" srcOrd="1" destOrd="0" presId="urn:microsoft.com/office/officeart/2005/8/layout/orgChart1"/>
    <dgm:cxn modelId="{9CE1614C-D7ED-480A-A60C-4620FA53EF87}" type="presParOf" srcId="{1F59263E-F8F9-4106-A489-1D2D3B322098}" destId="{433595A7-344D-4ACD-B8FA-29090303700F}" srcOrd="0" destOrd="0" presId="urn:microsoft.com/office/officeart/2005/8/layout/orgChart1"/>
    <dgm:cxn modelId="{76641E24-DC0F-48F0-9717-2F890FD37B01}" type="presParOf" srcId="{433595A7-344D-4ACD-B8FA-29090303700F}" destId="{DC2AE255-19BF-4E55-8A4B-B8DA5E24DFDD}" srcOrd="0" destOrd="0" presId="urn:microsoft.com/office/officeart/2005/8/layout/orgChart1"/>
    <dgm:cxn modelId="{EBDCE82C-7553-4A20-A19E-6D65B5FB44EC}" type="presParOf" srcId="{433595A7-344D-4ACD-B8FA-29090303700F}" destId="{2852ECCE-C5E2-4F35-A399-32B0C0CC0653}" srcOrd="1" destOrd="0" presId="urn:microsoft.com/office/officeart/2005/8/layout/orgChart1"/>
    <dgm:cxn modelId="{E1434C8E-5496-47FC-801D-9103CD907983}" type="presParOf" srcId="{1F59263E-F8F9-4106-A489-1D2D3B322098}" destId="{2036F5E4-04FB-41FD-9E9B-C00EAC786AAC}" srcOrd="1" destOrd="0" presId="urn:microsoft.com/office/officeart/2005/8/layout/orgChart1"/>
    <dgm:cxn modelId="{EE00BB4C-2297-4683-B76F-4138B6A8C652}" type="presParOf" srcId="{2036F5E4-04FB-41FD-9E9B-C00EAC786AAC}" destId="{2180F046-742D-4D78-ACB6-5F3C1EE60401}" srcOrd="0" destOrd="0" presId="urn:microsoft.com/office/officeart/2005/8/layout/orgChart1"/>
    <dgm:cxn modelId="{45623402-71A9-47DB-A1EB-E24B804081B5}" type="presParOf" srcId="{2036F5E4-04FB-41FD-9E9B-C00EAC786AAC}" destId="{7A57B755-2122-4C56-AC9E-EB76CF58296A}" srcOrd="1" destOrd="0" presId="urn:microsoft.com/office/officeart/2005/8/layout/orgChart1"/>
    <dgm:cxn modelId="{8ADA8BF5-A646-49FB-BF9C-CC4C4515E432}" type="presParOf" srcId="{7A57B755-2122-4C56-AC9E-EB76CF58296A}" destId="{83E22C67-76F5-402E-9130-456806CB0684}" srcOrd="0" destOrd="0" presId="urn:microsoft.com/office/officeart/2005/8/layout/orgChart1"/>
    <dgm:cxn modelId="{6A5EB33A-43AA-4A76-AF30-C9D86D9B3AD4}" type="presParOf" srcId="{83E22C67-76F5-402E-9130-456806CB0684}" destId="{B6DE3FBA-7B66-4B6C-B353-E7C686335BD5}" srcOrd="0" destOrd="0" presId="urn:microsoft.com/office/officeart/2005/8/layout/orgChart1"/>
    <dgm:cxn modelId="{57221AC1-C729-4726-84B4-C54BFCFDE6ED}" type="presParOf" srcId="{83E22C67-76F5-402E-9130-456806CB0684}" destId="{C515A046-F717-4EEC-906F-ADB58F1B415F}" srcOrd="1" destOrd="0" presId="urn:microsoft.com/office/officeart/2005/8/layout/orgChart1"/>
    <dgm:cxn modelId="{009988E8-88DC-4384-9E89-EE30E683B0C5}" type="presParOf" srcId="{7A57B755-2122-4C56-AC9E-EB76CF58296A}" destId="{68EA9671-67EF-4002-B355-64EE898C3B60}" srcOrd="1" destOrd="0" presId="urn:microsoft.com/office/officeart/2005/8/layout/orgChart1"/>
    <dgm:cxn modelId="{BA3CABB4-EA1E-46A5-A519-2A7482D3D400}" type="presParOf" srcId="{7A57B755-2122-4C56-AC9E-EB76CF58296A}" destId="{BA247B45-E564-4933-84F7-3288A0EC9454}" srcOrd="2" destOrd="0" presId="urn:microsoft.com/office/officeart/2005/8/layout/orgChart1"/>
    <dgm:cxn modelId="{742488FC-36D5-4EA3-B8DC-95F423230241}" type="presParOf" srcId="{2036F5E4-04FB-41FD-9E9B-C00EAC786AAC}" destId="{B93034BC-FA44-4BD1-8759-AC74204A72F5}" srcOrd="2" destOrd="0" presId="urn:microsoft.com/office/officeart/2005/8/layout/orgChart1"/>
    <dgm:cxn modelId="{F089098B-54E5-4957-A44B-0BB3C8927A07}" type="presParOf" srcId="{2036F5E4-04FB-41FD-9E9B-C00EAC786AAC}" destId="{2B76A946-86CB-4A3F-B8F1-EEB7A79AEE09}" srcOrd="3" destOrd="0" presId="urn:microsoft.com/office/officeart/2005/8/layout/orgChart1"/>
    <dgm:cxn modelId="{227C5179-F470-4574-83E5-B8119527176E}" type="presParOf" srcId="{2B76A946-86CB-4A3F-B8F1-EEB7A79AEE09}" destId="{390F225A-8B76-4086-B848-9377173B684A}" srcOrd="0" destOrd="0" presId="urn:microsoft.com/office/officeart/2005/8/layout/orgChart1"/>
    <dgm:cxn modelId="{86FCF5EF-F12F-4A88-9C31-8E3E1848AE0A}" type="presParOf" srcId="{390F225A-8B76-4086-B848-9377173B684A}" destId="{F08E63DA-E4B4-489B-8CD6-D1D8414B7610}" srcOrd="0" destOrd="0" presId="urn:microsoft.com/office/officeart/2005/8/layout/orgChart1"/>
    <dgm:cxn modelId="{7F5C4DF7-F03A-401A-8CF3-9843D2355ABB}" type="presParOf" srcId="{390F225A-8B76-4086-B848-9377173B684A}" destId="{1BE9CCA6-6C6C-46A4-B9ED-8A7BF88ABD59}" srcOrd="1" destOrd="0" presId="urn:microsoft.com/office/officeart/2005/8/layout/orgChart1"/>
    <dgm:cxn modelId="{335614C0-3284-4495-8C7F-DA78E47BD5D5}" type="presParOf" srcId="{2B76A946-86CB-4A3F-B8F1-EEB7A79AEE09}" destId="{95B4AF67-9728-4977-854A-0874B0A0CE04}" srcOrd="1" destOrd="0" presId="urn:microsoft.com/office/officeart/2005/8/layout/orgChart1"/>
    <dgm:cxn modelId="{81B7A80E-A01F-4188-A054-10FF9E237B96}" type="presParOf" srcId="{2B76A946-86CB-4A3F-B8F1-EEB7A79AEE09}" destId="{65208607-33DE-4605-A0AC-5028080012B9}" srcOrd="2" destOrd="0" presId="urn:microsoft.com/office/officeart/2005/8/layout/orgChart1"/>
    <dgm:cxn modelId="{D09E3A9A-F483-4E8B-AE4E-A6F228951217}" type="presParOf" srcId="{2036F5E4-04FB-41FD-9E9B-C00EAC786AAC}" destId="{43BDDACC-62E9-4572-AB5C-5CD1ECE3CBB0}" srcOrd="4" destOrd="0" presId="urn:microsoft.com/office/officeart/2005/8/layout/orgChart1"/>
    <dgm:cxn modelId="{970B0F1A-7649-44D4-943B-30919D01BC8A}" type="presParOf" srcId="{2036F5E4-04FB-41FD-9E9B-C00EAC786AAC}" destId="{F746DAFB-6721-4349-81E5-ABCF3AE26CA1}" srcOrd="5" destOrd="0" presId="urn:microsoft.com/office/officeart/2005/8/layout/orgChart1"/>
    <dgm:cxn modelId="{5A72213B-2C52-4450-A340-B3A7A96D86B2}" type="presParOf" srcId="{F746DAFB-6721-4349-81E5-ABCF3AE26CA1}" destId="{EB507D6D-CDB0-45AF-B83C-5FDD87D7AF52}" srcOrd="0" destOrd="0" presId="urn:microsoft.com/office/officeart/2005/8/layout/orgChart1"/>
    <dgm:cxn modelId="{6B11AB32-9BF3-4B7D-A6D6-06743411D30F}" type="presParOf" srcId="{EB507D6D-CDB0-45AF-B83C-5FDD87D7AF52}" destId="{48D2168B-C6BC-4112-A276-83040E35FFBC}" srcOrd="0" destOrd="0" presId="urn:microsoft.com/office/officeart/2005/8/layout/orgChart1"/>
    <dgm:cxn modelId="{D4CB492A-4735-4408-8691-CB17DF095972}" type="presParOf" srcId="{EB507D6D-CDB0-45AF-B83C-5FDD87D7AF52}" destId="{2A4D34CA-E003-4ED7-86AD-D79C71D1BB02}" srcOrd="1" destOrd="0" presId="urn:microsoft.com/office/officeart/2005/8/layout/orgChart1"/>
    <dgm:cxn modelId="{08C71BFA-9365-4565-9F82-4CB9707DE822}" type="presParOf" srcId="{F746DAFB-6721-4349-81E5-ABCF3AE26CA1}" destId="{3DB0B8DF-677F-4388-B6EA-4C21AE87F007}" srcOrd="1" destOrd="0" presId="urn:microsoft.com/office/officeart/2005/8/layout/orgChart1"/>
    <dgm:cxn modelId="{39325BE4-519C-4F5F-8632-BF59E6B07B9C}" type="presParOf" srcId="{F746DAFB-6721-4349-81E5-ABCF3AE26CA1}" destId="{E4EEA3BB-1C86-43EE-A290-B51D7FB8085B}" srcOrd="2" destOrd="0" presId="urn:microsoft.com/office/officeart/2005/8/layout/orgChart1"/>
    <dgm:cxn modelId="{355EA16D-CB4A-41CC-BD9C-DFE49503AE1A}" type="presParOf" srcId="{2036F5E4-04FB-41FD-9E9B-C00EAC786AAC}" destId="{B5C72B8F-5E22-4EB7-8DEA-743080C46244}" srcOrd="6" destOrd="0" presId="urn:microsoft.com/office/officeart/2005/8/layout/orgChart1"/>
    <dgm:cxn modelId="{98A23C81-D7C0-40C7-ABBB-8B7EF6E90AAD}" type="presParOf" srcId="{2036F5E4-04FB-41FD-9E9B-C00EAC786AAC}" destId="{BF3F8CA4-4D40-4776-AF80-3BB720983AB2}" srcOrd="7" destOrd="0" presId="urn:microsoft.com/office/officeart/2005/8/layout/orgChart1"/>
    <dgm:cxn modelId="{FB85A761-E5C5-4590-9FB8-DF77C91DEAD3}" type="presParOf" srcId="{BF3F8CA4-4D40-4776-AF80-3BB720983AB2}" destId="{D5673BE7-A698-4F8D-AE84-96529EA4CDAB}" srcOrd="0" destOrd="0" presId="urn:microsoft.com/office/officeart/2005/8/layout/orgChart1"/>
    <dgm:cxn modelId="{221FF2B6-19BB-4B82-899F-6EB4D7901BB4}" type="presParOf" srcId="{D5673BE7-A698-4F8D-AE84-96529EA4CDAB}" destId="{632F89DD-700E-48C2-9CB0-1599D0012A3A}" srcOrd="0" destOrd="0" presId="urn:microsoft.com/office/officeart/2005/8/layout/orgChart1"/>
    <dgm:cxn modelId="{A3F1F40B-9449-4843-9712-F27BBC35CFE8}" type="presParOf" srcId="{D5673BE7-A698-4F8D-AE84-96529EA4CDAB}" destId="{4841F9A3-3255-4539-BC16-D30FA63EE3A4}" srcOrd="1" destOrd="0" presId="urn:microsoft.com/office/officeart/2005/8/layout/orgChart1"/>
    <dgm:cxn modelId="{8CB13278-97FB-4BC3-B6FA-8F3CB901DDBA}" type="presParOf" srcId="{BF3F8CA4-4D40-4776-AF80-3BB720983AB2}" destId="{DF5AAC21-9766-4A98-AB07-19AAC1375E17}" srcOrd="1" destOrd="0" presId="urn:microsoft.com/office/officeart/2005/8/layout/orgChart1"/>
    <dgm:cxn modelId="{4BE55143-D7A6-4510-B7A7-EB125704F96A}" type="presParOf" srcId="{BF3F8CA4-4D40-4776-AF80-3BB720983AB2}" destId="{0781F63F-7AC4-4389-804B-12EF30EFFB46}" srcOrd="2" destOrd="0" presId="urn:microsoft.com/office/officeart/2005/8/layout/orgChart1"/>
    <dgm:cxn modelId="{AB3B3AA1-E950-44C5-B77E-67D38F6D03EC}" type="presParOf" srcId="{1F59263E-F8F9-4106-A489-1D2D3B322098}" destId="{58A9B73B-9355-4EA1-9C79-28BB3F779386}" srcOrd="2" destOrd="0" presId="urn:microsoft.com/office/officeart/2005/8/layout/orgChart1"/>
    <dgm:cxn modelId="{7D372831-F358-4031-A4B0-8388F54ACEEA}" type="presParOf" srcId="{BB3A0E13-8CFF-499B-AAC2-B96A2605EFD3}" destId="{733AF98C-6CD0-43A4-99F5-A47BF12A8425}" srcOrd="2" destOrd="0" presId="urn:microsoft.com/office/officeart/2005/8/layout/orgChart1"/>
    <dgm:cxn modelId="{7B877329-4E0C-4D73-9411-C6869A6C8201}" type="presParOf" srcId="{BB3A0E13-8CFF-499B-AAC2-B96A2605EFD3}" destId="{21A45157-1885-4272-BA8B-4B80F07E061A}" srcOrd="3" destOrd="0" presId="urn:microsoft.com/office/officeart/2005/8/layout/orgChart1"/>
    <dgm:cxn modelId="{01E2E7CC-24E0-4433-B09D-BCD6EEB1E9AF}" type="presParOf" srcId="{21A45157-1885-4272-BA8B-4B80F07E061A}" destId="{F5FDF81A-C6A6-483B-866F-1279DBF41D46}" srcOrd="0" destOrd="0" presId="urn:microsoft.com/office/officeart/2005/8/layout/orgChart1"/>
    <dgm:cxn modelId="{D4108178-ED3C-42AA-9983-A0F4F4CBD39D}" type="presParOf" srcId="{F5FDF81A-C6A6-483B-866F-1279DBF41D46}" destId="{CCE67DB1-0EC7-4BB6-8B3B-9BFD2308B380}" srcOrd="0" destOrd="0" presId="urn:microsoft.com/office/officeart/2005/8/layout/orgChart1"/>
    <dgm:cxn modelId="{75E84AB2-190B-4E13-BFDC-AC2A13D31B5C}" type="presParOf" srcId="{F5FDF81A-C6A6-483B-866F-1279DBF41D46}" destId="{916BB611-4EBF-4A98-B256-548E386B6AE2}" srcOrd="1" destOrd="0" presId="urn:microsoft.com/office/officeart/2005/8/layout/orgChart1"/>
    <dgm:cxn modelId="{5082A03F-BA99-4CDE-ABFA-93212863D3F8}" type="presParOf" srcId="{21A45157-1885-4272-BA8B-4B80F07E061A}" destId="{602E3C1B-1B7E-408B-83DF-F9EF9002C1C6}" srcOrd="1" destOrd="0" presId="urn:microsoft.com/office/officeart/2005/8/layout/orgChart1"/>
    <dgm:cxn modelId="{DB282862-AE7D-4F97-8A67-BC31DAC4E8B0}" type="presParOf" srcId="{602E3C1B-1B7E-408B-83DF-F9EF9002C1C6}" destId="{362FAA02-859C-477F-8BB4-F98E4E85B8F8}" srcOrd="0" destOrd="0" presId="urn:microsoft.com/office/officeart/2005/8/layout/orgChart1"/>
    <dgm:cxn modelId="{B1C1E06F-65AA-4E6D-A6FA-1105A629E31E}" type="presParOf" srcId="{602E3C1B-1B7E-408B-83DF-F9EF9002C1C6}" destId="{B3E928E7-C968-4DCE-B835-EC369269EA3F}" srcOrd="1" destOrd="0" presId="urn:microsoft.com/office/officeart/2005/8/layout/orgChart1"/>
    <dgm:cxn modelId="{448ED73C-4EDE-43E0-9051-852BC1489C08}" type="presParOf" srcId="{B3E928E7-C968-4DCE-B835-EC369269EA3F}" destId="{E1292FDC-D1CF-4DD1-B334-D9D48F411E4F}" srcOrd="0" destOrd="0" presId="urn:microsoft.com/office/officeart/2005/8/layout/orgChart1"/>
    <dgm:cxn modelId="{D0B7EA74-C2EB-4D49-8B79-9D572595D985}" type="presParOf" srcId="{E1292FDC-D1CF-4DD1-B334-D9D48F411E4F}" destId="{2282E745-FE61-4DD4-A215-ED5C72438478}" srcOrd="0" destOrd="0" presId="urn:microsoft.com/office/officeart/2005/8/layout/orgChart1"/>
    <dgm:cxn modelId="{39E77463-CE71-4293-9D4F-996A32CDF450}" type="presParOf" srcId="{E1292FDC-D1CF-4DD1-B334-D9D48F411E4F}" destId="{606A03E4-86C6-45EC-A1E8-D1B9C0F2B133}" srcOrd="1" destOrd="0" presId="urn:microsoft.com/office/officeart/2005/8/layout/orgChart1"/>
    <dgm:cxn modelId="{D94E5A1F-AA5B-42A8-9FF3-D7BDEA3FC2BE}" type="presParOf" srcId="{B3E928E7-C968-4DCE-B835-EC369269EA3F}" destId="{86BC496F-73DE-484E-B2A1-F6A8CFEABEFF}" srcOrd="1" destOrd="0" presId="urn:microsoft.com/office/officeart/2005/8/layout/orgChart1"/>
    <dgm:cxn modelId="{81A29B4B-B4E1-4AB3-8832-69A8399F3FA9}" type="presParOf" srcId="{86BC496F-73DE-484E-B2A1-F6A8CFEABEFF}" destId="{70BE378E-BDF8-4376-B51E-8777743B45F0}" srcOrd="0" destOrd="0" presId="urn:microsoft.com/office/officeart/2005/8/layout/orgChart1"/>
    <dgm:cxn modelId="{F0E51526-8936-45F6-B3F0-9ADA35520331}" type="presParOf" srcId="{86BC496F-73DE-484E-B2A1-F6A8CFEABEFF}" destId="{49FBD89E-3DD8-4E0B-8372-5893AF4DF409}" srcOrd="1" destOrd="0" presId="urn:microsoft.com/office/officeart/2005/8/layout/orgChart1"/>
    <dgm:cxn modelId="{29908EB0-3996-4313-B8E3-4D56430EED0D}" type="presParOf" srcId="{49FBD89E-3DD8-4E0B-8372-5893AF4DF409}" destId="{145AE851-6D92-4D42-A221-3476718DC9F9}" srcOrd="0" destOrd="0" presId="urn:microsoft.com/office/officeart/2005/8/layout/orgChart1"/>
    <dgm:cxn modelId="{951BEEC3-FD55-4F02-B928-0383AB16BC0A}" type="presParOf" srcId="{145AE851-6D92-4D42-A221-3476718DC9F9}" destId="{BD52E612-E5A3-4F61-8947-8F658FF51236}" srcOrd="0" destOrd="0" presId="urn:microsoft.com/office/officeart/2005/8/layout/orgChart1"/>
    <dgm:cxn modelId="{5E153978-29EF-4439-9183-A4E5ADDC06B7}" type="presParOf" srcId="{145AE851-6D92-4D42-A221-3476718DC9F9}" destId="{6422E208-9640-48D6-B131-C15D4CB7C624}" srcOrd="1" destOrd="0" presId="urn:microsoft.com/office/officeart/2005/8/layout/orgChart1"/>
    <dgm:cxn modelId="{76C3E2B2-D835-49E1-8D5F-4C389DD854CB}" type="presParOf" srcId="{49FBD89E-3DD8-4E0B-8372-5893AF4DF409}" destId="{298763D8-F78C-46DD-A49A-9F7885E780C3}" srcOrd="1" destOrd="0" presId="urn:microsoft.com/office/officeart/2005/8/layout/orgChart1"/>
    <dgm:cxn modelId="{C9B20759-24EA-4002-857E-6FA8910C1CD3}" type="presParOf" srcId="{49FBD89E-3DD8-4E0B-8372-5893AF4DF409}" destId="{A7333D33-33FD-4D80-95E3-98DEBE83672A}" srcOrd="2" destOrd="0" presId="urn:microsoft.com/office/officeart/2005/8/layout/orgChart1"/>
    <dgm:cxn modelId="{DBAF298F-AD82-43B7-9E52-2B20E505FE91}" type="presParOf" srcId="{B3E928E7-C968-4DCE-B835-EC369269EA3F}" destId="{1E38DC0A-0111-4DE4-9299-13A8DFC14D41}" srcOrd="2" destOrd="0" presId="urn:microsoft.com/office/officeart/2005/8/layout/orgChart1"/>
    <dgm:cxn modelId="{063D5D4C-0F49-483B-869E-4B5A062F6205}" type="presParOf" srcId="{21A45157-1885-4272-BA8B-4B80F07E061A}" destId="{E5091F29-EBEB-4F2E-91B1-CE001829B9C7}" srcOrd="2" destOrd="0" presId="urn:microsoft.com/office/officeart/2005/8/layout/orgChart1"/>
    <dgm:cxn modelId="{3C24FD42-7626-4F96-87B2-9360DF31108A}" type="presParOf" srcId="{BB3A0E13-8CFF-499B-AAC2-B96A2605EFD3}" destId="{1817C144-6ECA-4399-B05E-14D9D361161A}" srcOrd="4" destOrd="0" presId="urn:microsoft.com/office/officeart/2005/8/layout/orgChart1"/>
    <dgm:cxn modelId="{0570F664-ACFA-4FA3-985A-9B5945CC3965}" type="presParOf" srcId="{BB3A0E13-8CFF-499B-AAC2-B96A2605EFD3}" destId="{6AD12ECA-0EBA-44BC-B516-ECFEE2A83F71}" srcOrd="5" destOrd="0" presId="urn:microsoft.com/office/officeart/2005/8/layout/orgChart1"/>
    <dgm:cxn modelId="{FA74E636-A1F9-4980-B4B5-0B6D63AE6FD6}" type="presParOf" srcId="{6AD12ECA-0EBA-44BC-B516-ECFEE2A83F71}" destId="{F820E151-F38D-4DDF-9092-9F3EBCD86FAA}" srcOrd="0" destOrd="0" presId="urn:microsoft.com/office/officeart/2005/8/layout/orgChart1"/>
    <dgm:cxn modelId="{ABC678F9-0D7F-4BCE-A5B1-8B4A9AA8F38B}" type="presParOf" srcId="{F820E151-F38D-4DDF-9092-9F3EBCD86FAA}" destId="{57EB8257-8C27-4295-B9DC-500A9FC1BD33}" srcOrd="0" destOrd="0" presId="urn:microsoft.com/office/officeart/2005/8/layout/orgChart1"/>
    <dgm:cxn modelId="{6319CC90-97E8-4C70-AA7A-54D1E3B1062A}" type="presParOf" srcId="{F820E151-F38D-4DDF-9092-9F3EBCD86FAA}" destId="{C2A1DB71-9A06-4EC1-90E8-A314471533CB}" srcOrd="1" destOrd="0" presId="urn:microsoft.com/office/officeart/2005/8/layout/orgChart1"/>
    <dgm:cxn modelId="{7F151FF4-ED1F-497E-BCBF-73290390EC84}" type="presParOf" srcId="{6AD12ECA-0EBA-44BC-B516-ECFEE2A83F71}" destId="{98E96D30-1632-46E3-9044-18C21E3298DB}" srcOrd="1" destOrd="0" presId="urn:microsoft.com/office/officeart/2005/8/layout/orgChart1"/>
    <dgm:cxn modelId="{2A43FFA2-77CD-4DD8-9F0B-27BC68F9E784}" type="presParOf" srcId="{98E96D30-1632-46E3-9044-18C21E3298DB}" destId="{255F3B05-3221-48C5-BEAA-93D7716E0480}" srcOrd="0" destOrd="0" presId="urn:microsoft.com/office/officeart/2005/8/layout/orgChart1"/>
    <dgm:cxn modelId="{5E48E5CF-8CA6-47C7-9871-29D9C49EE0A8}" type="presParOf" srcId="{98E96D30-1632-46E3-9044-18C21E3298DB}" destId="{1CD6D029-D4A5-4F79-B545-1C9F1533F23E}" srcOrd="1" destOrd="0" presId="urn:microsoft.com/office/officeart/2005/8/layout/orgChart1"/>
    <dgm:cxn modelId="{26DD3E85-47F3-4E53-A3FE-84200B032D5D}" type="presParOf" srcId="{1CD6D029-D4A5-4F79-B545-1C9F1533F23E}" destId="{7BA23472-6BBB-42CD-AD51-EDB45B4C0139}" srcOrd="0" destOrd="0" presId="urn:microsoft.com/office/officeart/2005/8/layout/orgChart1"/>
    <dgm:cxn modelId="{76D08F6A-C7A4-43EB-A674-F0CA83C06E4A}" type="presParOf" srcId="{7BA23472-6BBB-42CD-AD51-EDB45B4C0139}" destId="{0F4D36C7-0916-44FD-81F6-DBE988E0C813}" srcOrd="0" destOrd="0" presId="urn:microsoft.com/office/officeart/2005/8/layout/orgChart1"/>
    <dgm:cxn modelId="{C64D5BE4-6E71-4631-9813-50E05008A5FB}" type="presParOf" srcId="{7BA23472-6BBB-42CD-AD51-EDB45B4C0139}" destId="{A51F0247-BE36-40E9-8AB0-A9E005189AF1}" srcOrd="1" destOrd="0" presId="urn:microsoft.com/office/officeart/2005/8/layout/orgChart1"/>
    <dgm:cxn modelId="{F21C914D-0C7D-4507-962F-4710A5D64457}" type="presParOf" srcId="{1CD6D029-D4A5-4F79-B545-1C9F1533F23E}" destId="{D7B90FCC-18A8-40DE-AF4E-53B695FF166E}" srcOrd="1" destOrd="0" presId="urn:microsoft.com/office/officeart/2005/8/layout/orgChart1"/>
    <dgm:cxn modelId="{EB9D9E19-D13C-4188-BD34-27E8DBA660A1}" type="presParOf" srcId="{1CD6D029-D4A5-4F79-B545-1C9F1533F23E}" destId="{73A14076-70F0-41C4-A5EB-F884A6C6D8C5}" srcOrd="2" destOrd="0" presId="urn:microsoft.com/office/officeart/2005/8/layout/orgChart1"/>
    <dgm:cxn modelId="{306038DF-5A0A-4412-BF75-E0D9B905D0AA}" type="presParOf" srcId="{98E96D30-1632-46E3-9044-18C21E3298DB}" destId="{5ABD6951-BEDD-4817-9022-04BA05DB526E}" srcOrd="2" destOrd="0" presId="urn:microsoft.com/office/officeart/2005/8/layout/orgChart1"/>
    <dgm:cxn modelId="{F0F5128F-FF64-4D69-94BB-2C227FEF1099}" type="presParOf" srcId="{98E96D30-1632-46E3-9044-18C21E3298DB}" destId="{FDB31BF9-472C-4184-B7F6-B8BCC2441703}" srcOrd="3" destOrd="0" presId="urn:microsoft.com/office/officeart/2005/8/layout/orgChart1"/>
    <dgm:cxn modelId="{AF2D71FE-6283-435B-B0FB-4A0002B4AE32}" type="presParOf" srcId="{FDB31BF9-472C-4184-B7F6-B8BCC2441703}" destId="{0DCC40C7-8D6B-4DAF-816E-4EBA51513702}" srcOrd="0" destOrd="0" presId="urn:microsoft.com/office/officeart/2005/8/layout/orgChart1"/>
    <dgm:cxn modelId="{C26D2710-8566-4F3C-A8EF-5B638C34DE42}" type="presParOf" srcId="{0DCC40C7-8D6B-4DAF-816E-4EBA51513702}" destId="{EBB45397-F6A7-43E9-BC85-DF76FFF93101}" srcOrd="0" destOrd="0" presId="urn:microsoft.com/office/officeart/2005/8/layout/orgChart1"/>
    <dgm:cxn modelId="{68BE5C24-45D2-4618-8BDB-D750C0A6D58A}" type="presParOf" srcId="{0DCC40C7-8D6B-4DAF-816E-4EBA51513702}" destId="{A9CC9904-34CA-4BB5-9EB3-5740E0BC1793}" srcOrd="1" destOrd="0" presId="urn:microsoft.com/office/officeart/2005/8/layout/orgChart1"/>
    <dgm:cxn modelId="{DD8E4F55-E0B2-40B9-A4F7-10CE0800CE22}" type="presParOf" srcId="{FDB31BF9-472C-4184-B7F6-B8BCC2441703}" destId="{6D30FC0F-2F4A-43E5-8725-D4803222C8EC}" srcOrd="1" destOrd="0" presId="urn:microsoft.com/office/officeart/2005/8/layout/orgChart1"/>
    <dgm:cxn modelId="{AEEAEA0B-9986-4AE7-8209-AE24B95408FC}" type="presParOf" srcId="{FDB31BF9-472C-4184-B7F6-B8BCC2441703}" destId="{E37C7091-AA52-4163-81CB-ED41D961CED5}" srcOrd="2" destOrd="0" presId="urn:microsoft.com/office/officeart/2005/8/layout/orgChart1"/>
    <dgm:cxn modelId="{C5087FFA-D391-496A-B0F8-5FFBF018F253}" type="presParOf" srcId="{98E96D30-1632-46E3-9044-18C21E3298DB}" destId="{4CA25496-4DB7-4444-9994-BEABC2AB26E4}" srcOrd="4" destOrd="0" presId="urn:microsoft.com/office/officeart/2005/8/layout/orgChart1"/>
    <dgm:cxn modelId="{5C798471-E5AD-4B75-87D5-08313EB65AEA}" type="presParOf" srcId="{98E96D30-1632-46E3-9044-18C21E3298DB}" destId="{6BFE8127-F41C-432F-9EA7-4B7FE7DD2CEC}" srcOrd="5" destOrd="0" presId="urn:microsoft.com/office/officeart/2005/8/layout/orgChart1"/>
    <dgm:cxn modelId="{12993FA3-C00E-4369-B70A-9D00CC956130}" type="presParOf" srcId="{6BFE8127-F41C-432F-9EA7-4B7FE7DD2CEC}" destId="{6E478143-55B2-40EB-9CF6-8BA0BA6CDE5A}" srcOrd="0" destOrd="0" presId="urn:microsoft.com/office/officeart/2005/8/layout/orgChart1"/>
    <dgm:cxn modelId="{EAB783D9-53B4-4FB5-ADBF-1D68530FB458}" type="presParOf" srcId="{6E478143-55B2-40EB-9CF6-8BA0BA6CDE5A}" destId="{A23E8AC0-73A0-414E-8EF4-3803ED3B13F6}" srcOrd="0" destOrd="0" presId="urn:microsoft.com/office/officeart/2005/8/layout/orgChart1"/>
    <dgm:cxn modelId="{8081B23B-49EE-42BF-9DF7-78577E03F09D}" type="presParOf" srcId="{6E478143-55B2-40EB-9CF6-8BA0BA6CDE5A}" destId="{A01C0E44-C05B-4456-A062-AD67344F9E8A}" srcOrd="1" destOrd="0" presId="urn:microsoft.com/office/officeart/2005/8/layout/orgChart1"/>
    <dgm:cxn modelId="{B597095E-1C25-44C8-9BE1-8EEF8ECF7AF6}" type="presParOf" srcId="{6BFE8127-F41C-432F-9EA7-4B7FE7DD2CEC}" destId="{A6D8D4BB-86AE-4C32-AF17-1F2085E99015}" srcOrd="1" destOrd="0" presId="urn:microsoft.com/office/officeart/2005/8/layout/orgChart1"/>
    <dgm:cxn modelId="{2F299B75-CDD6-4AC9-8C2A-9CA55A5400DB}" type="presParOf" srcId="{6BFE8127-F41C-432F-9EA7-4B7FE7DD2CEC}" destId="{5535CA0C-7C19-4D8C-8176-DE0E751A00B6}" srcOrd="2" destOrd="0" presId="urn:microsoft.com/office/officeart/2005/8/layout/orgChart1"/>
    <dgm:cxn modelId="{9447A7D6-46AC-4338-ACFA-B1FE265938D7}" type="presParOf" srcId="{98E96D30-1632-46E3-9044-18C21E3298DB}" destId="{9A97F9F9-7B33-4D07-8169-95F270880061}" srcOrd="6" destOrd="0" presId="urn:microsoft.com/office/officeart/2005/8/layout/orgChart1"/>
    <dgm:cxn modelId="{1DDE0D75-2A2B-4D32-A676-4744B5C3A082}" type="presParOf" srcId="{98E96D30-1632-46E3-9044-18C21E3298DB}" destId="{20281C03-5B7D-44A1-800B-5D43A922C6A3}" srcOrd="7" destOrd="0" presId="urn:microsoft.com/office/officeart/2005/8/layout/orgChart1"/>
    <dgm:cxn modelId="{3D706BB8-14EF-42FF-AAE9-C4C78815ACCD}" type="presParOf" srcId="{20281C03-5B7D-44A1-800B-5D43A922C6A3}" destId="{EAE5C4F7-3020-4F88-8618-114A1441A6F0}" srcOrd="0" destOrd="0" presId="urn:microsoft.com/office/officeart/2005/8/layout/orgChart1"/>
    <dgm:cxn modelId="{E24EE592-F8F7-490D-8454-3B7C81F6229C}" type="presParOf" srcId="{EAE5C4F7-3020-4F88-8618-114A1441A6F0}" destId="{CF841386-FE9A-4687-8DEC-964D08516718}" srcOrd="0" destOrd="0" presId="urn:microsoft.com/office/officeart/2005/8/layout/orgChart1"/>
    <dgm:cxn modelId="{31823462-A3FD-40BD-9C69-41967889835A}" type="presParOf" srcId="{EAE5C4F7-3020-4F88-8618-114A1441A6F0}" destId="{3E4D3771-E915-425A-A4C4-9EE8FC1F1F11}" srcOrd="1" destOrd="0" presId="urn:microsoft.com/office/officeart/2005/8/layout/orgChart1"/>
    <dgm:cxn modelId="{29D5726A-3156-4ED9-9F7F-8C53BD0D1539}" type="presParOf" srcId="{20281C03-5B7D-44A1-800B-5D43A922C6A3}" destId="{6A32CF52-9545-4EB1-8BFC-823F3E0DA042}" srcOrd="1" destOrd="0" presId="urn:microsoft.com/office/officeart/2005/8/layout/orgChart1"/>
    <dgm:cxn modelId="{58113258-194A-4886-A50D-206504075A87}" type="presParOf" srcId="{20281C03-5B7D-44A1-800B-5D43A922C6A3}" destId="{C3FE37BC-AF2A-42BB-B8A7-838A7ADBE32D}" srcOrd="2" destOrd="0" presId="urn:microsoft.com/office/officeart/2005/8/layout/orgChart1"/>
    <dgm:cxn modelId="{356DD8AD-AD9F-4B10-9B72-1833B3F9FD08}" type="presParOf" srcId="{98E96D30-1632-46E3-9044-18C21E3298DB}" destId="{A9ED4FE4-CB74-4854-A300-8D2B45FA0EDE}" srcOrd="8" destOrd="0" presId="urn:microsoft.com/office/officeart/2005/8/layout/orgChart1"/>
    <dgm:cxn modelId="{0A05D660-28D6-4E43-B711-A1649D81D632}" type="presParOf" srcId="{98E96D30-1632-46E3-9044-18C21E3298DB}" destId="{21B05BCF-C1AB-459C-ACE2-F4B3EEFCC814}" srcOrd="9" destOrd="0" presId="urn:microsoft.com/office/officeart/2005/8/layout/orgChart1"/>
    <dgm:cxn modelId="{E7770A73-DA1E-484C-8590-209A069E7840}" type="presParOf" srcId="{21B05BCF-C1AB-459C-ACE2-F4B3EEFCC814}" destId="{CD13F7F1-3359-406C-8120-C5B12DDB7B2E}" srcOrd="0" destOrd="0" presId="urn:microsoft.com/office/officeart/2005/8/layout/orgChart1"/>
    <dgm:cxn modelId="{CDD417A6-0685-478F-B87E-FAB7FC0C64D1}" type="presParOf" srcId="{CD13F7F1-3359-406C-8120-C5B12DDB7B2E}" destId="{14DA8251-00B2-4858-BDDC-33A8011FD811}" srcOrd="0" destOrd="0" presId="urn:microsoft.com/office/officeart/2005/8/layout/orgChart1"/>
    <dgm:cxn modelId="{CBA7672B-0343-4416-BD7C-E9F2E075E894}" type="presParOf" srcId="{CD13F7F1-3359-406C-8120-C5B12DDB7B2E}" destId="{FF5B20B9-9E5C-4512-A7E7-E7B41B9DB8CB}" srcOrd="1" destOrd="0" presId="urn:microsoft.com/office/officeart/2005/8/layout/orgChart1"/>
    <dgm:cxn modelId="{F0B0AE86-21B5-4510-827C-BD3B731CD4AA}" type="presParOf" srcId="{21B05BCF-C1AB-459C-ACE2-F4B3EEFCC814}" destId="{FCD39243-B12B-4B0F-86A8-E8618830DEC7}" srcOrd="1" destOrd="0" presId="urn:microsoft.com/office/officeart/2005/8/layout/orgChart1"/>
    <dgm:cxn modelId="{4E9FF931-785A-4A01-AAC8-710F5A3F61DE}" type="presParOf" srcId="{21B05BCF-C1AB-459C-ACE2-F4B3EEFCC814}" destId="{43F67E2D-D69B-430E-ACB2-D278A8BE6C41}" srcOrd="2" destOrd="0" presId="urn:microsoft.com/office/officeart/2005/8/layout/orgChart1"/>
    <dgm:cxn modelId="{9D6E4648-576C-4FCC-9E1E-934F793CB2A3}" type="presParOf" srcId="{6AD12ECA-0EBA-44BC-B516-ECFEE2A83F71}" destId="{F2F0B269-6424-47C4-B254-40CE9CA817B1}" srcOrd="2" destOrd="0" presId="urn:microsoft.com/office/officeart/2005/8/layout/orgChart1"/>
    <dgm:cxn modelId="{496B1725-9808-442C-AC15-688D8356F912}" type="presParOf" srcId="{F292A9EF-F491-4585-848F-1C6F870F6841}" destId="{ED7192F7-2033-4314-A61C-792FC468862B}" srcOrd="2" destOrd="0" presId="urn:microsoft.com/office/officeart/2005/8/layout/orgChart1"/>
    <dgm:cxn modelId="{8588C9EB-F9C8-4E2C-A923-EEC592CC699E}" type="presParOf" srcId="{B53DA2B4-0AAE-47E6-B66C-C86B47068F22}" destId="{EC0F227A-A213-459B-A0AA-06A5383F2F2D}" srcOrd="6" destOrd="0" presId="urn:microsoft.com/office/officeart/2005/8/layout/orgChart1"/>
    <dgm:cxn modelId="{047A651B-C532-4A90-9400-06CDB98CA4DE}" type="presParOf" srcId="{B53DA2B4-0AAE-47E6-B66C-C86B47068F22}" destId="{AE9259FB-4ED6-46A4-A872-430ECB367053}" srcOrd="7" destOrd="0" presId="urn:microsoft.com/office/officeart/2005/8/layout/orgChart1"/>
    <dgm:cxn modelId="{186D46A3-1098-4CD6-AEF7-663220E5DA18}" type="presParOf" srcId="{AE9259FB-4ED6-46A4-A872-430ECB367053}" destId="{440B7556-BDF6-4875-92ED-F18188ADD622}" srcOrd="0" destOrd="0" presId="urn:microsoft.com/office/officeart/2005/8/layout/orgChart1"/>
    <dgm:cxn modelId="{FFBD67E7-78F6-4303-BDEF-366D76E25EED}" type="presParOf" srcId="{440B7556-BDF6-4875-92ED-F18188ADD622}" destId="{79B6E7C5-9601-42FD-863C-EE35E558B232}" srcOrd="0" destOrd="0" presId="urn:microsoft.com/office/officeart/2005/8/layout/orgChart1"/>
    <dgm:cxn modelId="{A604096B-563A-4FA8-9607-222ACD347D28}" type="presParOf" srcId="{440B7556-BDF6-4875-92ED-F18188ADD622}" destId="{229BCD2E-3467-4C2B-87E6-E9EED095C8D1}" srcOrd="1" destOrd="0" presId="urn:microsoft.com/office/officeart/2005/8/layout/orgChart1"/>
    <dgm:cxn modelId="{E6A68AEF-34A2-48ED-B72E-0B7ED6958D54}" type="presParOf" srcId="{AE9259FB-4ED6-46A4-A872-430ECB367053}" destId="{CA462AD3-B565-4D9A-B684-3F702671922E}" srcOrd="1" destOrd="0" presId="urn:microsoft.com/office/officeart/2005/8/layout/orgChart1"/>
    <dgm:cxn modelId="{6254CEC6-28DD-4DD6-A4C7-58D93E025150}" type="presParOf" srcId="{CA462AD3-B565-4D9A-B684-3F702671922E}" destId="{BC15E9F1-A4BE-4028-9F21-A1A86C769955}" srcOrd="0" destOrd="0" presId="urn:microsoft.com/office/officeart/2005/8/layout/orgChart1"/>
    <dgm:cxn modelId="{02460FCE-FC1F-47CB-9FA0-C43A8DD887FC}" type="presParOf" srcId="{CA462AD3-B565-4D9A-B684-3F702671922E}" destId="{5BF0CE12-8950-47F1-B4AB-4E17A9A1A1FB}" srcOrd="1" destOrd="0" presId="urn:microsoft.com/office/officeart/2005/8/layout/orgChart1"/>
    <dgm:cxn modelId="{D9684102-E446-45B6-ADEF-489BAF1463EF}" type="presParOf" srcId="{5BF0CE12-8950-47F1-B4AB-4E17A9A1A1FB}" destId="{579EEC95-C795-42FB-9CFA-6C553DFF9FAA}" srcOrd="0" destOrd="0" presId="urn:microsoft.com/office/officeart/2005/8/layout/orgChart1"/>
    <dgm:cxn modelId="{AB2F1764-26B1-416B-BC16-E5E68F7255D5}" type="presParOf" srcId="{579EEC95-C795-42FB-9CFA-6C553DFF9FAA}" destId="{559519C3-9E4C-4BE4-B7F4-23F74529AAE7}" srcOrd="0" destOrd="0" presId="urn:microsoft.com/office/officeart/2005/8/layout/orgChart1"/>
    <dgm:cxn modelId="{A52508E5-4C7B-45EC-8797-C525341A0C1F}" type="presParOf" srcId="{579EEC95-C795-42FB-9CFA-6C553DFF9FAA}" destId="{8D19FA06-33CF-4015-8006-B62B5077D648}" srcOrd="1" destOrd="0" presId="urn:microsoft.com/office/officeart/2005/8/layout/orgChart1"/>
    <dgm:cxn modelId="{AA8878A2-50A3-40BF-ADB3-67A7F704C15A}" type="presParOf" srcId="{5BF0CE12-8950-47F1-B4AB-4E17A9A1A1FB}" destId="{61106D6B-8DA5-4BE4-A2DA-38B83DD6C2FF}" srcOrd="1" destOrd="0" presId="urn:microsoft.com/office/officeart/2005/8/layout/orgChart1"/>
    <dgm:cxn modelId="{2A3403E5-9638-420B-A4EB-D6AC308A7912}" type="presParOf" srcId="{61106D6B-8DA5-4BE4-A2DA-38B83DD6C2FF}" destId="{092A7EB8-65DB-4D15-9713-965934D05954}" srcOrd="0" destOrd="0" presId="urn:microsoft.com/office/officeart/2005/8/layout/orgChart1"/>
    <dgm:cxn modelId="{890F111E-0A1B-41E4-9A97-5D7A2FC3226D}" type="presParOf" srcId="{61106D6B-8DA5-4BE4-A2DA-38B83DD6C2FF}" destId="{05569618-5C87-4015-B397-FE1793FB4D88}" srcOrd="1" destOrd="0" presId="urn:microsoft.com/office/officeart/2005/8/layout/orgChart1"/>
    <dgm:cxn modelId="{1324E683-7BF5-44AF-AD2E-94C4A33FA375}" type="presParOf" srcId="{05569618-5C87-4015-B397-FE1793FB4D88}" destId="{D98DD2A6-7C7D-4D22-BA6C-1531D45A4F6E}" srcOrd="0" destOrd="0" presId="urn:microsoft.com/office/officeart/2005/8/layout/orgChart1"/>
    <dgm:cxn modelId="{1A73E040-3A27-419D-BD0F-A14DC2536965}" type="presParOf" srcId="{D98DD2A6-7C7D-4D22-BA6C-1531D45A4F6E}" destId="{1A7CAD9E-5339-43F6-8E64-F7122F744592}" srcOrd="0" destOrd="0" presId="urn:microsoft.com/office/officeart/2005/8/layout/orgChart1"/>
    <dgm:cxn modelId="{B057AF49-6D11-4E6B-92FB-BC917D7633D5}" type="presParOf" srcId="{D98DD2A6-7C7D-4D22-BA6C-1531D45A4F6E}" destId="{3E35F573-B8DB-4497-87DD-B3FBDF20AC66}" srcOrd="1" destOrd="0" presId="urn:microsoft.com/office/officeart/2005/8/layout/orgChart1"/>
    <dgm:cxn modelId="{49C28A9E-133F-44D7-B303-D2C9C3AE552C}" type="presParOf" srcId="{05569618-5C87-4015-B397-FE1793FB4D88}" destId="{D5184516-EF80-490F-8E25-5B578A699978}" srcOrd="1" destOrd="0" presId="urn:microsoft.com/office/officeart/2005/8/layout/orgChart1"/>
    <dgm:cxn modelId="{32D0177B-F105-43B4-8C81-B5684C900873}" type="presParOf" srcId="{05569618-5C87-4015-B397-FE1793FB4D88}" destId="{05C64004-87F1-452D-AA63-209343F5B03C}" srcOrd="2" destOrd="0" presId="urn:microsoft.com/office/officeart/2005/8/layout/orgChart1"/>
    <dgm:cxn modelId="{DEB8E319-E152-4A64-ABB9-8DCB936A4D4F}" type="presParOf" srcId="{61106D6B-8DA5-4BE4-A2DA-38B83DD6C2FF}" destId="{90FADBB2-348C-499C-934D-7E0234ABB7DC}" srcOrd="2" destOrd="0" presId="urn:microsoft.com/office/officeart/2005/8/layout/orgChart1"/>
    <dgm:cxn modelId="{9FA6DA85-7D66-49C1-93D0-555FF3A5C1F2}" type="presParOf" srcId="{61106D6B-8DA5-4BE4-A2DA-38B83DD6C2FF}" destId="{10D2E84D-5597-4DE1-BA1B-0BE3C5AEB34E}" srcOrd="3" destOrd="0" presId="urn:microsoft.com/office/officeart/2005/8/layout/orgChart1"/>
    <dgm:cxn modelId="{638DE586-74D6-4E36-A464-9ADB83DBC077}" type="presParOf" srcId="{10D2E84D-5597-4DE1-BA1B-0BE3C5AEB34E}" destId="{985130F2-DE60-42F6-ABC9-6104CEDF5B53}" srcOrd="0" destOrd="0" presId="urn:microsoft.com/office/officeart/2005/8/layout/orgChart1"/>
    <dgm:cxn modelId="{F866DE8D-FF85-4BE1-AB48-29CE155E4191}" type="presParOf" srcId="{985130F2-DE60-42F6-ABC9-6104CEDF5B53}" destId="{AAE0C62C-3265-4AA3-AE17-94AC6569D7F5}" srcOrd="0" destOrd="0" presId="urn:microsoft.com/office/officeart/2005/8/layout/orgChart1"/>
    <dgm:cxn modelId="{3D79D2E9-38F9-4E29-A9A0-30ABA87A3AEB}" type="presParOf" srcId="{985130F2-DE60-42F6-ABC9-6104CEDF5B53}" destId="{54F12044-88FD-4CB9-8717-67B2B8221EEE}" srcOrd="1" destOrd="0" presId="urn:microsoft.com/office/officeart/2005/8/layout/orgChart1"/>
    <dgm:cxn modelId="{F0B4D36F-7DC7-44F8-B505-88518E93024A}" type="presParOf" srcId="{10D2E84D-5597-4DE1-BA1B-0BE3C5AEB34E}" destId="{85F108E1-A224-4094-858F-F0AE879E75F7}" srcOrd="1" destOrd="0" presId="urn:microsoft.com/office/officeart/2005/8/layout/orgChart1"/>
    <dgm:cxn modelId="{B0FB3412-8BA3-4ACC-8971-CA6FCFDF5A5D}" type="presParOf" srcId="{10D2E84D-5597-4DE1-BA1B-0BE3C5AEB34E}" destId="{B02F4BE6-F1C7-41AD-B24C-B94210614A99}" srcOrd="2" destOrd="0" presId="urn:microsoft.com/office/officeart/2005/8/layout/orgChart1"/>
    <dgm:cxn modelId="{728065C0-BC62-42CF-986F-1949725835A5}" type="presParOf" srcId="{5BF0CE12-8950-47F1-B4AB-4E17A9A1A1FB}" destId="{E1F3638B-7DAC-4FD5-8786-EC03784045D3}" srcOrd="2" destOrd="0" presId="urn:microsoft.com/office/officeart/2005/8/layout/orgChart1"/>
    <dgm:cxn modelId="{653936FF-DC0E-4600-B28D-DCF82FC740DD}" type="presParOf" srcId="{CA462AD3-B565-4D9A-B684-3F702671922E}" destId="{602E2331-13C1-4BB3-9BF4-CACA94D677F6}" srcOrd="2" destOrd="0" presId="urn:microsoft.com/office/officeart/2005/8/layout/orgChart1"/>
    <dgm:cxn modelId="{4566B92F-02E1-4210-BDC0-E7E466760F62}" type="presParOf" srcId="{CA462AD3-B565-4D9A-B684-3F702671922E}" destId="{E65264D9-5BCC-4F14-A26A-F13759A1C442}" srcOrd="3" destOrd="0" presId="urn:microsoft.com/office/officeart/2005/8/layout/orgChart1"/>
    <dgm:cxn modelId="{D0C8CD6B-BCEB-4D2E-813E-45A9BA7FC99B}" type="presParOf" srcId="{E65264D9-5BCC-4F14-A26A-F13759A1C442}" destId="{65521D0F-B3E1-449D-A379-F7D0E5EA3AA8}" srcOrd="0" destOrd="0" presId="urn:microsoft.com/office/officeart/2005/8/layout/orgChart1"/>
    <dgm:cxn modelId="{7A4D40EB-C9BE-4DEB-8F62-576ACF396A1A}" type="presParOf" srcId="{65521D0F-B3E1-449D-A379-F7D0E5EA3AA8}" destId="{693A74BA-5E54-47B7-86A9-A64D146D9A09}" srcOrd="0" destOrd="0" presId="urn:microsoft.com/office/officeart/2005/8/layout/orgChart1"/>
    <dgm:cxn modelId="{DFDC1C0D-C73D-4FB4-B304-759C56B5A5DB}" type="presParOf" srcId="{65521D0F-B3E1-449D-A379-F7D0E5EA3AA8}" destId="{40E86FF6-1EA4-44D9-BA56-594591EAA8A6}" srcOrd="1" destOrd="0" presId="urn:microsoft.com/office/officeart/2005/8/layout/orgChart1"/>
    <dgm:cxn modelId="{890C9077-16B2-43D6-AF1E-952E70D20849}" type="presParOf" srcId="{E65264D9-5BCC-4F14-A26A-F13759A1C442}" destId="{2992E423-A5F4-4F4E-B2B3-565361398764}" srcOrd="1" destOrd="0" presId="urn:microsoft.com/office/officeart/2005/8/layout/orgChart1"/>
    <dgm:cxn modelId="{56E754CE-F45B-4B40-8009-6BB7992A5B39}" type="presParOf" srcId="{E65264D9-5BCC-4F14-A26A-F13759A1C442}" destId="{CBCD1912-8C1A-435C-9595-71D0C495EB98}" srcOrd="2" destOrd="0" presId="urn:microsoft.com/office/officeart/2005/8/layout/orgChart1"/>
    <dgm:cxn modelId="{AB761E21-F33C-493E-851B-48723BD90ED8}" type="presParOf" srcId="{CA462AD3-B565-4D9A-B684-3F702671922E}" destId="{2E6BAB13-A7FB-4F65-85F1-999564839247}" srcOrd="4" destOrd="0" presId="urn:microsoft.com/office/officeart/2005/8/layout/orgChart1"/>
    <dgm:cxn modelId="{88152559-9DD5-4C95-81A1-8A7FA8918520}" type="presParOf" srcId="{CA462AD3-B565-4D9A-B684-3F702671922E}" destId="{67A4C731-5487-49DF-9933-07C6B2F49411}" srcOrd="5" destOrd="0" presId="urn:microsoft.com/office/officeart/2005/8/layout/orgChart1"/>
    <dgm:cxn modelId="{D1A48A79-52A8-4F9F-8C3E-C900D5C3565B}" type="presParOf" srcId="{67A4C731-5487-49DF-9933-07C6B2F49411}" destId="{64BDE4CE-B72F-4BCF-B8CA-1C939F378C83}" srcOrd="0" destOrd="0" presId="urn:microsoft.com/office/officeart/2005/8/layout/orgChart1"/>
    <dgm:cxn modelId="{9CBFF639-A09F-49CC-9177-60881C5CA9D3}" type="presParOf" srcId="{64BDE4CE-B72F-4BCF-B8CA-1C939F378C83}" destId="{3E406804-2F70-4EBB-A940-86121BF0941A}" srcOrd="0" destOrd="0" presId="urn:microsoft.com/office/officeart/2005/8/layout/orgChart1"/>
    <dgm:cxn modelId="{921AE98E-971E-41D8-A560-703275EA8496}" type="presParOf" srcId="{64BDE4CE-B72F-4BCF-B8CA-1C939F378C83}" destId="{8704F6F5-3A45-49EC-962F-F70172F6840B}" srcOrd="1" destOrd="0" presId="urn:microsoft.com/office/officeart/2005/8/layout/orgChart1"/>
    <dgm:cxn modelId="{28387503-A4E3-46E2-A138-A2F9B28FAFF9}" type="presParOf" srcId="{67A4C731-5487-49DF-9933-07C6B2F49411}" destId="{AA3BACB8-1E1A-4A32-888E-2F204AA6F27A}" srcOrd="1" destOrd="0" presId="urn:microsoft.com/office/officeart/2005/8/layout/orgChart1"/>
    <dgm:cxn modelId="{ACBCF519-32FA-410E-8E85-1B620056C704}" type="presParOf" srcId="{67A4C731-5487-49DF-9933-07C6B2F49411}" destId="{E00E6B5A-B7C2-4761-94E9-3B1CACA254F4}" srcOrd="2" destOrd="0" presId="urn:microsoft.com/office/officeart/2005/8/layout/orgChart1"/>
    <dgm:cxn modelId="{F86F131F-265A-4E40-AE9E-1963F4905E5A}" type="presParOf" srcId="{CA462AD3-B565-4D9A-B684-3F702671922E}" destId="{A0A3DD4A-079D-4211-8D4A-384E69D38B56}" srcOrd="6" destOrd="0" presId="urn:microsoft.com/office/officeart/2005/8/layout/orgChart1"/>
    <dgm:cxn modelId="{E107598C-1586-4A74-80B7-462D040EBC93}" type="presParOf" srcId="{CA462AD3-B565-4D9A-B684-3F702671922E}" destId="{8AF1BA2F-19B1-40CA-8257-FD78EEA93348}" srcOrd="7" destOrd="0" presId="urn:microsoft.com/office/officeart/2005/8/layout/orgChart1"/>
    <dgm:cxn modelId="{D1D14A66-43C9-4069-82A4-E6AEAC38B110}" type="presParOf" srcId="{8AF1BA2F-19B1-40CA-8257-FD78EEA93348}" destId="{68A354EE-89CA-4B0B-BFF8-7E8874019286}" srcOrd="0" destOrd="0" presId="urn:microsoft.com/office/officeart/2005/8/layout/orgChart1"/>
    <dgm:cxn modelId="{66770542-1684-496C-B90E-BF075A6663A1}" type="presParOf" srcId="{68A354EE-89CA-4B0B-BFF8-7E8874019286}" destId="{470995F0-D9A7-441E-8C2B-3C47210887AE}" srcOrd="0" destOrd="0" presId="urn:microsoft.com/office/officeart/2005/8/layout/orgChart1"/>
    <dgm:cxn modelId="{70EB4B19-DDB1-47C7-AFC0-5667DE062BFB}" type="presParOf" srcId="{68A354EE-89CA-4B0B-BFF8-7E8874019286}" destId="{7FD2EF77-A4E5-4035-9519-5C7DC94D1E38}" srcOrd="1" destOrd="0" presId="urn:microsoft.com/office/officeart/2005/8/layout/orgChart1"/>
    <dgm:cxn modelId="{731970F9-02A5-49DE-B65D-CE76CAD61881}" type="presParOf" srcId="{8AF1BA2F-19B1-40CA-8257-FD78EEA93348}" destId="{3DD24BAD-7DC7-4D08-9796-F52B352C7F41}" srcOrd="1" destOrd="0" presId="urn:microsoft.com/office/officeart/2005/8/layout/orgChart1"/>
    <dgm:cxn modelId="{FB5D9BFE-0610-48DE-A987-AC4E7938EB49}" type="presParOf" srcId="{8AF1BA2F-19B1-40CA-8257-FD78EEA93348}" destId="{CCA3C462-F687-4880-B2A4-3E4980692414}" srcOrd="2" destOrd="0" presId="urn:microsoft.com/office/officeart/2005/8/layout/orgChart1"/>
    <dgm:cxn modelId="{71723CEA-C163-4810-AAA8-A2B128813349}" type="presParOf" srcId="{CA462AD3-B565-4D9A-B684-3F702671922E}" destId="{6019D00C-2DD3-4EDD-B629-7B6220DE8AB6}" srcOrd="8" destOrd="0" presId="urn:microsoft.com/office/officeart/2005/8/layout/orgChart1"/>
    <dgm:cxn modelId="{E6ED7AC7-5FF8-4EB8-85DC-984989E238BD}" type="presParOf" srcId="{CA462AD3-B565-4D9A-B684-3F702671922E}" destId="{1C7433AE-CD76-422C-A190-2A64447F3D87}" srcOrd="9" destOrd="0" presId="urn:microsoft.com/office/officeart/2005/8/layout/orgChart1"/>
    <dgm:cxn modelId="{F1A71337-1C67-4168-9F72-9780F84C7D93}" type="presParOf" srcId="{1C7433AE-CD76-422C-A190-2A64447F3D87}" destId="{201C9BCB-2837-42A0-AEEC-89112E4BF6E0}" srcOrd="0" destOrd="0" presId="urn:microsoft.com/office/officeart/2005/8/layout/orgChart1"/>
    <dgm:cxn modelId="{321BAF1C-1ADF-43B4-8C89-063BE2D3C744}" type="presParOf" srcId="{201C9BCB-2837-42A0-AEEC-89112E4BF6E0}" destId="{22850415-31A2-43B3-8019-BA1DEC434E23}" srcOrd="0" destOrd="0" presId="urn:microsoft.com/office/officeart/2005/8/layout/orgChart1"/>
    <dgm:cxn modelId="{249C932B-F30C-453C-B287-AF185EF714D4}" type="presParOf" srcId="{201C9BCB-2837-42A0-AEEC-89112E4BF6E0}" destId="{D0CD7594-AA16-4151-8D32-12483A909702}" srcOrd="1" destOrd="0" presId="urn:microsoft.com/office/officeart/2005/8/layout/orgChart1"/>
    <dgm:cxn modelId="{4A453953-A39E-4ADF-BAFA-63ECA9737737}" type="presParOf" srcId="{1C7433AE-CD76-422C-A190-2A64447F3D87}" destId="{A56C235E-4102-4EEA-B63B-F7679DEF0757}" srcOrd="1" destOrd="0" presId="urn:microsoft.com/office/officeart/2005/8/layout/orgChart1"/>
    <dgm:cxn modelId="{49928483-FAAF-4ED9-BA5E-E9D7CC106B59}" type="presParOf" srcId="{1C7433AE-CD76-422C-A190-2A64447F3D87}" destId="{75975AD7-3459-4B3F-8764-59331ADBF4C4}" srcOrd="2" destOrd="0" presId="urn:microsoft.com/office/officeart/2005/8/layout/orgChart1"/>
    <dgm:cxn modelId="{AF65EFC5-72B3-4620-85DA-503351597EFB}" type="presParOf" srcId="{AE9259FB-4ED6-46A4-A872-430ECB367053}" destId="{06490983-8808-4D57-A0B7-129926ED6ABC}" srcOrd="2" destOrd="0" presId="urn:microsoft.com/office/officeart/2005/8/layout/orgChart1"/>
    <dgm:cxn modelId="{AC2CB6A5-7625-4A8C-995B-958AD39F8617}" type="presParOf" srcId="{B53DA2B4-0AAE-47E6-B66C-C86B47068F22}" destId="{98103316-F1B0-4E3A-8371-3B709AED0E71}" srcOrd="8" destOrd="0" presId="urn:microsoft.com/office/officeart/2005/8/layout/orgChart1"/>
    <dgm:cxn modelId="{1D64D1D8-237E-4BF2-9FB4-99D8CD0BF723}" type="presParOf" srcId="{B53DA2B4-0AAE-47E6-B66C-C86B47068F22}" destId="{C30D835C-E41B-460E-AAC5-9AAA72C0C697}" srcOrd="9" destOrd="0" presId="urn:microsoft.com/office/officeart/2005/8/layout/orgChart1"/>
    <dgm:cxn modelId="{D5587894-91E5-439D-B2B4-0FB2083324E5}" type="presParOf" srcId="{C30D835C-E41B-460E-AAC5-9AAA72C0C697}" destId="{E6EE58A0-F597-47BD-AB76-76568B24C7CB}" srcOrd="0" destOrd="0" presId="urn:microsoft.com/office/officeart/2005/8/layout/orgChart1"/>
    <dgm:cxn modelId="{826B9A60-3B29-4DC4-9AD9-37AAF0690BEA}" type="presParOf" srcId="{E6EE58A0-F597-47BD-AB76-76568B24C7CB}" destId="{321BECB2-8802-473F-BD7C-427A6532EB74}" srcOrd="0" destOrd="0" presId="urn:microsoft.com/office/officeart/2005/8/layout/orgChart1"/>
    <dgm:cxn modelId="{68A8843D-5F16-42DE-A244-C315E8F238D4}" type="presParOf" srcId="{E6EE58A0-F597-47BD-AB76-76568B24C7CB}" destId="{8B05E2C5-F733-4A81-A258-6AF664A88FA4}" srcOrd="1" destOrd="0" presId="urn:microsoft.com/office/officeart/2005/8/layout/orgChart1"/>
    <dgm:cxn modelId="{CD2B3F36-FC0F-4FDC-8F1A-51F3A822D1F1}" type="presParOf" srcId="{C30D835C-E41B-460E-AAC5-9AAA72C0C697}" destId="{B682DC3A-04D1-4B20-9846-A565CDEB19BD}" srcOrd="1" destOrd="0" presId="urn:microsoft.com/office/officeart/2005/8/layout/orgChart1"/>
    <dgm:cxn modelId="{13BD252B-1989-48F1-842D-00D1D8CED220}" type="presParOf" srcId="{B682DC3A-04D1-4B20-9846-A565CDEB19BD}" destId="{2EC03466-6334-4651-9A95-7E7DFA2E4805}" srcOrd="0" destOrd="0" presId="urn:microsoft.com/office/officeart/2005/8/layout/orgChart1"/>
    <dgm:cxn modelId="{8C5CDD3F-0B8B-4120-B363-75BFA158D342}" type="presParOf" srcId="{B682DC3A-04D1-4B20-9846-A565CDEB19BD}" destId="{3B54F081-162A-40B3-A08A-DB67287FD348}" srcOrd="1" destOrd="0" presId="urn:microsoft.com/office/officeart/2005/8/layout/orgChart1"/>
    <dgm:cxn modelId="{D891E3B8-1499-4FEB-B583-A3AA240F9F7F}" type="presParOf" srcId="{3B54F081-162A-40B3-A08A-DB67287FD348}" destId="{760EB324-640E-4027-B5B6-AB72FD41892A}" srcOrd="0" destOrd="0" presId="urn:microsoft.com/office/officeart/2005/8/layout/orgChart1"/>
    <dgm:cxn modelId="{7FF31220-FA15-42CF-8FD2-D0E52995BB62}" type="presParOf" srcId="{760EB324-640E-4027-B5B6-AB72FD41892A}" destId="{9EDE99AA-48AE-48FC-A82D-8817ABAAB30D}" srcOrd="0" destOrd="0" presId="urn:microsoft.com/office/officeart/2005/8/layout/orgChart1"/>
    <dgm:cxn modelId="{382A4C78-77AD-47AE-8652-D1AE5C55BAAC}" type="presParOf" srcId="{760EB324-640E-4027-B5B6-AB72FD41892A}" destId="{4ED0E83C-6440-4690-B2AE-F7D62B332372}" srcOrd="1" destOrd="0" presId="urn:microsoft.com/office/officeart/2005/8/layout/orgChart1"/>
    <dgm:cxn modelId="{01E8B4B3-3290-4280-9980-EC58D4E70137}" type="presParOf" srcId="{3B54F081-162A-40B3-A08A-DB67287FD348}" destId="{562E4439-AE85-4397-828D-D849EF286EA6}" srcOrd="1" destOrd="0" presId="urn:microsoft.com/office/officeart/2005/8/layout/orgChart1"/>
    <dgm:cxn modelId="{ADBED18E-6AB9-4640-A3FA-36E45037EBB2}" type="presParOf" srcId="{562E4439-AE85-4397-828D-D849EF286EA6}" destId="{E7DEBBC3-0DDF-4B52-A4D9-76BAFBD14A41}" srcOrd="0" destOrd="0" presId="urn:microsoft.com/office/officeart/2005/8/layout/orgChart1"/>
    <dgm:cxn modelId="{A77D0B97-5670-4FFE-8C95-AF57E5439BD5}" type="presParOf" srcId="{562E4439-AE85-4397-828D-D849EF286EA6}" destId="{5DBDBE2E-7D7D-4440-9803-46AF996213EB}" srcOrd="1" destOrd="0" presId="urn:microsoft.com/office/officeart/2005/8/layout/orgChart1"/>
    <dgm:cxn modelId="{5BC7EDC7-BA4D-4B74-B427-A536103CF8AD}" type="presParOf" srcId="{5DBDBE2E-7D7D-4440-9803-46AF996213EB}" destId="{53B4CFD3-BA07-48C5-8FF3-61BCEFB08A84}" srcOrd="0" destOrd="0" presId="urn:microsoft.com/office/officeart/2005/8/layout/orgChart1"/>
    <dgm:cxn modelId="{51C02B2D-74A2-4026-BD26-1C43E6FBBF87}" type="presParOf" srcId="{53B4CFD3-BA07-48C5-8FF3-61BCEFB08A84}" destId="{1EFBFA3E-152E-412F-B063-EC280DDB3BA8}" srcOrd="0" destOrd="0" presId="urn:microsoft.com/office/officeart/2005/8/layout/orgChart1"/>
    <dgm:cxn modelId="{F73C40BC-474E-4784-B075-8A10DB692170}" type="presParOf" srcId="{53B4CFD3-BA07-48C5-8FF3-61BCEFB08A84}" destId="{E2DECF6B-6D05-4789-8C2C-7F61D672C650}" srcOrd="1" destOrd="0" presId="urn:microsoft.com/office/officeart/2005/8/layout/orgChart1"/>
    <dgm:cxn modelId="{1CE0D7B9-A2A0-4275-AB6B-6045A7392039}" type="presParOf" srcId="{5DBDBE2E-7D7D-4440-9803-46AF996213EB}" destId="{32C10B76-9467-4C0E-AB5F-723CA9E5EC16}" srcOrd="1" destOrd="0" presId="urn:microsoft.com/office/officeart/2005/8/layout/orgChart1"/>
    <dgm:cxn modelId="{69D1CFC9-462A-44F8-A26E-66BD8FC224B3}" type="presParOf" srcId="{32C10B76-9467-4C0E-AB5F-723CA9E5EC16}" destId="{D4FA9F36-F915-4AD0-A7EE-EF88DB31F2C4}" srcOrd="0" destOrd="0" presId="urn:microsoft.com/office/officeart/2005/8/layout/orgChart1"/>
    <dgm:cxn modelId="{9FE8C2A5-05DA-427F-9EFB-AC44342538B2}" type="presParOf" srcId="{32C10B76-9467-4C0E-AB5F-723CA9E5EC16}" destId="{92AE6EC8-5892-41A0-835B-2D45087E2313}" srcOrd="1" destOrd="0" presId="urn:microsoft.com/office/officeart/2005/8/layout/orgChart1"/>
    <dgm:cxn modelId="{9856F242-6BCF-443A-87C5-7234B051D3DD}" type="presParOf" srcId="{92AE6EC8-5892-41A0-835B-2D45087E2313}" destId="{75790B52-08C9-446D-9C0B-85818A62E4D2}" srcOrd="0" destOrd="0" presId="urn:microsoft.com/office/officeart/2005/8/layout/orgChart1"/>
    <dgm:cxn modelId="{415F50C5-B97E-4E03-AC9A-5BF0C6C57285}" type="presParOf" srcId="{75790B52-08C9-446D-9C0B-85818A62E4D2}" destId="{07F93F11-71E3-4FDA-816C-BB3E348F3103}" srcOrd="0" destOrd="0" presId="urn:microsoft.com/office/officeart/2005/8/layout/orgChart1"/>
    <dgm:cxn modelId="{AD5574D3-95DD-4DE0-AB80-3461BB98E6A1}" type="presParOf" srcId="{75790B52-08C9-446D-9C0B-85818A62E4D2}" destId="{DD892A93-F2F2-4F1B-9035-C91826664A5F}" srcOrd="1" destOrd="0" presId="urn:microsoft.com/office/officeart/2005/8/layout/orgChart1"/>
    <dgm:cxn modelId="{202307CC-7AB3-4284-BDC3-E1ED561ABCC5}" type="presParOf" srcId="{92AE6EC8-5892-41A0-835B-2D45087E2313}" destId="{C286EBC3-FB35-476D-996F-D4828D9DD0DC}" srcOrd="1" destOrd="0" presId="urn:microsoft.com/office/officeart/2005/8/layout/orgChart1"/>
    <dgm:cxn modelId="{3999D2DB-27AD-4BF3-AA54-C74966E196EB}" type="presParOf" srcId="{92AE6EC8-5892-41A0-835B-2D45087E2313}" destId="{CE3EEB9B-3CC0-4D5A-9F9E-FF450CB56923}" srcOrd="2" destOrd="0" presId="urn:microsoft.com/office/officeart/2005/8/layout/orgChart1"/>
    <dgm:cxn modelId="{B70FF8AF-59DB-471E-BA17-5995A4DF8844}" type="presParOf" srcId="{5DBDBE2E-7D7D-4440-9803-46AF996213EB}" destId="{F9D4C55A-3B29-4CD8-9F99-600667CC64F3}" srcOrd="2" destOrd="0" presId="urn:microsoft.com/office/officeart/2005/8/layout/orgChart1"/>
    <dgm:cxn modelId="{BB20A271-BDD5-478A-8227-0C27A6CDD699}" type="presParOf" srcId="{3B54F081-162A-40B3-A08A-DB67287FD348}" destId="{5835B9FA-B348-4836-BE9C-D2763E067904}" srcOrd="2" destOrd="0" presId="urn:microsoft.com/office/officeart/2005/8/layout/orgChart1"/>
    <dgm:cxn modelId="{6ABB30F3-FFE4-4BF8-B07C-A714173F5C8E}" type="presParOf" srcId="{B682DC3A-04D1-4B20-9846-A565CDEB19BD}" destId="{E9640F85-ADEF-42AD-BF99-DD846FA4AACF}" srcOrd="2" destOrd="0" presId="urn:microsoft.com/office/officeart/2005/8/layout/orgChart1"/>
    <dgm:cxn modelId="{6B864B6D-6D10-4DEE-B8AF-25731AE94C7F}" type="presParOf" srcId="{B682DC3A-04D1-4B20-9846-A565CDEB19BD}" destId="{9D63704B-31AC-41EC-9772-6AEA1B1BDA8C}" srcOrd="3" destOrd="0" presId="urn:microsoft.com/office/officeart/2005/8/layout/orgChart1"/>
    <dgm:cxn modelId="{9717B436-3DBF-4754-B689-9574A9937534}" type="presParOf" srcId="{9D63704B-31AC-41EC-9772-6AEA1B1BDA8C}" destId="{BB00F613-B17C-45EA-897D-0F8F1716AE6F}" srcOrd="0" destOrd="0" presId="urn:microsoft.com/office/officeart/2005/8/layout/orgChart1"/>
    <dgm:cxn modelId="{8131644A-C9DA-48FE-9DA1-A5C0B6717AE4}" type="presParOf" srcId="{BB00F613-B17C-45EA-897D-0F8F1716AE6F}" destId="{CA0B1C3A-0C89-45EF-81FE-A8B27F9A299E}" srcOrd="0" destOrd="0" presId="urn:microsoft.com/office/officeart/2005/8/layout/orgChart1"/>
    <dgm:cxn modelId="{67241D89-C66E-4088-9A6D-20E9AAF1BC66}" type="presParOf" srcId="{BB00F613-B17C-45EA-897D-0F8F1716AE6F}" destId="{630C8904-6FB2-41B7-A62D-ACD0DDA8313C}" srcOrd="1" destOrd="0" presId="urn:microsoft.com/office/officeart/2005/8/layout/orgChart1"/>
    <dgm:cxn modelId="{10D1B6FF-8FDB-4A85-8572-EBCACFA4BE86}" type="presParOf" srcId="{9D63704B-31AC-41EC-9772-6AEA1B1BDA8C}" destId="{EA92F440-AEBD-4170-AE65-E572B63F3D74}" srcOrd="1" destOrd="0" presId="urn:microsoft.com/office/officeart/2005/8/layout/orgChart1"/>
    <dgm:cxn modelId="{EE08B96D-B863-413F-83B0-5BEC4382CE45}" type="presParOf" srcId="{EA92F440-AEBD-4170-AE65-E572B63F3D74}" destId="{51EE186C-0A84-45C0-A3B4-2B66CD3EB255}" srcOrd="0" destOrd="0" presId="urn:microsoft.com/office/officeart/2005/8/layout/orgChart1"/>
    <dgm:cxn modelId="{481F2A98-2FA7-4603-95E9-589D118FE824}" type="presParOf" srcId="{EA92F440-AEBD-4170-AE65-E572B63F3D74}" destId="{E3A6DD0B-A519-4446-A415-4874C3104955}" srcOrd="1" destOrd="0" presId="urn:microsoft.com/office/officeart/2005/8/layout/orgChart1"/>
    <dgm:cxn modelId="{37542968-779C-4719-85EA-1DB3EC3E9264}" type="presParOf" srcId="{E3A6DD0B-A519-4446-A415-4874C3104955}" destId="{D7EFD41F-1147-4D28-8E37-1EC0D4982E83}" srcOrd="0" destOrd="0" presId="urn:microsoft.com/office/officeart/2005/8/layout/orgChart1"/>
    <dgm:cxn modelId="{454DF368-DC82-48AE-A659-410ACCBF4F02}" type="presParOf" srcId="{D7EFD41F-1147-4D28-8E37-1EC0D4982E83}" destId="{FD709827-B823-42C7-99E5-4F0C876B50A8}" srcOrd="0" destOrd="0" presId="urn:microsoft.com/office/officeart/2005/8/layout/orgChart1"/>
    <dgm:cxn modelId="{D1C3AD89-7DD9-45D4-A328-D83893B252DC}" type="presParOf" srcId="{D7EFD41F-1147-4D28-8E37-1EC0D4982E83}" destId="{4EE119FA-FAAD-4000-BD06-6267762D55F9}" srcOrd="1" destOrd="0" presId="urn:microsoft.com/office/officeart/2005/8/layout/orgChart1"/>
    <dgm:cxn modelId="{BECC048E-42BB-495B-9AE6-0594273909D4}" type="presParOf" srcId="{E3A6DD0B-A519-4446-A415-4874C3104955}" destId="{44E7F19B-106A-4306-89C0-5F7156C98667}" srcOrd="1" destOrd="0" presId="urn:microsoft.com/office/officeart/2005/8/layout/orgChart1"/>
    <dgm:cxn modelId="{9B5FD7D0-20D4-48BF-8189-EFB80089ED66}" type="presParOf" srcId="{44E7F19B-106A-4306-89C0-5F7156C98667}" destId="{7EEBDE34-F95B-4A44-8321-B56812580736}" srcOrd="0" destOrd="0" presId="urn:microsoft.com/office/officeart/2005/8/layout/orgChart1"/>
    <dgm:cxn modelId="{10928F1A-49AD-45F0-A220-9C17CA84EECF}" type="presParOf" srcId="{44E7F19B-106A-4306-89C0-5F7156C98667}" destId="{54761532-7D22-4F46-AE13-A1C8ECEDC030}" srcOrd="1" destOrd="0" presId="urn:microsoft.com/office/officeart/2005/8/layout/orgChart1"/>
    <dgm:cxn modelId="{FB7C8F50-3374-4F24-AAF5-4D15B940CA89}" type="presParOf" srcId="{54761532-7D22-4F46-AE13-A1C8ECEDC030}" destId="{8C641A2D-8282-4D0C-8E5A-C6CABEEBE182}" srcOrd="0" destOrd="0" presId="urn:microsoft.com/office/officeart/2005/8/layout/orgChart1"/>
    <dgm:cxn modelId="{525FEC36-6FCA-4C55-BFEF-2F74939F7C9C}" type="presParOf" srcId="{8C641A2D-8282-4D0C-8E5A-C6CABEEBE182}" destId="{CD3815C0-696D-4F1D-8926-18EFD089F16F}" srcOrd="0" destOrd="0" presId="urn:microsoft.com/office/officeart/2005/8/layout/orgChart1"/>
    <dgm:cxn modelId="{9656D23A-7CDE-4720-B24B-B1538316C847}" type="presParOf" srcId="{8C641A2D-8282-4D0C-8E5A-C6CABEEBE182}" destId="{907AEEB7-2AAE-4155-A80C-E4FC94D3570F}" srcOrd="1" destOrd="0" presId="urn:microsoft.com/office/officeart/2005/8/layout/orgChart1"/>
    <dgm:cxn modelId="{F980373D-22A8-4AEA-8737-5C7E9F978126}" type="presParOf" srcId="{54761532-7D22-4F46-AE13-A1C8ECEDC030}" destId="{ABE3A1E2-3364-4D0B-962C-D00D0E388F2E}" srcOrd="1" destOrd="0" presId="urn:microsoft.com/office/officeart/2005/8/layout/orgChart1"/>
    <dgm:cxn modelId="{B740CE82-1E4A-4DE6-B653-09DB417F8C86}" type="presParOf" srcId="{54761532-7D22-4F46-AE13-A1C8ECEDC030}" destId="{663E1750-C4A8-4F28-8729-8C24181F41B5}" srcOrd="2" destOrd="0" presId="urn:microsoft.com/office/officeart/2005/8/layout/orgChart1"/>
    <dgm:cxn modelId="{DACB75DA-E4B3-4B92-87C0-C220C9F5D316}" type="presParOf" srcId="{E3A6DD0B-A519-4446-A415-4874C3104955}" destId="{1571093C-B640-4E61-9555-116B61A8A91B}" srcOrd="2" destOrd="0" presId="urn:microsoft.com/office/officeart/2005/8/layout/orgChart1"/>
    <dgm:cxn modelId="{D6E1CF95-45A5-48FD-94D8-E241788FE59B}" type="presParOf" srcId="{9D63704B-31AC-41EC-9772-6AEA1B1BDA8C}" destId="{0198DAF8-8200-49B1-BF59-D2988F515E20}" srcOrd="2" destOrd="0" presId="urn:microsoft.com/office/officeart/2005/8/layout/orgChart1"/>
    <dgm:cxn modelId="{7804FED8-81DD-472E-B507-E3FDFB4C8262}" type="presParOf" srcId="{B682DC3A-04D1-4B20-9846-A565CDEB19BD}" destId="{8264CD75-129F-4E59-A6B2-5BA94E93287E}" srcOrd="4" destOrd="0" presId="urn:microsoft.com/office/officeart/2005/8/layout/orgChart1"/>
    <dgm:cxn modelId="{0B86B2D7-FE3C-4DB0-B34D-A8AD9946F6BE}" type="presParOf" srcId="{B682DC3A-04D1-4B20-9846-A565CDEB19BD}" destId="{3A6978F3-83C2-43F6-975D-46F9727B48F5}" srcOrd="5" destOrd="0" presId="urn:microsoft.com/office/officeart/2005/8/layout/orgChart1"/>
    <dgm:cxn modelId="{100E14AC-D513-4EB0-98FF-616312B3B144}" type="presParOf" srcId="{3A6978F3-83C2-43F6-975D-46F9727B48F5}" destId="{B7AB9341-C160-4195-A727-084281A28973}" srcOrd="0" destOrd="0" presId="urn:microsoft.com/office/officeart/2005/8/layout/orgChart1"/>
    <dgm:cxn modelId="{E641A515-800F-4D1E-933E-EEA132A00E55}" type="presParOf" srcId="{B7AB9341-C160-4195-A727-084281A28973}" destId="{05B88768-7857-459F-A065-EF1F204EEDEA}" srcOrd="0" destOrd="0" presId="urn:microsoft.com/office/officeart/2005/8/layout/orgChart1"/>
    <dgm:cxn modelId="{9E0B5DFF-41BF-453B-BD77-F1863B670DF3}" type="presParOf" srcId="{B7AB9341-C160-4195-A727-084281A28973}" destId="{1CF85554-8EEC-4D5E-8E74-A1718FB67B66}" srcOrd="1" destOrd="0" presId="urn:microsoft.com/office/officeart/2005/8/layout/orgChart1"/>
    <dgm:cxn modelId="{C75C1FB4-3118-4B27-99E4-5EF8C79D2EEF}" type="presParOf" srcId="{3A6978F3-83C2-43F6-975D-46F9727B48F5}" destId="{DC59432D-B3C2-477E-836C-FDE1BDF51BD7}" srcOrd="1" destOrd="0" presId="urn:microsoft.com/office/officeart/2005/8/layout/orgChart1"/>
    <dgm:cxn modelId="{BE835316-5B23-49B3-B5B3-4BA3C31EEF59}" type="presParOf" srcId="{DC59432D-B3C2-477E-836C-FDE1BDF51BD7}" destId="{6C91A3EE-7AAE-41D2-B157-57B4A1122542}" srcOrd="0" destOrd="0" presId="urn:microsoft.com/office/officeart/2005/8/layout/orgChart1"/>
    <dgm:cxn modelId="{02ECE97A-64F3-43EC-AF6F-B5484DC5EA88}" type="presParOf" srcId="{DC59432D-B3C2-477E-836C-FDE1BDF51BD7}" destId="{BEE3B931-BDA5-4D1B-BA66-272C5536F32B}" srcOrd="1" destOrd="0" presId="urn:microsoft.com/office/officeart/2005/8/layout/orgChart1"/>
    <dgm:cxn modelId="{29E1017A-91EF-430D-99B5-B2E8A3FAB72B}" type="presParOf" srcId="{BEE3B931-BDA5-4D1B-BA66-272C5536F32B}" destId="{F36C7B40-8DB1-4D6F-8E6F-BE76379E1C81}" srcOrd="0" destOrd="0" presId="urn:microsoft.com/office/officeart/2005/8/layout/orgChart1"/>
    <dgm:cxn modelId="{A9A34755-109F-4024-AC83-80485000C480}" type="presParOf" srcId="{F36C7B40-8DB1-4D6F-8E6F-BE76379E1C81}" destId="{ACDEBD9B-611C-411A-885A-15CE3F3315BC}" srcOrd="0" destOrd="0" presId="urn:microsoft.com/office/officeart/2005/8/layout/orgChart1"/>
    <dgm:cxn modelId="{B800205F-E2A6-46CB-806A-31DB5A218B62}" type="presParOf" srcId="{F36C7B40-8DB1-4D6F-8E6F-BE76379E1C81}" destId="{0AB9BDE0-14FD-46AF-9249-52A7E722B646}" srcOrd="1" destOrd="0" presId="urn:microsoft.com/office/officeart/2005/8/layout/orgChart1"/>
    <dgm:cxn modelId="{257E6596-15A6-471F-AAEF-72AD116B9100}" type="presParOf" srcId="{BEE3B931-BDA5-4D1B-BA66-272C5536F32B}" destId="{9D546EE5-61B3-43EA-A03A-56A543EE3DD2}" srcOrd="1" destOrd="0" presId="urn:microsoft.com/office/officeart/2005/8/layout/orgChart1"/>
    <dgm:cxn modelId="{171730C3-9A7E-4024-9A6E-98D6D100A68A}" type="presParOf" srcId="{9D546EE5-61B3-43EA-A03A-56A543EE3DD2}" destId="{9A2F3ECB-94A2-4867-ADF6-A829543E2D4B}" srcOrd="0" destOrd="0" presId="urn:microsoft.com/office/officeart/2005/8/layout/orgChart1"/>
    <dgm:cxn modelId="{20B5B43D-41C0-4A0A-A4FA-92B9C032E2FF}" type="presParOf" srcId="{9D546EE5-61B3-43EA-A03A-56A543EE3DD2}" destId="{CEF7CB79-BEAF-45E4-AD19-2FB749224E54}" srcOrd="1" destOrd="0" presId="urn:microsoft.com/office/officeart/2005/8/layout/orgChart1"/>
    <dgm:cxn modelId="{B736D86A-0DBA-49D3-B00E-5350B3E40687}" type="presParOf" srcId="{CEF7CB79-BEAF-45E4-AD19-2FB749224E54}" destId="{4FD7CC2D-8DFF-4137-A287-333BBB2263BA}" srcOrd="0" destOrd="0" presId="urn:microsoft.com/office/officeart/2005/8/layout/orgChart1"/>
    <dgm:cxn modelId="{08D288CE-37C1-4D04-BAD9-188DCD199222}" type="presParOf" srcId="{4FD7CC2D-8DFF-4137-A287-333BBB2263BA}" destId="{D23EB186-4C45-44A9-B70B-14E8B6CDC239}" srcOrd="0" destOrd="0" presId="urn:microsoft.com/office/officeart/2005/8/layout/orgChart1"/>
    <dgm:cxn modelId="{01803A9F-0BAA-4009-A354-E909E814D2CD}" type="presParOf" srcId="{4FD7CC2D-8DFF-4137-A287-333BBB2263BA}" destId="{931CD951-24C6-4082-BC4C-8AEC7C7C3BE9}" srcOrd="1" destOrd="0" presId="urn:microsoft.com/office/officeart/2005/8/layout/orgChart1"/>
    <dgm:cxn modelId="{26E4868B-E1E1-4F66-8EE3-A99F00C77170}" type="presParOf" srcId="{CEF7CB79-BEAF-45E4-AD19-2FB749224E54}" destId="{609F1A71-7B9F-48E4-A49F-CB40EC596E3D}" srcOrd="1" destOrd="0" presId="urn:microsoft.com/office/officeart/2005/8/layout/orgChart1"/>
    <dgm:cxn modelId="{B631A729-6C6E-4C93-8C02-A7102B661D1C}" type="presParOf" srcId="{CEF7CB79-BEAF-45E4-AD19-2FB749224E54}" destId="{343714B7-B4B3-4FDA-9D9C-3464338D32CC}" srcOrd="2" destOrd="0" presId="urn:microsoft.com/office/officeart/2005/8/layout/orgChart1"/>
    <dgm:cxn modelId="{69B14486-A694-4AC5-B7B8-3567DBC56DCD}" type="presParOf" srcId="{BEE3B931-BDA5-4D1B-BA66-272C5536F32B}" destId="{3695A833-92A5-4228-A94D-C0BBA11DF308}" srcOrd="2" destOrd="0" presId="urn:microsoft.com/office/officeart/2005/8/layout/orgChart1"/>
    <dgm:cxn modelId="{D08CC1BF-E79B-4199-8398-5A83395C33F5}" type="presParOf" srcId="{3A6978F3-83C2-43F6-975D-46F9727B48F5}" destId="{B23E4884-660A-4526-87CF-CC363E785649}" srcOrd="2" destOrd="0" presId="urn:microsoft.com/office/officeart/2005/8/layout/orgChart1"/>
    <dgm:cxn modelId="{F361A848-8CA4-440B-8A44-958ADD7F86E9}" type="presParOf" srcId="{B682DC3A-04D1-4B20-9846-A565CDEB19BD}" destId="{46C37208-7CB1-45FE-98CF-24A799F814F6}" srcOrd="6" destOrd="0" presId="urn:microsoft.com/office/officeart/2005/8/layout/orgChart1"/>
    <dgm:cxn modelId="{89E9EE3A-6FAC-420F-A902-579307BD2F75}" type="presParOf" srcId="{B682DC3A-04D1-4B20-9846-A565CDEB19BD}" destId="{71AFAD66-2C6D-4628-B6B2-3594BF7A76A2}" srcOrd="7" destOrd="0" presId="urn:microsoft.com/office/officeart/2005/8/layout/orgChart1"/>
    <dgm:cxn modelId="{8FFED268-6C3E-46F8-84DA-4927C2771E86}" type="presParOf" srcId="{71AFAD66-2C6D-4628-B6B2-3594BF7A76A2}" destId="{B1D75289-82CF-469F-9A90-F308B62640BB}" srcOrd="0" destOrd="0" presId="urn:microsoft.com/office/officeart/2005/8/layout/orgChart1"/>
    <dgm:cxn modelId="{D51B6566-EC82-4653-BEE3-51A9B52291F5}" type="presParOf" srcId="{B1D75289-82CF-469F-9A90-F308B62640BB}" destId="{57C3870B-ACB4-423B-BFFC-6E503DD92EC5}" srcOrd="0" destOrd="0" presId="urn:microsoft.com/office/officeart/2005/8/layout/orgChart1"/>
    <dgm:cxn modelId="{105DE583-0331-4D5D-B55B-5BD725F4F387}" type="presParOf" srcId="{B1D75289-82CF-469F-9A90-F308B62640BB}" destId="{9245D962-09D3-485D-9DBF-5A45978DE845}" srcOrd="1" destOrd="0" presId="urn:microsoft.com/office/officeart/2005/8/layout/orgChart1"/>
    <dgm:cxn modelId="{DE45D4E9-F55A-4FFC-AD6F-E1B1EFB227C9}" type="presParOf" srcId="{71AFAD66-2C6D-4628-B6B2-3594BF7A76A2}" destId="{895E187F-FFCE-43F3-A7EB-131DC53C7D22}" srcOrd="1" destOrd="0" presId="urn:microsoft.com/office/officeart/2005/8/layout/orgChart1"/>
    <dgm:cxn modelId="{5426F4FF-0637-43C0-8EA1-7469F57A0EA3}" type="presParOf" srcId="{71AFAD66-2C6D-4628-B6B2-3594BF7A76A2}" destId="{87F5DC09-AE41-42C0-8039-1DDBE2227946}" srcOrd="2" destOrd="0" presId="urn:microsoft.com/office/officeart/2005/8/layout/orgChart1"/>
    <dgm:cxn modelId="{95A045C4-C6A9-4079-8485-0F8D538E8152}" type="presParOf" srcId="{C30D835C-E41B-460E-AAC5-9AAA72C0C697}" destId="{4BF44207-35D6-450F-9651-F85A3AB6D3AC}" srcOrd="2" destOrd="0" presId="urn:microsoft.com/office/officeart/2005/8/layout/orgChart1"/>
    <dgm:cxn modelId="{AC5DCA16-AB24-4A63-BFAB-4D2B494EDA9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B54BCDAB-5AB1-45A4-A030-1F0DE2360971}" type="presOf" srcId="{CD8371F8-FC4D-4139-9DF6-99DE5EC1A4C3}" destId="{082E5F65-9E01-4AE0-9DF2-BEE22BFD8EC7}" srcOrd="0" destOrd="0" presId="urn:microsoft.com/office/officeart/2005/8/layout/orgChart1"/>
    <dgm:cxn modelId="{3598E150-0185-46FB-9B17-6F4863D99C07}" type="presOf" srcId="{ABD1C9E2-68E6-44DD-A66B-C71873F8DEE4}" destId="{316B9AAF-1229-489B-B272-56E6D5A90315}" srcOrd="1" destOrd="0" presId="urn:microsoft.com/office/officeart/2005/8/layout/orgChart1"/>
    <dgm:cxn modelId="{4DAF9C11-0C82-4F38-900A-51F903EC88A3}" type="presOf" srcId="{0B756EA7-4A75-4385-A9EF-D06A71C1E50F}" destId="{9DCCE1F0-2338-47D7-B703-27AE9506802E}" srcOrd="0" destOrd="0" presId="urn:microsoft.com/office/officeart/2005/8/layout/orgChart1"/>
    <dgm:cxn modelId="{6165C21D-7979-402D-AEBC-F60172CA19D2}" type="presOf" srcId="{3F957CB2-A949-4A8D-8BA6-547F148ADBD4}" destId="{5BF89F01-7F41-4925-A88E-5D6BC5DC130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2975CD8D-9DB5-4B82-AF03-06364E34F891}" type="presOf" srcId="{A7CD4BF9-372D-4F68-AD62-69FADA5BE9F4}" destId="{BE434941-87E8-4006-8544-DA02065506CD}" srcOrd="0" destOrd="0" presId="urn:microsoft.com/office/officeart/2005/8/layout/orgChart1"/>
    <dgm:cxn modelId="{778B6E30-A4D9-4134-A41E-D20DA3073997}" type="presOf" srcId="{C8DB9412-BA28-45DD-B31B-594DD520B92B}" destId="{F5E0E557-2E54-4060-8F88-FFDC0E256560}"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A6030D80-0113-4461-B5BA-1BCBCE59CA3E}" type="presOf" srcId="{81DAC85D-741A-473D-8683-4C6304C3500A}" destId="{27D44370-49E4-486E-9D6E-88ADFAD7121E}" srcOrd="1" destOrd="0" presId="urn:microsoft.com/office/officeart/2005/8/layout/orgChart1"/>
    <dgm:cxn modelId="{7C189B7A-A902-4498-AB50-8F2F2D7EE324}" type="presOf" srcId="{ABD1C9E2-68E6-44DD-A66B-C71873F8DEE4}" destId="{6572A6AE-A860-4E7D-9C2A-82B4F79B39F5}"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5B8D9EEE-4F5C-4CE5-B9B9-61C6A2262238}" type="presOf" srcId="{9DCCD5B4-AAF7-497D-94E5-0A1E3D51BA8E}" destId="{AE49E310-54C5-4267-9437-71CF1A260525}" srcOrd="1" destOrd="0" presId="urn:microsoft.com/office/officeart/2005/8/layout/orgChart1"/>
    <dgm:cxn modelId="{7434C598-D1A7-4E6D-A3F2-3BD88AAF7567}" type="presOf" srcId="{922B5FC7-6939-45E0-9934-4C2E1640CF65}" destId="{BC5339AC-F1B5-4BCB-A6A1-F4C974C25425}" srcOrd="0" destOrd="0" presId="urn:microsoft.com/office/officeart/2005/8/layout/orgChart1"/>
    <dgm:cxn modelId="{F65B96E1-09E9-4C35-901A-0849A04665E7}" type="presOf" srcId="{C822FA75-8577-4C81-AA0F-D670F88E1BA1}" destId="{C3ACC948-EC03-4A1E-BD31-07A2483CEAF3}" srcOrd="0" destOrd="0" presId="urn:microsoft.com/office/officeart/2005/8/layout/orgChart1"/>
    <dgm:cxn modelId="{27CD321A-D311-4D6C-88E5-B741B437EF88}" type="presOf" srcId="{D11C1305-06DD-407D-8E7F-BD4874325A53}" destId="{14B97709-C537-4310-A8CB-3DAF16B2B52E}" srcOrd="1" destOrd="0" presId="urn:microsoft.com/office/officeart/2005/8/layout/orgChart1"/>
    <dgm:cxn modelId="{8167AEEF-BA44-423E-A635-44B21D411797}" type="presOf" srcId="{D616F80C-A3C8-472F-B303-613206DAA1BD}" destId="{3AE09911-26B8-41A3-A881-5F4B4E2CE8C2}" srcOrd="0" destOrd="0" presId="urn:microsoft.com/office/officeart/2005/8/layout/orgChart1"/>
    <dgm:cxn modelId="{06DD438C-B145-4D1F-927E-A725B321C000}" type="presOf" srcId="{41FF8261-1432-4184-9CD3-CF18DA7983EB}" destId="{2182AE31-8B13-4613-9ADC-8E57E1E30EFC}" srcOrd="0" destOrd="0" presId="urn:microsoft.com/office/officeart/2005/8/layout/orgChart1"/>
    <dgm:cxn modelId="{78FAE23E-1A1F-487C-9914-20AD08E2EDB6}" type="presOf" srcId="{236963CD-0711-4771-98DA-62F8C789856B}" destId="{7DA562EC-5061-4FCE-A118-9199C3DE1F93}"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9EE456D7-C93A-46B7-B809-A1BB1C165ADC}" type="presOf" srcId="{32DCC6F5-0F2C-4C7D-AF93-744D7E7DB1C1}" destId="{8EEE5AFF-6E58-4F69-8F83-4C22AF03C30D}" srcOrd="1" destOrd="0" presId="urn:microsoft.com/office/officeart/2005/8/layout/orgChart1"/>
    <dgm:cxn modelId="{1C1FCF8D-46FE-427F-AE78-0AA5EAA1BACB}" type="presOf" srcId="{9DCCD5B4-AAF7-497D-94E5-0A1E3D51BA8E}" destId="{8F48DEBE-4F57-4194-BAE8-713F4C6D647D}" srcOrd="0" destOrd="0" presId="urn:microsoft.com/office/officeart/2005/8/layout/orgChart1"/>
    <dgm:cxn modelId="{1BA03D46-1257-47CB-9421-01336908199C}" type="presOf" srcId="{81DAC85D-741A-473D-8683-4C6304C3500A}" destId="{61DD2B1F-802D-4E20-9D4B-C467F15C09E9}" srcOrd="0" destOrd="0" presId="urn:microsoft.com/office/officeart/2005/8/layout/orgChart1"/>
    <dgm:cxn modelId="{3B0D50C6-21EA-40E0-9C77-C5566B8A5918}" type="presOf" srcId="{825DBF65-6479-47DF-90D0-E6ACBEC8D93F}" destId="{F34616D3-3ED0-4591-BEA2-86CEDDF92694}"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7FDFA6E0-915F-4F54-95C9-46F878EE0983}" type="presOf" srcId="{72D85242-D1F2-4278-89EE-D5722FB4169F}" destId="{81013F53-93C2-4D76-82E9-0C7252317CB3}" srcOrd="0" destOrd="0" presId="urn:microsoft.com/office/officeart/2005/8/layout/orgChart1"/>
    <dgm:cxn modelId="{3DFC1792-AB03-435D-9614-9269A4867B1A}" type="presOf" srcId="{00690DCE-3415-4F0F-AED1-609328EB72AB}" destId="{D4F4E1EB-2B95-4419-B36C-D6F1CC4D820C}"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671CA5BF-4799-4283-B0BC-E7B50DCA6051}" type="presOf" srcId="{72B03FA8-6CDE-47F5-8EB8-17754FF45CF1}" destId="{09184D5D-1EBF-4F82-87A5-C152510B605C}" srcOrd="0" destOrd="0" presId="urn:microsoft.com/office/officeart/2005/8/layout/orgChart1"/>
    <dgm:cxn modelId="{44F5C0A8-A284-4111-B7D3-D1185501322B}" type="presOf" srcId="{4A550539-CA3A-4568-891C-CEE2E29EF83A}" destId="{4B697C15-4BAB-49FF-A01B-965EB5A69967}" srcOrd="1" destOrd="0" presId="urn:microsoft.com/office/officeart/2005/8/layout/orgChart1"/>
    <dgm:cxn modelId="{D4E257EB-F320-4BE7-94D2-6CCD4DB2AAC7}" type="presOf" srcId="{AB6F7651-AF9D-4EC4-8DBD-50364404EEC1}" destId="{E11C569B-EBB0-41CA-BAF1-017BB54A62A4}" srcOrd="0" destOrd="0" presId="urn:microsoft.com/office/officeart/2005/8/layout/orgChart1"/>
    <dgm:cxn modelId="{3F96ABA3-EB35-44F7-8BBD-00A84707EE62}" type="presOf" srcId="{3F957CB2-A949-4A8D-8BA6-547F148ADBD4}" destId="{A9C69F2C-9D1D-4930-A324-915384332EC2}" srcOrd="1" destOrd="0" presId="urn:microsoft.com/office/officeart/2005/8/layout/orgChart1"/>
    <dgm:cxn modelId="{CDA706BC-F66D-44E8-8DF1-CA5D341E94DE}" type="presOf" srcId="{48DC0EC6-1C60-4C38-B144-ABE522C47CC8}" destId="{4C90EFDD-EEED-4D93-90BE-93FA380AFE69}" srcOrd="0" destOrd="0" presId="urn:microsoft.com/office/officeart/2005/8/layout/orgChart1"/>
    <dgm:cxn modelId="{96125556-9FD7-458A-B232-45EE48623634}" type="presOf" srcId="{0ACA6E3F-4D7C-4528-B3E5-EEA86F698BDD}" destId="{D6D491E8-B61E-4179-A48B-FE5EC585698F}" srcOrd="0" destOrd="0" presId="urn:microsoft.com/office/officeart/2005/8/layout/orgChart1"/>
    <dgm:cxn modelId="{4BA811A9-A7C2-490A-975D-46F8DFE8D83E}" type="presOf" srcId="{4A550539-CA3A-4568-891C-CEE2E29EF83A}" destId="{6A4227A0-2966-49C8-87E2-E5EA662D255E}"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B1F7AF9A-B047-4E4B-ADB6-B8ED2246FD98}" type="presOf" srcId="{5672FF26-E8BD-4645-BD61-A82838EEBE28}" destId="{0B8FB32A-5D18-4F95-BD90-009AAFB901AB}" srcOrd="0" destOrd="0" presId="urn:microsoft.com/office/officeart/2005/8/layout/orgChart1"/>
    <dgm:cxn modelId="{55AF7724-F016-4412-A214-AB87D3858AB0}" type="presOf" srcId="{674FBBCB-7A0E-472F-8949-69DB66338F4F}" destId="{31CC094C-512C-461A-B2CB-988EBA89CC60}"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2DD685A6-F6F3-41EE-B76F-280611B2C33D}" type="presOf" srcId="{D7C06CE7-7D0F-4697-A81F-DAF1FDD5FA5B}" destId="{2181129C-2929-4717-9849-F52BF8126D5A}" srcOrd="0" destOrd="0" presId="urn:microsoft.com/office/officeart/2005/8/layout/orgChart1"/>
    <dgm:cxn modelId="{EE5C76CB-2F88-40B6-B133-F0183E2C4E95}" type="presOf" srcId="{E7EF36C5-A535-42B8-B24F-04B0E3B75709}" destId="{34FDA079-65EF-4312-AEED-22C9A555C516}"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9FC0C6EF-C1BB-4FE8-9838-C074A3F6638C}" type="presOf" srcId="{6E06F150-FEF2-4BAE-A01C-68F9CA72E1F5}" destId="{837044F2-4E7A-4455-B002-C9F3E2968BDE}" srcOrd="0" destOrd="0" presId="urn:microsoft.com/office/officeart/2005/8/layout/orgChart1"/>
    <dgm:cxn modelId="{471E598A-93AA-4239-9964-7D6589A8538E}" type="presOf" srcId="{D7C06CE7-7D0F-4697-A81F-DAF1FDD5FA5B}" destId="{027A641B-9FC0-4659-9F2C-145D02593303}" srcOrd="1" destOrd="0" presId="urn:microsoft.com/office/officeart/2005/8/layout/orgChart1"/>
    <dgm:cxn modelId="{E1972C71-C6AB-4112-BF01-B1C21DAD5A17}" type="presOf" srcId="{D11C1305-06DD-407D-8E7F-BD4874325A53}" destId="{8CE0B0A8-ACD4-4605-B08E-713D9527DCD6}" srcOrd="0" destOrd="0" presId="urn:microsoft.com/office/officeart/2005/8/layout/orgChart1"/>
    <dgm:cxn modelId="{5A76FF29-E8FB-45CF-BAE3-A2BA7DB09826}" type="presOf" srcId="{EEB6436D-03A5-4B64-8F33-02603A05BA2E}" destId="{35E81500-E3A8-41FC-8D6C-C9F35DA6496F}" srcOrd="0" destOrd="0" presId="urn:microsoft.com/office/officeart/2005/8/layout/orgChart1"/>
    <dgm:cxn modelId="{6379C3BF-F875-440E-BE1E-F0C768B07845}" type="presOf" srcId="{CB62CAC9-32A6-4F9B-A4D8-8D35BB6889B9}" destId="{0F36005E-A4BF-44CD-B573-21B17D37DDE5}"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EC70150A-C1DC-48D1-A9C6-19C3E288DD33}" type="presOf" srcId="{00690DCE-3415-4F0F-AED1-609328EB72AB}" destId="{EFCF8289-08E8-434A-9781-625CA17E8ADE}" srcOrd="1" destOrd="0" presId="urn:microsoft.com/office/officeart/2005/8/layout/orgChart1"/>
    <dgm:cxn modelId="{DCA1DDDB-5DA9-473F-BDAB-C7654C77650C}" type="presOf" srcId="{A798F4F0-E28A-4994-9007-A729B03B2016}" destId="{651C08E5-9411-4FC7-9CE0-C3D8D04DE42E}" srcOrd="1" destOrd="0" presId="urn:microsoft.com/office/officeart/2005/8/layout/orgChart1"/>
    <dgm:cxn modelId="{33247BBE-DF29-4D46-9B93-B394AAB836F8}" type="presOf" srcId="{0B756EA7-4A75-4385-A9EF-D06A71C1E50F}" destId="{BDEE1DD7-9B78-491B-B395-290E7566E24F}"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4BBEFA23-14C0-4265-B970-3454DD28241F}" type="presOf" srcId="{AB6F7651-AF9D-4EC4-8DBD-50364404EEC1}" destId="{BAE024F5-55ED-4322-8C6D-8857F7474D7A}" srcOrd="1" destOrd="0" presId="urn:microsoft.com/office/officeart/2005/8/layout/orgChart1"/>
    <dgm:cxn modelId="{418FFE1E-8467-4865-8369-F84B9695CD3A}" type="presOf" srcId="{674FBBCB-7A0E-472F-8949-69DB66338F4F}" destId="{91DA19A9-C675-4929-B006-68FC987E5E2D}" srcOrd="0" destOrd="0" presId="urn:microsoft.com/office/officeart/2005/8/layout/orgChart1"/>
    <dgm:cxn modelId="{0ABB26B9-2497-4FF3-BF3D-CA3EB9C71F03}" type="presOf" srcId="{CB62CAC9-32A6-4F9B-A4D8-8D35BB6889B9}" destId="{95BC68EC-77ED-407A-AF64-5B46F0F974EA}" srcOrd="0" destOrd="0" presId="urn:microsoft.com/office/officeart/2005/8/layout/orgChart1"/>
    <dgm:cxn modelId="{6588B0C1-F400-4BBF-A1C2-8A94DAA17901}" type="presOf" srcId="{90C574F5-047A-4316-9629-2F37107B7DB9}" destId="{8D036A71-18CF-4DD6-91D5-FC825661D246}" srcOrd="0" destOrd="0" presId="urn:microsoft.com/office/officeart/2005/8/layout/orgChart1"/>
    <dgm:cxn modelId="{3E36A525-820E-4B21-BEA4-564E843B7726}" type="presOf" srcId="{97CB3EA5-429B-473B-8D0E-108CC499AA0F}" destId="{B6104E45-3D60-48A0-8D49-C39614B4DC59}" srcOrd="0" destOrd="0" presId="urn:microsoft.com/office/officeart/2005/8/layout/orgChart1"/>
    <dgm:cxn modelId="{0440C6F8-43C7-4588-9431-EC9B01D89C8A}" type="presOf" srcId="{4F89726E-25B7-4A03-9C2F-B934939B287E}" destId="{BDB3869A-E7C3-423E-B5E3-A3C4F2628A3E}" srcOrd="0" destOrd="0" presId="urn:microsoft.com/office/officeart/2005/8/layout/orgChart1"/>
    <dgm:cxn modelId="{9ECAF9D5-068B-44D8-AE17-2FD1C2F55138}" type="presOf" srcId="{4F89726E-25B7-4A03-9C2F-B934939B287E}" destId="{C29D04A7-66CB-4EAD-A40C-912612CF5F89}" srcOrd="1" destOrd="0" presId="urn:microsoft.com/office/officeart/2005/8/layout/orgChart1"/>
    <dgm:cxn modelId="{18A171DC-1DED-4F9C-BCAD-BA30D741203F}" type="presOf" srcId="{5446F997-BF45-482B-9E0E-0C996F206031}" destId="{EE4E8913-D2E5-4183-ABEE-9A13624F6B7A}"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4BCE9286-6950-49D4-B911-304B241BC5F4}" type="presOf" srcId="{5446F997-BF45-482B-9E0E-0C996F206031}" destId="{979D0240-22F7-4129-BA75-78D27B3C5F2B}" srcOrd="0" destOrd="0" presId="urn:microsoft.com/office/officeart/2005/8/layout/orgChart1"/>
    <dgm:cxn modelId="{BF12CFB0-4CD8-493E-A93F-9F6F9109AF99}" type="presOf" srcId="{90C574F5-047A-4316-9629-2F37107B7DB9}" destId="{FEDC1C67-E874-4C51-A035-F547817FD029}" srcOrd="1" destOrd="0" presId="urn:microsoft.com/office/officeart/2005/8/layout/orgChart1"/>
    <dgm:cxn modelId="{25C806D4-A958-48BE-B624-D309947310DD}" type="presOf" srcId="{B6D63177-8382-4EB7-8735-217B329CA46D}" destId="{C0EC2628-56C7-40E6-B96D-CC5FDD7CC351}" srcOrd="0" destOrd="0" presId="urn:microsoft.com/office/officeart/2005/8/layout/orgChart1"/>
    <dgm:cxn modelId="{6F0284CA-5619-41CB-8E30-1EAFB77740C1}" type="presOf" srcId="{825DBF65-6479-47DF-90D0-E6ACBEC8D93F}" destId="{02AE7CE7-895E-40C9-8651-1AE11B7A5DB3}" srcOrd="0" destOrd="0" presId="urn:microsoft.com/office/officeart/2005/8/layout/orgChart1"/>
    <dgm:cxn modelId="{550358B6-DB2B-40B3-8C92-A0EB472B377A}" type="presOf" srcId="{32DCC6F5-0F2C-4C7D-AF93-744D7E7DB1C1}" destId="{6028B509-A5DB-4315-83D3-174528C538D4}" srcOrd="0" destOrd="0" presId="urn:microsoft.com/office/officeart/2005/8/layout/orgChart1"/>
    <dgm:cxn modelId="{047BB1B3-DADE-4469-B719-5E98FB8E020A}" type="presOf" srcId="{FAD8C372-593E-4FAD-BA97-B2B099B03426}" destId="{8DA4CDD4-FBC1-431C-BCC0-1C98F8964D1F}"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1BE71D0B-1F57-488D-BDAC-5399C9779601}" type="presOf" srcId="{E5891260-78EA-4E13-9D6A-6642E66CA7C4}" destId="{7810E0FD-5877-40D0-925B-01F41AB7B7AF}"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F99B0DFE-1773-4BFE-BDAD-1CFBFC97C431}" type="presOf" srcId="{A798F4F0-E28A-4994-9007-A729B03B2016}" destId="{9309AA8F-00EE-4243-BBA0-06DB0239C26D}"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CB1DEC6D-C5CE-4DEE-8AB4-905ABC9AACB1}" type="presOf" srcId="{236963CD-0711-4771-98DA-62F8C789856B}" destId="{C5ED996F-7DCF-4D77-A0C1-829DEE5304B3}" srcOrd="1" destOrd="0" presId="urn:microsoft.com/office/officeart/2005/8/layout/orgChart1"/>
    <dgm:cxn modelId="{08F8CD48-C9F7-4369-A4E9-8EB8C2216ED9}" type="presParOf" srcId="{2182AE31-8B13-4613-9ADC-8E57E1E30EFC}" destId="{AB10FBC9-149C-4778-8D73-7D450CFA9E51}" srcOrd="0" destOrd="0" presId="urn:microsoft.com/office/officeart/2005/8/layout/orgChart1"/>
    <dgm:cxn modelId="{A39455D4-3F6C-43C5-8484-7A50EA96A89D}" type="presParOf" srcId="{AB10FBC9-149C-4778-8D73-7D450CFA9E51}" destId="{7D7D8108-BAD5-4848-85D6-C6FC3A7CEBD6}" srcOrd="0" destOrd="0" presId="urn:microsoft.com/office/officeart/2005/8/layout/orgChart1"/>
    <dgm:cxn modelId="{B11D1BED-DE62-494C-9D2D-2E7ABAED67F6}" type="presParOf" srcId="{7D7D8108-BAD5-4848-85D6-C6FC3A7CEBD6}" destId="{6572A6AE-A860-4E7D-9C2A-82B4F79B39F5}" srcOrd="0" destOrd="0" presId="urn:microsoft.com/office/officeart/2005/8/layout/orgChart1"/>
    <dgm:cxn modelId="{37BA8AC3-CC3F-41D8-AA75-834767A5A053}" type="presParOf" srcId="{7D7D8108-BAD5-4848-85D6-C6FC3A7CEBD6}" destId="{316B9AAF-1229-489B-B272-56E6D5A90315}" srcOrd="1" destOrd="0" presId="urn:microsoft.com/office/officeart/2005/8/layout/orgChart1"/>
    <dgm:cxn modelId="{EFAAF0BA-1053-48B6-B657-493F857F570F}" type="presParOf" srcId="{AB10FBC9-149C-4778-8D73-7D450CFA9E51}" destId="{E159AD5B-2D7C-4771-B039-6A9016A6E6F6}" srcOrd="1" destOrd="0" presId="urn:microsoft.com/office/officeart/2005/8/layout/orgChart1"/>
    <dgm:cxn modelId="{FF628F07-6E82-4E98-BD48-F5C53CEE804A}" type="presParOf" srcId="{E159AD5B-2D7C-4771-B039-6A9016A6E6F6}" destId="{81013F53-93C2-4D76-82E9-0C7252317CB3}" srcOrd="0" destOrd="0" presId="urn:microsoft.com/office/officeart/2005/8/layout/orgChart1"/>
    <dgm:cxn modelId="{B96832E4-2642-4C08-BBFF-9B5FEF801738}" type="presParOf" srcId="{E159AD5B-2D7C-4771-B039-6A9016A6E6F6}" destId="{1B779BDC-C74A-4813-BA40-774051EE6486}" srcOrd="1" destOrd="0" presId="urn:microsoft.com/office/officeart/2005/8/layout/orgChart1"/>
    <dgm:cxn modelId="{0CACA607-6903-4774-B5C5-0344E7E5D4FB}" type="presParOf" srcId="{1B779BDC-C74A-4813-BA40-774051EE6486}" destId="{41156769-0BC2-480E-9E61-392E76E2D08B}" srcOrd="0" destOrd="0" presId="urn:microsoft.com/office/officeart/2005/8/layout/orgChart1"/>
    <dgm:cxn modelId="{5EAD430A-E8C7-49BA-ACB1-52BA20AF5CDE}" type="presParOf" srcId="{41156769-0BC2-480E-9E61-392E76E2D08B}" destId="{7DA562EC-5061-4FCE-A118-9199C3DE1F93}" srcOrd="0" destOrd="0" presId="urn:microsoft.com/office/officeart/2005/8/layout/orgChart1"/>
    <dgm:cxn modelId="{3326AA5F-ACA0-454F-974B-D3A4FE36E404}" type="presParOf" srcId="{41156769-0BC2-480E-9E61-392E76E2D08B}" destId="{C5ED996F-7DCF-4D77-A0C1-829DEE5304B3}" srcOrd="1" destOrd="0" presId="urn:microsoft.com/office/officeart/2005/8/layout/orgChart1"/>
    <dgm:cxn modelId="{1C073C68-9ED8-4519-94D3-657292609E20}" type="presParOf" srcId="{1B779BDC-C74A-4813-BA40-774051EE6486}" destId="{618BDBF9-BB49-43D8-89EA-8038798162A7}" srcOrd="1" destOrd="0" presId="urn:microsoft.com/office/officeart/2005/8/layout/orgChart1"/>
    <dgm:cxn modelId="{C7742C90-179B-4CC6-B6F4-0C2701C1DEFC}" type="presParOf" srcId="{618BDBF9-BB49-43D8-89EA-8038798162A7}" destId="{35E81500-E3A8-41FC-8D6C-C9F35DA6496F}" srcOrd="0" destOrd="0" presId="urn:microsoft.com/office/officeart/2005/8/layout/orgChart1"/>
    <dgm:cxn modelId="{67764097-2B80-43A4-9CEB-DEF5E42D9514}" type="presParOf" srcId="{618BDBF9-BB49-43D8-89EA-8038798162A7}" destId="{C04B86A6-5751-4711-B603-77ED374478D3}" srcOrd="1" destOrd="0" presId="urn:microsoft.com/office/officeart/2005/8/layout/orgChart1"/>
    <dgm:cxn modelId="{C16A372E-D7AA-4B0B-9174-6808B591FA37}" type="presParOf" srcId="{C04B86A6-5751-4711-B603-77ED374478D3}" destId="{C35DE8DF-EEA9-41A6-8280-745762AC65A2}" srcOrd="0" destOrd="0" presId="urn:microsoft.com/office/officeart/2005/8/layout/orgChart1"/>
    <dgm:cxn modelId="{A8DCE811-942A-40E3-B84E-A783E7FF7B29}" type="presParOf" srcId="{C35DE8DF-EEA9-41A6-8280-745762AC65A2}" destId="{8D036A71-18CF-4DD6-91D5-FC825661D246}" srcOrd="0" destOrd="0" presId="urn:microsoft.com/office/officeart/2005/8/layout/orgChart1"/>
    <dgm:cxn modelId="{1003C12A-C81B-4E00-934B-02F0B096C39E}" type="presParOf" srcId="{C35DE8DF-EEA9-41A6-8280-745762AC65A2}" destId="{FEDC1C67-E874-4C51-A035-F547817FD029}" srcOrd="1" destOrd="0" presId="urn:microsoft.com/office/officeart/2005/8/layout/orgChart1"/>
    <dgm:cxn modelId="{7E048744-AD72-4322-971B-740FA0EC8451}" type="presParOf" srcId="{C04B86A6-5751-4711-B603-77ED374478D3}" destId="{32A8CAF0-F411-4615-AC8B-70A358B8B24F}" srcOrd="1" destOrd="0" presId="urn:microsoft.com/office/officeart/2005/8/layout/orgChart1"/>
    <dgm:cxn modelId="{1D2E03FF-FF15-4A61-AC8C-EDE49DAD1AA8}" type="presParOf" srcId="{C04B86A6-5751-4711-B603-77ED374478D3}" destId="{3B6B8A23-6E26-44EC-87C3-EF17DC208C87}" srcOrd="2" destOrd="0" presId="urn:microsoft.com/office/officeart/2005/8/layout/orgChart1"/>
    <dgm:cxn modelId="{282445E9-C81A-472D-A2CE-F08491E89C79}" type="presParOf" srcId="{1B779BDC-C74A-4813-BA40-774051EE6486}" destId="{203F1A94-66D2-40A7-8F9C-BC135C48493C}" srcOrd="2" destOrd="0" presId="urn:microsoft.com/office/officeart/2005/8/layout/orgChart1"/>
    <dgm:cxn modelId="{A90097AD-6056-4FF8-BEFA-91357F84F9AE}" type="presParOf" srcId="{E159AD5B-2D7C-4771-B039-6A9016A6E6F6}" destId="{F5E0E557-2E54-4060-8F88-FFDC0E256560}" srcOrd="2" destOrd="0" presId="urn:microsoft.com/office/officeart/2005/8/layout/orgChart1"/>
    <dgm:cxn modelId="{632D2576-51D8-4AB1-8E85-94D8281ED496}" type="presParOf" srcId="{E159AD5B-2D7C-4771-B039-6A9016A6E6F6}" destId="{5F638AA6-A503-472F-B542-3A1770FF71AD}" srcOrd="3" destOrd="0" presId="urn:microsoft.com/office/officeart/2005/8/layout/orgChart1"/>
    <dgm:cxn modelId="{5BB33980-F920-45D2-A964-6745D30AFF88}" type="presParOf" srcId="{5F638AA6-A503-472F-B542-3A1770FF71AD}" destId="{0511541F-095B-4801-94FB-8B3C69F7E037}" srcOrd="0" destOrd="0" presId="urn:microsoft.com/office/officeart/2005/8/layout/orgChart1"/>
    <dgm:cxn modelId="{6D7F98DF-CC9F-4AD1-9B63-EBE8526B6EB3}" type="presParOf" srcId="{0511541F-095B-4801-94FB-8B3C69F7E037}" destId="{D4F4E1EB-2B95-4419-B36C-D6F1CC4D820C}" srcOrd="0" destOrd="0" presId="urn:microsoft.com/office/officeart/2005/8/layout/orgChart1"/>
    <dgm:cxn modelId="{844141BF-0284-47BB-84DE-7DBC5F058EAC}" type="presParOf" srcId="{0511541F-095B-4801-94FB-8B3C69F7E037}" destId="{EFCF8289-08E8-434A-9781-625CA17E8ADE}" srcOrd="1" destOrd="0" presId="urn:microsoft.com/office/officeart/2005/8/layout/orgChart1"/>
    <dgm:cxn modelId="{8520A1A6-D88A-447F-AD44-245B1302045C}" type="presParOf" srcId="{5F638AA6-A503-472F-B542-3A1770FF71AD}" destId="{311C0F1F-CCDF-43BB-A8EC-2515911C25F7}" srcOrd="1" destOrd="0" presId="urn:microsoft.com/office/officeart/2005/8/layout/orgChart1"/>
    <dgm:cxn modelId="{3946E4F8-733E-432E-B999-60135F046A91}" type="presParOf" srcId="{311C0F1F-CCDF-43BB-A8EC-2515911C25F7}" destId="{837044F2-4E7A-4455-B002-C9F3E2968BDE}" srcOrd="0" destOrd="0" presId="urn:microsoft.com/office/officeart/2005/8/layout/orgChart1"/>
    <dgm:cxn modelId="{7F46F0E1-3DD7-4BF9-87E2-07B42F8FE110}" type="presParOf" srcId="{311C0F1F-CCDF-43BB-A8EC-2515911C25F7}" destId="{D093E93A-7900-474B-AC16-0D8A2801453C}" srcOrd="1" destOrd="0" presId="urn:microsoft.com/office/officeart/2005/8/layout/orgChart1"/>
    <dgm:cxn modelId="{053E39F1-77E3-487B-933E-3540EBE41CF2}" type="presParOf" srcId="{D093E93A-7900-474B-AC16-0D8A2801453C}" destId="{C1CFDD7B-6789-4D94-B0B1-35534F3AF465}" srcOrd="0" destOrd="0" presId="urn:microsoft.com/office/officeart/2005/8/layout/orgChart1"/>
    <dgm:cxn modelId="{B6EEF1AD-9172-478C-B5EA-279ED4D1780A}" type="presParOf" srcId="{C1CFDD7B-6789-4D94-B0B1-35534F3AF465}" destId="{6A4227A0-2966-49C8-87E2-E5EA662D255E}" srcOrd="0" destOrd="0" presId="urn:microsoft.com/office/officeart/2005/8/layout/orgChart1"/>
    <dgm:cxn modelId="{0C203393-4CC5-46DD-B11E-1BC72CA1C433}" type="presParOf" srcId="{C1CFDD7B-6789-4D94-B0B1-35534F3AF465}" destId="{4B697C15-4BAB-49FF-A01B-965EB5A69967}" srcOrd="1" destOrd="0" presId="urn:microsoft.com/office/officeart/2005/8/layout/orgChart1"/>
    <dgm:cxn modelId="{5F1C5E75-08AD-4BCF-89A2-2AB02399CA29}" type="presParOf" srcId="{D093E93A-7900-474B-AC16-0D8A2801453C}" destId="{507A3CE6-AA8D-442A-9C52-E31C44BF6628}" srcOrd="1" destOrd="0" presId="urn:microsoft.com/office/officeart/2005/8/layout/orgChart1"/>
    <dgm:cxn modelId="{5E30DE84-6A1A-4EF6-93A5-E082764EEFEC}" type="presParOf" srcId="{507A3CE6-AA8D-442A-9C52-E31C44BF6628}" destId="{4C90EFDD-EEED-4D93-90BE-93FA380AFE69}" srcOrd="0" destOrd="0" presId="urn:microsoft.com/office/officeart/2005/8/layout/orgChart1"/>
    <dgm:cxn modelId="{01AC0539-02CC-434A-9854-4FDBB387FB10}" type="presParOf" srcId="{507A3CE6-AA8D-442A-9C52-E31C44BF6628}" destId="{881FE43B-730D-44B8-93F8-E14D86E88C19}" srcOrd="1" destOrd="0" presId="urn:microsoft.com/office/officeart/2005/8/layout/orgChart1"/>
    <dgm:cxn modelId="{1ED82C22-4BAD-48BC-8C4A-7DADD8181768}" type="presParOf" srcId="{881FE43B-730D-44B8-93F8-E14D86E88C19}" destId="{4D52C670-8CAD-4786-8296-B529555C4ADD}" srcOrd="0" destOrd="0" presId="urn:microsoft.com/office/officeart/2005/8/layout/orgChart1"/>
    <dgm:cxn modelId="{772396B6-504E-4EA7-AB11-42D8A4045E5B}" type="presParOf" srcId="{4D52C670-8CAD-4786-8296-B529555C4ADD}" destId="{8F48DEBE-4F57-4194-BAE8-713F4C6D647D}" srcOrd="0" destOrd="0" presId="urn:microsoft.com/office/officeart/2005/8/layout/orgChart1"/>
    <dgm:cxn modelId="{145367BB-7E3A-447F-A033-8BF90EF40C51}" type="presParOf" srcId="{4D52C670-8CAD-4786-8296-B529555C4ADD}" destId="{AE49E310-54C5-4267-9437-71CF1A260525}" srcOrd="1" destOrd="0" presId="urn:microsoft.com/office/officeart/2005/8/layout/orgChart1"/>
    <dgm:cxn modelId="{AEB70080-2ABA-4D1D-86E1-5A9726E9CD92}" type="presParOf" srcId="{881FE43B-730D-44B8-93F8-E14D86E88C19}" destId="{E9381616-6CC0-4CC3-9DBB-130BFD63B7B1}" srcOrd="1" destOrd="0" presId="urn:microsoft.com/office/officeart/2005/8/layout/orgChart1"/>
    <dgm:cxn modelId="{CCDFA2C6-8C8C-4229-BDF3-8DF73404D6B5}" type="presParOf" srcId="{881FE43B-730D-44B8-93F8-E14D86E88C19}" destId="{2AA00454-A0E6-46D1-BA39-618AE5EFEB3A}" srcOrd="2" destOrd="0" presId="urn:microsoft.com/office/officeart/2005/8/layout/orgChart1"/>
    <dgm:cxn modelId="{E759B4F7-4F0F-4056-A19B-47D16C31A317}" type="presParOf" srcId="{D093E93A-7900-474B-AC16-0D8A2801453C}" destId="{10C62832-8BDB-4483-9F58-1F174825BC49}" srcOrd="2" destOrd="0" presId="urn:microsoft.com/office/officeart/2005/8/layout/orgChart1"/>
    <dgm:cxn modelId="{BB8C3DFD-ACFF-4502-AFD4-67941A5B2069}" type="presParOf" srcId="{5F638AA6-A503-472F-B542-3A1770FF71AD}" destId="{89C68E95-40A3-4237-A0F7-E1EDBB1C585A}" srcOrd="2" destOrd="0" presId="urn:microsoft.com/office/officeart/2005/8/layout/orgChart1"/>
    <dgm:cxn modelId="{D2840957-9E63-46C5-A392-BCE219615685}" type="presParOf" srcId="{E159AD5B-2D7C-4771-B039-6A9016A6E6F6}" destId="{C0EC2628-56C7-40E6-B96D-CC5FDD7CC351}" srcOrd="4" destOrd="0" presId="urn:microsoft.com/office/officeart/2005/8/layout/orgChart1"/>
    <dgm:cxn modelId="{76153B4D-FA7B-49D8-B5D3-9D6CB048890E}" type="presParOf" srcId="{E159AD5B-2D7C-4771-B039-6A9016A6E6F6}" destId="{15236722-C83A-4AEA-8F32-EB4CC592F91D}" srcOrd="5" destOrd="0" presId="urn:microsoft.com/office/officeart/2005/8/layout/orgChart1"/>
    <dgm:cxn modelId="{4E14B64B-E430-46B8-B316-5FA1342BF9E3}" type="presParOf" srcId="{15236722-C83A-4AEA-8F32-EB4CC592F91D}" destId="{CBC0475B-2336-4949-A329-B85CCB804100}" srcOrd="0" destOrd="0" presId="urn:microsoft.com/office/officeart/2005/8/layout/orgChart1"/>
    <dgm:cxn modelId="{ECCDB50D-A1C1-4B34-952D-42AFF7E2B636}" type="presParOf" srcId="{CBC0475B-2336-4949-A329-B85CCB804100}" destId="{9DCCE1F0-2338-47D7-B703-27AE9506802E}" srcOrd="0" destOrd="0" presId="urn:microsoft.com/office/officeart/2005/8/layout/orgChart1"/>
    <dgm:cxn modelId="{F424BE9B-5A68-4379-AC20-9DC25A7AA2AB}" type="presParOf" srcId="{CBC0475B-2336-4949-A329-B85CCB804100}" destId="{BDEE1DD7-9B78-491B-B395-290E7566E24F}" srcOrd="1" destOrd="0" presId="urn:microsoft.com/office/officeart/2005/8/layout/orgChart1"/>
    <dgm:cxn modelId="{4552D81C-E8CF-4D86-838E-23398423E2A4}" type="presParOf" srcId="{15236722-C83A-4AEA-8F32-EB4CC592F91D}" destId="{552049FA-0017-49C3-8B75-25DD002298D0}" srcOrd="1" destOrd="0" presId="urn:microsoft.com/office/officeart/2005/8/layout/orgChart1"/>
    <dgm:cxn modelId="{A0752888-3C6D-4817-80DA-0E44C36C5ECC}" type="presParOf" srcId="{552049FA-0017-49C3-8B75-25DD002298D0}" destId="{BC5339AC-F1B5-4BCB-A6A1-F4C974C25425}" srcOrd="0" destOrd="0" presId="urn:microsoft.com/office/officeart/2005/8/layout/orgChart1"/>
    <dgm:cxn modelId="{608B2108-AC93-43A0-BECA-C4BDB1649FDA}" type="presParOf" srcId="{552049FA-0017-49C3-8B75-25DD002298D0}" destId="{4D83B829-A538-47F1-A277-02DC054CCC92}" srcOrd="1" destOrd="0" presId="urn:microsoft.com/office/officeart/2005/8/layout/orgChart1"/>
    <dgm:cxn modelId="{9B7A79C6-0ADA-471C-82F1-762236CC1049}" type="presParOf" srcId="{4D83B829-A538-47F1-A277-02DC054CCC92}" destId="{F1F668A2-60E6-4286-9951-B5DF5004265A}" srcOrd="0" destOrd="0" presId="urn:microsoft.com/office/officeart/2005/8/layout/orgChart1"/>
    <dgm:cxn modelId="{51888A5D-ECDA-4685-9826-31E5AFE83040}" type="presParOf" srcId="{F1F668A2-60E6-4286-9951-B5DF5004265A}" destId="{E11C569B-EBB0-41CA-BAF1-017BB54A62A4}" srcOrd="0" destOrd="0" presId="urn:microsoft.com/office/officeart/2005/8/layout/orgChart1"/>
    <dgm:cxn modelId="{2E208493-C3D6-4FC4-91F0-CF779ACCC046}" type="presParOf" srcId="{F1F668A2-60E6-4286-9951-B5DF5004265A}" destId="{BAE024F5-55ED-4322-8C6D-8857F7474D7A}" srcOrd="1" destOrd="0" presId="urn:microsoft.com/office/officeart/2005/8/layout/orgChart1"/>
    <dgm:cxn modelId="{438EAC9B-EC8A-4FE4-B95E-D5F091E25650}" type="presParOf" srcId="{4D83B829-A538-47F1-A277-02DC054CCC92}" destId="{849B019A-4DB2-4FD2-969E-8B0BB5C689FF}" srcOrd="1" destOrd="0" presId="urn:microsoft.com/office/officeart/2005/8/layout/orgChart1"/>
    <dgm:cxn modelId="{BF4F53F0-A47F-4E9D-97B7-DA67F78E853D}" type="presParOf" srcId="{849B019A-4DB2-4FD2-969E-8B0BB5C689FF}" destId="{C3ACC948-EC03-4A1E-BD31-07A2483CEAF3}" srcOrd="0" destOrd="0" presId="urn:microsoft.com/office/officeart/2005/8/layout/orgChart1"/>
    <dgm:cxn modelId="{324E38C2-8BEC-4ECF-8D4D-AC475549BE13}" type="presParOf" srcId="{849B019A-4DB2-4FD2-969E-8B0BB5C689FF}" destId="{E2D04ED6-D1E6-4581-B460-6B11B978CD8A}" srcOrd="1" destOrd="0" presId="urn:microsoft.com/office/officeart/2005/8/layout/orgChart1"/>
    <dgm:cxn modelId="{0584DA23-1DEF-448C-B931-31760A2A0D99}" type="presParOf" srcId="{E2D04ED6-D1E6-4581-B460-6B11B978CD8A}" destId="{4C79FA79-E943-47D0-9793-ECE6F14C540E}" srcOrd="0" destOrd="0" presId="urn:microsoft.com/office/officeart/2005/8/layout/orgChart1"/>
    <dgm:cxn modelId="{8052988C-4D8F-48FC-8640-3BE1C41B923D}" type="presParOf" srcId="{4C79FA79-E943-47D0-9793-ECE6F14C540E}" destId="{95BC68EC-77ED-407A-AF64-5B46F0F974EA}" srcOrd="0" destOrd="0" presId="urn:microsoft.com/office/officeart/2005/8/layout/orgChart1"/>
    <dgm:cxn modelId="{DD4DA645-B8D8-4814-9237-AA2FE098ED3F}" type="presParOf" srcId="{4C79FA79-E943-47D0-9793-ECE6F14C540E}" destId="{0F36005E-A4BF-44CD-B573-21B17D37DDE5}" srcOrd="1" destOrd="0" presId="urn:microsoft.com/office/officeart/2005/8/layout/orgChart1"/>
    <dgm:cxn modelId="{20147596-78BA-4A2A-B268-47DDF9EEA275}" type="presParOf" srcId="{E2D04ED6-D1E6-4581-B460-6B11B978CD8A}" destId="{6503D45B-F446-4C64-B83E-1B89A6D13AB9}" srcOrd="1" destOrd="0" presId="urn:microsoft.com/office/officeart/2005/8/layout/orgChart1"/>
    <dgm:cxn modelId="{92CFC145-D9E3-4CCF-96E9-E1B6361D27E1}" type="presParOf" srcId="{6503D45B-F446-4C64-B83E-1B89A6D13AB9}" destId="{8DA4CDD4-FBC1-431C-BCC0-1C98F8964D1F}" srcOrd="0" destOrd="0" presId="urn:microsoft.com/office/officeart/2005/8/layout/orgChart1"/>
    <dgm:cxn modelId="{C50A61AA-3BFE-4C2E-A654-5A82983909FC}" type="presParOf" srcId="{6503D45B-F446-4C64-B83E-1B89A6D13AB9}" destId="{57E5AA4B-83DD-4659-84C8-C44C74AF30DC}" srcOrd="1" destOrd="0" presId="urn:microsoft.com/office/officeart/2005/8/layout/orgChart1"/>
    <dgm:cxn modelId="{959BE1B2-A7FF-4E7E-B58A-81DFABC070AF}" type="presParOf" srcId="{57E5AA4B-83DD-4659-84C8-C44C74AF30DC}" destId="{09A604D4-E898-4290-9C0C-1724755D2E24}" srcOrd="0" destOrd="0" presId="urn:microsoft.com/office/officeart/2005/8/layout/orgChart1"/>
    <dgm:cxn modelId="{BDEE57B8-CB98-4B31-9B2A-93220C5DB58C}" type="presParOf" srcId="{09A604D4-E898-4290-9C0C-1724755D2E24}" destId="{BDB3869A-E7C3-423E-B5E3-A3C4F2628A3E}" srcOrd="0" destOrd="0" presId="urn:microsoft.com/office/officeart/2005/8/layout/orgChart1"/>
    <dgm:cxn modelId="{1065FD09-4F7F-4719-B6B7-A457E7CF3513}" type="presParOf" srcId="{09A604D4-E898-4290-9C0C-1724755D2E24}" destId="{C29D04A7-66CB-4EAD-A40C-912612CF5F89}" srcOrd="1" destOrd="0" presId="urn:microsoft.com/office/officeart/2005/8/layout/orgChart1"/>
    <dgm:cxn modelId="{081C6B1D-60B4-4603-AC75-BD79761B24F0}" type="presParOf" srcId="{57E5AA4B-83DD-4659-84C8-C44C74AF30DC}" destId="{49A4927D-221B-457E-97A3-9EFBD08C84B0}" srcOrd="1" destOrd="0" presId="urn:microsoft.com/office/officeart/2005/8/layout/orgChart1"/>
    <dgm:cxn modelId="{A04BCA5F-7D09-4E48-8407-EE33C32A8375}" type="presParOf" srcId="{57E5AA4B-83DD-4659-84C8-C44C74AF30DC}" destId="{FCACA4F3-85EF-469C-88C8-0FAC192B6817}" srcOrd="2" destOrd="0" presId="urn:microsoft.com/office/officeart/2005/8/layout/orgChart1"/>
    <dgm:cxn modelId="{C7E2F7AB-A342-4CD4-AE6B-D7BBA2C34E0D}" type="presParOf" srcId="{E2D04ED6-D1E6-4581-B460-6B11B978CD8A}" destId="{360C1D21-4807-498E-BEBE-F80DAE6D4AF4}" srcOrd="2" destOrd="0" presId="urn:microsoft.com/office/officeart/2005/8/layout/orgChart1"/>
    <dgm:cxn modelId="{A32E61C4-76E6-47C7-82D3-2EF2F1DAB41B}" type="presParOf" srcId="{4D83B829-A538-47F1-A277-02DC054CCC92}" destId="{9426D8A9-00A7-4B01-B318-B5289D2FD2D4}" srcOrd="2" destOrd="0" presId="urn:microsoft.com/office/officeart/2005/8/layout/orgChart1"/>
    <dgm:cxn modelId="{C837ED58-0F6F-4F46-B933-C6651B2D5092}" type="presParOf" srcId="{552049FA-0017-49C3-8B75-25DD002298D0}" destId="{7810E0FD-5877-40D0-925B-01F41AB7B7AF}" srcOrd="2" destOrd="0" presId="urn:microsoft.com/office/officeart/2005/8/layout/orgChart1"/>
    <dgm:cxn modelId="{6C7F0F06-C348-452A-BDB6-055C647FFCA0}" type="presParOf" srcId="{552049FA-0017-49C3-8B75-25DD002298D0}" destId="{D087038B-5408-4B1B-876B-9BD39AD44069}" srcOrd="3" destOrd="0" presId="urn:microsoft.com/office/officeart/2005/8/layout/orgChart1"/>
    <dgm:cxn modelId="{89C73AD7-2AA1-4791-84BE-CC8B5ED7AF04}" type="presParOf" srcId="{D087038B-5408-4B1B-876B-9BD39AD44069}" destId="{AEB0F3AA-BEA0-44C7-87D3-34FED9C0BF3A}" srcOrd="0" destOrd="0" presId="urn:microsoft.com/office/officeart/2005/8/layout/orgChart1"/>
    <dgm:cxn modelId="{66B34AB4-46FF-4F43-8DE6-3AA756854B4A}" type="presParOf" srcId="{AEB0F3AA-BEA0-44C7-87D3-34FED9C0BF3A}" destId="{2181129C-2929-4717-9849-F52BF8126D5A}" srcOrd="0" destOrd="0" presId="urn:microsoft.com/office/officeart/2005/8/layout/orgChart1"/>
    <dgm:cxn modelId="{655D4B0B-4D9A-42E6-A5AE-693804F59008}" type="presParOf" srcId="{AEB0F3AA-BEA0-44C7-87D3-34FED9C0BF3A}" destId="{027A641B-9FC0-4659-9F2C-145D02593303}" srcOrd="1" destOrd="0" presId="urn:microsoft.com/office/officeart/2005/8/layout/orgChart1"/>
    <dgm:cxn modelId="{F9C779B7-12C1-4290-AB2D-3C8A9DAD9064}" type="presParOf" srcId="{D087038B-5408-4B1B-876B-9BD39AD44069}" destId="{B777B3F8-2E87-44BC-AD9E-A5E1041B4A72}" srcOrd="1" destOrd="0" presId="urn:microsoft.com/office/officeart/2005/8/layout/orgChart1"/>
    <dgm:cxn modelId="{44957829-2B16-419E-9B8A-AF898E1960A5}" type="presParOf" srcId="{B777B3F8-2E87-44BC-AD9E-A5E1041B4A72}" destId="{BE434941-87E8-4006-8544-DA02065506CD}" srcOrd="0" destOrd="0" presId="urn:microsoft.com/office/officeart/2005/8/layout/orgChart1"/>
    <dgm:cxn modelId="{C403F98D-ECFA-4D5E-BEC9-02797B63C5E9}" type="presParOf" srcId="{B777B3F8-2E87-44BC-AD9E-A5E1041B4A72}" destId="{4A42CA49-53E9-45D8-8946-231356F919C8}" srcOrd="1" destOrd="0" presId="urn:microsoft.com/office/officeart/2005/8/layout/orgChart1"/>
    <dgm:cxn modelId="{75EDD38A-59D6-4901-ABBD-589528403CAB}" type="presParOf" srcId="{4A42CA49-53E9-45D8-8946-231356F919C8}" destId="{8D63C01A-0899-48BF-822A-2B5920B1AF6E}" srcOrd="0" destOrd="0" presId="urn:microsoft.com/office/officeart/2005/8/layout/orgChart1"/>
    <dgm:cxn modelId="{F3312EBC-CE13-4503-8735-B922063BAD92}" type="presParOf" srcId="{8D63C01A-0899-48BF-822A-2B5920B1AF6E}" destId="{9309AA8F-00EE-4243-BBA0-06DB0239C26D}" srcOrd="0" destOrd="0" presId="urn:microsoft.com/office/officeart/2005/8/layout/orgChart1"/>
    <dgm:cxn modelId="{D2D7C9E5-0190-4708-94E2-0330169FE021}" type="presParOf" srcId="{8D63C01A-0899-48BF-822A-2B5920B1AF6E}" destId="{651C08E5-9411-4FC7-9CE0-C3D8D04DE42E}" srcOrd="1" destOrd="0" presId="urn:microsoft.com/office/officeart/2005/8/layout/orgChart1"/>
    <dgm:cxn modelId="{EE6D3073-68B7-48FE-A4D2-834A4745DF9A}" type="presParOf" srcId="{4A42CA49-53E9-45D8-8946-231356F919C8}" destId="{2B38337B-3003-4DC3-A027-487A463BB78F}" srcOrd="1" destOrd="0" presId="urn:microsoft.com/office/officeart/2005/8/layout/orgChart1"/>
    <dgm:cxn modelId="{FD3A0E07-EA98-4A62-ADF2-64A226EFCAC0}" type="presParOf" srcId="{2B38337B-3003-4DC3-A027-487A463BB78F}" destId="{B6104E45-3D60-48A0-8D49-C39614B4DC59}" srcOrd="0" destOrd="0" presId="urn:microsoft.com/office/officeart/2005/8/layout/orgChart1"/>
    <dgm:cxn modelId="{CD7F4E3F-E4A5-4514-BE8E-E205434959A7}" type="presParOf" srcId="{2B38337B-3003-4DC3-A027-487A463BB78F}" destId="{F47653AE-25FF-45B3-BD61-1E2A2655F087}" srcOrd="1" destOrd="0" presId="urn:microsoft.com/office/officeart/2005/8/layout/orgChart1"/>
    <dgm:cxn modelId="{12E143E2-32A0-422E-904F-B4DE12AF5AFD}" type="presParOf" srcId="{F47653AE-25FF-45B3-BD61-1E2A2655F087}" destId="{76C0A2E2-128A-4E89-9D44-A2EB392E8EBE}" srcOrd="0" destOrd="0" presId="urn:microsoft.com/office/officeart/2005/8/layout/orgChart1"/>
    <dgm:cxn modelId="{00224668-BBB8-4A3A-AB9C-822862F59DE0}" type="presParOf" srcId="{76C0A2E2-128A-4E89-9D44-A2EB392E8EBE}" destId="{91DA19A9-C675-4929-B006-68FC987E5E2D}" srcOrd="0" destOrd="0" presId="urn:microsoft.com/office/officeart/2005/8/layout/orgChart1"/>
    <dgm:cxn modelId="{DBC6381D-FEAC-4E40-91E7-2533D18B8904}" type="presParOf" srcId="{76C0A2E2-128A-4E89-9D44-A2EB392E8EBE}" destId="{31CC094C-512C-461A-B2CB-988EBA89CC60}" srcOrd="1" destOrd="0" presId="urn:microsoft.com/office/officeart/2005/8/layout/orgChart1"/>
    <dgm:cxn modelId="{B52A5251-10C4-4875-97FF-BAE9E19C3245}" type="presParOf" srcId="{F47653AE-25FF-45B3-BD61-1E2A2655F087}" destId="{3F20F99A-01C0-44D0-9F4C-1F49B08DC969}" srcOrd="1" destOrd="0" presId="urn:microsoft.com/office/officeart/2005/8/layout/orgChart1"/>
    <dgm:cxn modelId="{42B0D330-DF52-44E6-97C6-D73F1697361D}" type="presParOf" srcId="{F47653AE-25FF-45B3-BD61-1E2A2655F087}" destId="{5D21FA5C-13F8-461C-A1E7-41B80550C01D}" srcOrd="2" destOrd="0" presId="urn:microsoft.com/office/officeart/2005/8/layout/orgChart1"/>
    <dgm:cxn modelId="{13149E8C-10CC-46AD-8102-8BC545CC0511}" type="presParOf" srcId="{4A42CA49-53E9-45D8-8946-231356F919C8}" destId="{7151C917-7C22-4B21-A2F0-83B240266EA7}" srcOrd="2" destOrd="0" presId="urn:microsoft.com/office/officeart/2005/8/layout/orgChart1"/>
    <dgm:cxn modelId="{F07E40FC-5771-4A28-8844-0BF7684145BC}" type="presParOf" srcId="{D087038B-5408-4B1B-876B-9BD39AD44069}" destId="{BE31EE87-A78D-4183-AFBA-7E279F297C17}" srcOrd="2" destOrd="0" presId="urn:microsoft.com/office/officeart/2005/8/layout/orgChart1"/>
    <dgm:cxn modelId="{7C632275-3D91-4475-AED8-8E78C9ECBC86}" type="presParOf" srcId="{552049FA-0017-49C3-8B75-25DD002298D0}" destId="{34FDA079-65EF-4312-AEED-22C9A555C516}" srcOrd="4" destOrd="0" presId="urn:microsoft.com/office/officeart/2005/8/layout/orgChart1"/>
    <dgm:cxn modelId="{A0027723-BBFE-4FDB-9C60-A299F42B8DC6}" type="presParOf" srcId="{552049FA-0017-49C3-8B75-25DD002298D0}" destId="{1D64AC8D-5008-4246-AFBF-49AD206F5081}" srcOrd="5" destOrd="0" presId="urn:microsoft.com/office/officeart/2005/8/layout/orgChart1"/>
    <dgm:cxn modelId="{6EA394A5-C029-4E03-8ABD-4572D591AA11}" type="presParOf" srcId="{1D64AC8D-5008-4246-AFBF-49AD206F5081}" destId="{C42EBB60-945A-47EE-816C-6996A9B0D348}" srcOrd="0" destOrd="0" presId="urn:microsoft.com/office/officeart/2005/8/layout/orgChart1"/>
    <dgm:cxn modelId="{8D9A33C8-09DC-4934-9C02-AE87BFCB0256}" type="presParOf" srcId="{C42EBB60-945A-47EE-816C-6996A9B0D348}" destId="{02AE7CE7-895E-40C9-8651-1AE11B7A5DB3}" srcOrd="0" destOrd="0" presId="urn:microsoft.com/office/officeart/2005/8/layout/orgChart1"/>
    <dgm:cxn modelId="{68188E5A-8779-41E3-9FF5-5FF96D12118D}" type="presParOf" srcId="{C42EBB60-945A-47EE-816C-6996A9B0D348}" destId="{F34616D3-3ED0-4591-BEA2-86CEDDF92694}" srcOrd="1" destOrd="0" presId="urn:microsoft.com/office/officeart/2005/8/layout/orgChart1"/>
    <dgm:cxn modelId="{D7FB508A-EAA9-4868-B83F-8F461539326C}" type="presParOf" srcId="{1D64AC8D-5008-4246-AFBF-49AD206F5081}" destId="{41E5F114-9658-4A6B-9E81-758845BE8D08}" srcOrd="1" destOrd="0" presId="urn:microsoft.com/office/officeart/2005/8/layout/orgChart1"/>
    <dgm:cxn modelId="{E3595141-E78F-4479-BD15-FB65CC21C825}" type="presParOf" srcId="{41E5F114-9658-4A6B-9E81-758845BE8D08}" destId="{082E5F65-9E01-4AE0-9DF2-BEE22BFD8EC7}" srcOrd="0" destOrd="0" presId="urn:microsoft.com/office/officeart/2005/8/layout/orgChart1"/>
    <dgm:cxn modelId="{26B7EE23-9E9F-4C4E-915D-41C94F4A7261}" type="presParOf" srcId="{41E5F114-9658-4A6B-9E81-758845BE8D08}" destId="{7CCF7D84-9712-4443-A73F-818D526EF68C}" srcOrd="1" destOrd="0" presId="urn:microsoft.com/office/officeart/2005/8/layout/orgChart1"/>
    <dgm:cxn modelId="{598B4E2D-EFFF-4EBD-8EC6-CAAB2E1916DB}" type="presParOf" srcId="{7CCF7D84-9712-4443-A73F-818D526EF68C}" destId="{43135BC6-F2DC-49A6-8EA2-A74A530CD55A}" srcOrd="0" destOrd="0" presId="urn:microsoft.com/office/officeart/2005/8/layout/orgChart1"/>
    <dgm:cxn modelId="{04C2507D-E500-4E91-8221-8A1C0950CA9D}" type="presParOf" srcId="{43135BC6-F2DC-49A6-8EA2-A74A530CD55A}" destId="{979D0240-22F7-4129-BA75-78D27B3C5F2B}" srcOrd="0" destOrd="0" presId="urn:microsoft.com/office/officeart/2005/8/layout/orgChart1"/>
    <dgm:cxn modelId="{684F33CC-F0AA-4072-9FAF-5D1BDFC20BE3}" type="presParOf" srcId="{43135BC6-F2DC-49A6-8EA2-A74A530CD55A}" destId="{EE4E8913-D2E5-4183-ABEE-9A13624F6B7A}" srcOrd="1" destOrd="0" presId="urn:microsoft.com/office/officeart/2005/8/layout/orgChart1"/>
    <dgm:cxn modelId="{D984FCD5-D868-470C-A6E2-8D524243FD5E}" type="presParOf" srcId="{7CCF7D84-9712-4443-A73F-818D526EF68C}" destId="{BA239A7C-5C73-46CE-93FB-D5EBACE69AF3}" srcOrd="1" destOrd="0" presId="urn:microsoft.com/office/officeart/2005/8/layout/orgChart1"/>
    <dgm:cxn modelId="{489F8B5C-B857-4853-A927-26FD3BF5B49C}" type="presParOf" srcId="{BA239A7C-5C73-46CE-93FB-D5EBACE69AF3}" destId="{3AE09911-26B8-41A3-A881-5F4B4E2CE8C2}" srcOrd="0" destOrd="0" presId="urn:microsoft.com/office/officeart/2005/8/layout/orgChart1"/>
    <dgm:cxn modelId="{51C1F0FF-4B99-4F8E-8455-4A75668BD425}" type="presParOf" srcId="{BA239A7C-5C73-46CE-93FB-D5EBACE69AF3}" destId="{984CE946-E0BA-4078-AF9C-D8FEB335E2D8}" srcOrd="1" destOrd="0" presId="urn:microsoft.com/office/officeart/2005/8/layout/orgChart1"/>
    <dgm:cxn modelId="{594DCA0C-AB12-4435-912C-26D99C74B76E}" type="presParOf" srcId="{984CE946-E0BA-4078-AF9C-D8FEB335E2D8}" destId="{E615D4DD-37B2-4663-A98B-4F21B62B6853}" srcOrd="0" destOrd="0" presId="urn:microsoft.com/office/officeart/2005/8/layout/orgChart1"/>
    <dgm:cxn modelId="{7B1CCF92-79DA-4A75-A148-3004BC0B7BB9}" type="presParOf" srcId="{E615D4DD-37B2-4663-A98B-4F21B62B6853}" destId="{6028B509-A5DB-4315-83D3-174528C538D4}" srcOrd="0" destOrd="0" presId="urn:microsoft.com/office/officeart/2005/8/layout/orgChart1"/>
    <dgm:cxn modelId="{CF3C5834-7039-4A15-B6B9-146087DAB578}" type="presParOf" srcId="{E615D4DD-37B2-4663-A98B-4F21B62B6853}" destId="{8EEE5AFF-6E58-4F69-8F83-4C22AF03C30D}" srcOrd="1" destOrd="0" presId="urn:microsoft.com/office/officeart/2005/8/layout/orgChart1"/>
    <dgm:cxn modelId="{625924D1-DEF8-4262-B3F2-B544C8EC07A7}" type="presParOf" srcId="{984CE946-E0BA-4078-AF9C-D8FEB335E2D8}" destId="{9415E56F-2C40-421E-A4D3-BC99336A5746}" srcOrd="1" destOrd="0" presId="urn:microsoft.com/office/officeart/2005/8/layout/orgChart1"/>
    <dgm:cxn modelId="{18D59D03-1428-4189-9C0A-7B575B1273FF}" type="presParOf" srcId="{984CE946-E0BA-4078-AF9C-D8FEB335E2D8}" destId="{617222BF-6D14-456F-9A87-DDAF9F737586}" srcOrd="2" destOrd="0" presId="urn:microsoft.com/office/officeart/2005/8/layout/orgChart1"/>
    <dgm:cxn modelId="{64EF6263-CB28-48A0-9B6F-1FBAB5665435}" type="presParOf" srcId="{7CCF7D84-9712-4443-A73F-818D526EF68C}" destId="{483D3E12-F570-4072-93AE-371B9292D604}" srcOrd="2" destOrd="0" presId="urn:microsoft.com/office/officeart/2005/8/layout/orgChart1"/>
    <dgm:cxn modelId="{30238FCA-5994-4EAC-B414-C73155CDC96D}" type="presParOf" srcId="{1D64AC8D-5008-4246-AFBF-49AD206F5081}" destId="{AFA263F9-C3D6-4873-9517-8D79934A414D}" srcOrd="2" destOrd="0" presId="urn:microsoft.com/office/officeart/2005/8/layout/orgChart1"/>
    <dgm:cxn modelId="{DA334F9C-796A-4744-A40E-EFE993434054}" type="presParOf" srcId="{552049FA-0017-49C3-8B75-25DD002298D0}" destId="{D6D491E8-B61E-4179-A48B-FE5EC585698F}" srcOrd="6" destOrd="0" presId="urn:microsoft.com/office/officeart/2005/8/layout/orgChart1"/>
    <dgm:cxn modelId="{F7BFA044-7D01-4836-979A-D4BE3E47A32B}" type="presParOf" srcId="{552049FA-0017-49C3-8B75-25DD002298D0}" destId="{470BABCC-AC9F-4C0C-8A58-C64A297BD142}" srcOrd="7" destOrd="0" presId="urn:microsoft.com/office/officeart/2005/8/layout/orgChart1"/>
    <dgm:cxn modelId="{0EA367DA-1ED1-464A-9AF0-3E7055097A92}" type="presParOf" srcId="{470BABCC-AC9F-4C0C-8A58-C64A297BD142}" destId="{416DB2C6-1CB4-472A-B238-47DA8C71F00F}" srcOrd="0" destOrd="0" presId="urn:microsoft.com/office/officeart/2005/8/layout/orgChart1"/>
    <dgm:cxn modelId="{0E047C4A-CBF6-4618-B478-6E0ACEBB1F2C}" type="presParOf" srcId="{416DB2C6-1CB4-472A-B238-47DA8C71F00F}" destId="{5BF89F01-7F41-4925-A88E-5D6BC5DC1303}" srcOrd="0" destOrd="0" presId="urn:microsoft.com/office/officeart/2005/8/layout/orgChart1"/>
    <dgm:cxn modelId="{3F8BF502-61B1-48EC-B526-0E5E7C5CA336}" type="presParOf" srcId="{416DB2C6-1CB4-472A-B238-47DA8C71F00F}" destId="{A9C69F2C-9D1D-4930-A324-915384332EC2}" srcOrd="1" destOrd="0" presId="urn:microsoft.com/office/officeart/2005/8/layout/orgChart1"/>
    <dgm:cxn modelId="{8C95D906-FC68-4A3C-A158-E60301F48B6D}" type="presParOf" srcId="{470BABCC-AC9F-4C0C-8A58-C64A297BD142}" destId="{3B7D40E2-E01E-4855-8133-353252C6A38A}" srcOrd="1" destOrd="0" presId="urn:microsoft.com/office/officeart/2005/8/layout/orgChart1"/>
    <dgm:cxn modelId="{98FE2007-20D8-4A33-837D-38D5D05FE8EE}" type="presParOf" srcId="{3B7D40E2-E01E-4855-8133-353252C6A38A}" destId="{0B8FB32A-5D18-4F95-BD90-009AAFB901AB}" srcOrd="0" destOrd="0" presId="urn:microsoft.com/office/officeart/2005/8/layout/orgChart1"/>
    <dgm:cxn modelId="{2E278B70-34D9-4E3E-9342-21C571DDB8FD}" type="presParOf" srcId="{3B7D40E2-E01E-4855-8133-353252C6A38A}" destId="{7B9919AB-0298-4C9C-ABE2-80326BFFB772}" srcOrd="1" destOrd="0" presId="urn:microsoft.com/office/officeart/2005/8/layout/orgChart1"/>
    <dgm:cxn modelId="{AA175470-B915-4E15-A1B9-297D022E7F0F}" type="presParOf" srcId="{7B9919AB-0298-4C9C-ABE2-80326BFFB772}" destId="{2FB82090-7D3C-442A-B4E2-21C68584DA3B}" srcOrd="0" destOrd="0" presId="urn:microsoft.com/office/officeart/2005/8/layout/orgChart1"/>
    <dgm:cxn modelId="{598584EF-17DE-450B-B44A-9B12B2FDA4D7}" type="presParOf" srcId="{2FB82090-7D3C-442A-B4E2-21C68584DA3B}" destId="{61DD2B1F-802D-4E20-9D4B-C467F15C09E9}" srcOrd="0" destOrd="0" presId="urn:microsoft.com/office/officeart/2005/8/layout/orgChart1"/>
    <dgm:cxn modelId="{14DD85B2-DF2F-46A2-8299-A6EF64EED587}" type="presParOf" srcId="{2FB82090-7D3C-442A-B4E2-21C68584DA3B}" destId="{27D44370-49E4-486E-9D6E-88ADFAD7121E}" srcOrd="1" destOrd="0" presId="urn:microsoft.com/office/officeart/2005/8/layout/orgChart1"/>
    <dgm:cxn modelId="{9F9DD8D4-D9C5-4BE9-B0DE-B55EA3B0CD00}" type="presParOf" srcId="{7B9919AB-0298-4C9C-ABE2-80326BFFB772}" destId="{59FD0D8A-FAB1-460A-89B6-1EB1E13B68F7}" srcOrd="1" destOrd="0" presId="urn:microsoft.com/office/officeart/2005/8/layout/orgChart1"/>
    <dgm:cxn modelId="{10A3FC81-D2F2-4618-A7A1-7574D7B00576}" type="presParOf" srcId="{7B9919AB-0298-4C9C-ABE2-80326BFFB772}" destId="{45CA6FAB-DA88-4B2D-8CAD-E231C2421D21}" srcOrd="2" destOrd="0" presId="urn:microsoft.com/office/officeart/2005/8/layout/orgChart1"/>
    <dgm:cxn modelId="{8C66D155-5FB6-4698-8CFA-E23DA047EDED}" type="presParOf" srcId="{3B7D40E2-E01E-4855-8133-353252C6A38A}" destId="{09184D5D-1EBF-4F82-87A5-C152510B605C}" srcOrd="2" destOrd="0" presId="urn:microsoft.com/office/officeart/2005/8/layout/orgChart1"/>
    <dgm:cxn modelId="{5173CF25-00AB-4BDF-B5F3-CD4DD86C1598}" type="presParOf" srcId="{3B7D40E2-E01E-4855-8133-353252C6A38A}" destId="{8FAD0672-CE08-46E9-B683-8457A80ACF8D}" srcOrd="3" destOrd="0" presId="urn:microsoft.com/office/officeart/2005/8/layout/orgChart1"/>
    <dgm:cxn modelId="{090E2D62-CABE-46A4-B1A1-D2EE985C783D}" type="presParOf" srcId="{8FAD0672-CE08-46E9-B683-8457A80ACF8D}" destId="{A024AA95-ED8F-46F1-884E-BEACA0D34B3F}" srcOrd="0" destOrd="0" presId="urn:microsoft.com/office/officeart/2005/8/layout/orgChart1"/>
    <dgm:cxn modelId="{256E89AD-DF6A-40DD-90C9-7B76818F4BD6}" type="presParOf" srcId="{A024AA95-ED8F-46F1-884E-BEACA0D34B3F}" destId="{8CE0B0A8-ACD4-4605-B08E-713D9527DCD6}" srcOrd="0" destOrd="0" presId="urn:microsoft.com/office/officeart/2005/8/layout/orgChart1"/>
    <dgm:cxn modelId="{A4E74028-B47E-4433-9224-B5E1BC901A6E}" type="presParOf" srcId="{A024AA95-ED8F-46F1-884E-BEACA0D34B3F}" destId="{14B97709-C537-4310-A8CB-3DAF16B2B52E}" srcOrd="1" destOrd="0" presId="urn:microsoft.com/office/officeart/2005/8/layout/orgChart1"/>
    <dgm:cxn modelId="{51D9ECA6-820B-4000-A8FA-56F7EF4B4543}" type="presParOf" srcId="{8FAD0672-CE08-46E9-B683-8457A80ACF8D}" destId="{6AE63CEF-AE44-4F12-8CCC-5DFC8547D7AD}" srcOrd="1" destOrd="0" presId="urn:microsoft.com/office/officeart/2005/8/layout/orgChart1"/>
    <dgm:cxn modelId="{ACD8A714-10EF-4960-A590-3035147D2859}" type="presParOf" srcId="{8FAD0672-CE08-46E9-B683-8457A80ACF8D}" destId="{F4D543BF-276B-4D14-802B-7449EA94E417}" srcOrd="2" destOrd="0" presId="urn:microsoft.com/office/officeart/2005/8/layout/orgChart1"/>
    <dgm:cxn modelId="{D5EAD290-23D9-489F-A8FF-35F35FB5F80C}" type="presParOf" srcId="{470BABCC-AC9F-4C0C-8A58-C64A297BD142}" destId="{F2E7C15C-0815-4E24-97B8-5BFD1C54524D}" srcOrd="2" destOrd="0" presId="urn:microsoft.com/office/officeart/2005/8/layout/orgChart1"/>
    <dgm:cxn modelId="{19938C6A-3785-4A6C-AEE4-241A4F2B6961}" type="presParOf" srcId="{15236722-C83A-4AEA-8F32-EB4CC592F91D}" destId="{933E9BB7-D865-434C-A453-F056C28B459E}" srcOrd="2" destOrd="0" presId="urn:microsoft.com/office/officeart/2005/8/layout/orgChart1"/>
    <dgm:cxn modelId="{5F8235B5-18B8-45EA-836A-C4F33115DDCD}"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E07BBC0E-B89A-4177-BB77-1997AAFB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0</TotalTime>
  <Pages>1</Pages>
  <Words>47366</Words>
  <Characters>269992</Characters>
  <Application>Microsoft Office Word</Application>
  <DocSecurity>0</DocSecurity>
  <Lines>2249</Lines>
  <Paragraphs>6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1</cp:revision>
  <dcterms:created xsi:type="dcterms:W3CDTF">2022-10-12T08:59:00Z</dcterms:created>
  <dcterms:modified xsi:type="dcterms:W3CDTF">2023-01-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